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641B5878" w:rsidR="00F83EFA" w:rsidRPr="000C1D05" w:rsidRDefault="00F83EFA" w:rsidP="00F83EFA">
      <w:pPr>
        <w:jc w:val="center"/>
        <w:rPr>
          <w:rFonts w:ascii="Bookman Old Style" w:hAnsi="Bookman Old Style"/>
          <w:b/>
          <w:bCs/>
          <w:sz w:val="40"/>
          <w:szCs w:val="40"/>
        </w:rPr>
      </w:pPr>
      <w:proofErr w:type="spellStart"/>
      <w:r w:rsidRPr="009F0847">
        <w:rPr>
          <w:rFonts w:ascii="Bookman Old Style" w:hAnsi="Bookman Old Style"/>
          <w:b/>
          <w:bCs/>
          <w:sz w:val="40"/>
          <w:szCs w:val="40"/>
        </w:rPr>
        <w:t>COUN</w:t>
      </w:r>
      <w:proofErr w:type="spellEnd"/>
      <w:r w:rsidRPr="009F0847">
        <w:rPr>
          <w:rFonts w:ascii="Bookman Old Style" w:hAnsi="Bookman Old Style"/>
          <w:b/>
          <w:bCs/>
          <w:sz w:val="40"/>
          <w:szCs w:val="40"/>
        </w:rPr>
        <w:t xml:space="preserve"> 1000-</w:t>
      </w:r>
      <w:r w:rsidR="00F942F7" w:rsidRPr="009F0847">
        <w:rPr>
          <w:rFonts w:ascii="Bookman Old Style" w:hAnsi="Bookman Old Style"/>
          <w:b/>
          <w:bCs/>
          <w:sz w:val="40"/>
          <w:szCs w:val="40"/>
        </w:rPr>
        <w:t>002</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1E3DE08E"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F83EFA">
        <w:rPr>
          <w:rFonts w:ascii="Bookman Old Style" w:hAnsi="Bookman Old Style"/>
          <w:b/>
          <w:bCs/>
          <w:sz w:val="34"/>
          <w:szCs w:val="34"/>
        </w:rPr>
        <w:t xml:space="preserve"> </w:t>
      </w:r>
      <w:r w:rsidR="00B90EF5">
        <w:rPr>
          <w:rFonts w:ascii="Bookman Old Style" w:hAnsi="Bookman Old Style"/>
          <w:b/>
          <w:bCs/>
          <w:sz w:val="34"/>
          <w:szCs w:val="34"/>
        </w:rPr>
        <w:t>9:30-10:20</w:t>
      </w:r>
    </w:p>
    <w:p w14:paraId="2333A665" w14:textId="77777777" w:rsidR="00F83EFA" w:rsidRPr="000C1D05" w:rsidRDefault="00F83EFA" w:rsidP="00F83EFA">
      <w:pPr>
        <w:rPr>
          <w:rFonts w:ascii="Bookman Old Style" w:hAnsi="Bookman Old Style"/>
          <w:b/>
          <w:bCs/>
          <w:sz w:val="32"/>
          <w:szCs w:val="32"/>
        </w:rPr>
      </w:pPr>
    </w:p>
    <w:p w14:paraId="0F832B37" w14:textId="698AE19C" w:rsidR="00F83EFA" w:rsidRPr="00111E33" w:rsidRDefault="00B90EF5"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9</w:t>
      </w:r>
    </w:p>
    <w:p w14:paraId="361D8B23" w14:textId="77777777" w:rsidR="00F83EFA" w:rsidRPr="000C1D05" w:rsidRDefault="00F83EFA" w:rsidP="00F83EFA">
      <w:pPr>
        <w:jc w:val="center"/>
        <w:rPr>
          <w:rFonts w:ascii="Bookman Old Style" w:hAnsi="Bookman Old Style"/>
          <w:b/>
          <w:bCs/>
          <w:sz w:val="32"/>
          <w:szCs w:val="32"/>
        </w:rPr>
      </w:pPr>
    </w:p>
    <w:p w14:paraId="266F935C" w14:textId="679BCED3"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00875B81">
        <w:rPr>
          <w:rFonts w:ascii="Bookman Old Style" w:hAnsi="Bookman Old Style"/>
          <w:b/>
          <w:bCs/>
          <w:sz w:val="32"/>
          <w:szCs w:val="32"/>
        </w:rPr>
        <w:t xml:space="preserve">and </w:t>
      </w:r>
      <w:bookmarkStart w:id="0" w:name="_GoBack"/>
      <w:bookmarkEnd w:id="0"/>
      <w:r w:rsidRPr="000C1D05">
        <w:rPr>
          <w:rFonts w:ascii="Bookman Old Style" w:hAnsi="Bookman Old Style"/>
          <w:b/>
          <w:bCs/>
          <w:sz w:val="32"/>
          <w:szCs w:val="32"/>
        </w:rPr>
        <w:t>Counseling</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Pr="00977872" w:rsidRDefault="00F83EFA" w:rsidP="00F83EFA">
      <w:pPr>
        <w:jc w:val="center"/>
        <w:rPr>
          <w:rFonts w:ascii="Bookman Old Style" w:hAnsi="Bookman Old Style"/>
          <w:smallCaps/>
          <w:sz w:val="28"/>
          <w:szCs w:val="28"/>
          <w:u w:val="single"/>
        </w:rPr>
      </w:pPr>
      <w:r w:rsidRPr="00977872">
        <w:rPr>
          <w:rFonts w:ascii="Bookman Old Style" w:hAnsi="Bookman Old Style"/>
          <w:smallCaps/>
          <w:sz w:val="28"/>
          <w:szCs w:val="28"/>
          <w:u w:val="single"/>
        </w:rPr>
        <w:t>Instructor Information</w:t>
      </w:r>
    </w:p>
    <w:p w14:paraId="0A745A1B" w14:textId="77777777" w:rsidR="00F83EFA" w:rsidRPr="00977872" w:rsidRDefault="00F83EFA" w:rsidP="00F83EFA">
      <w:pPr>
        <w:jc w:val="center"/>
        <w:rPr>
          <w:rFonts w:ascii="Bookman Old Style" w:hAnsi="Bookman Old Style"/>
          <w:smallCaps/>
          <w:sz w:val="28"/>
          <w:szCs w:val="28"/>
          <w:u w:val="single"/>
        </w:rPr>
      </w:pPr>
    </w:p>
    <w:p w14:paraId="2CB173D5" w14:textId="15BA42C3" w:rsidR="00F83EFA" w:rsidRPr="00977872" w:rsidRDefault="00B90EF5" w:rsidP="00F83EFA">
      <w:pPr>
        <w:jc w:val="center"/>
        <w:rPr>
          <w:rFonts w:ascii="Bookman Old Style" w:hAnsi="Bookman Old Style"/>
          <w:b/>
          <w:bCs/>
          <w:sz w:val="28"/>
          <w:szCs w:val="28"/>
        </w:rPr>
      </w:pPr>
      <w:r w:rsidRPr="00977872">
        <w:rPr>
          <w:rFonts w:ascii="Bookman Old Style" w:hAnsi="Bookman Old Style"/>
          <w:b/>
          <w:bCs/>
          <w:sz w:val="28"/>
          <w:szCs w:val="28"/>
        </w:rPr>
        <w:t>J.C. Ausmus</w:t>
      </w:r>
      <w:r w:rsidR="00F83EFA" w:rsidRPr="00977872">
        <w:rPr>
          <w:rFonts w:ascii="Bookman Old Style" w:hAnsi="Bookman Old Style"/>
          <w:b/>
          <w:bCs/>
          <w:sz w:val="28"/>
          <w:szCs w:val="28"/>
        </w:rPr>
        <w:t>, M.S.</w:t>
      </w:r>
      <w:r w:rsidRPr="00977872">
        <w:rPr>
          <w:rFonts w:ascii="Bookman Old Style" w:hAnsi="Bookman Old Style"/>
          <w:b/>
          <w:bCs/>
          <w:sz w:val="28"/>
          <w:szCs w:val="28"/>
        </w:rPr>
        <w:t>, M.A.</w:t>
      </w:r>
    </w:p>
    <w:p w14:paraId="039F00AF" w14:textId="78AB2F3D" w:rsidR="00977872" w:rsidRPr="00977872" w:rsidRDefault="00977872" w:rsidP="00F83EFA">
      <w:pPr>
        <w:jc w:val="center"/>
        <w:rPr>
          <w:rFonts w:ascii="Bookman Old Style" w:hAnsi="Bookman Old Style"/>
          <w:b/>
          <w:bCs/>
          <w:sz w:val="28"/>
          <w:szCs w:val="28"/>
        </w:rPr>
      </w:pPr>
      <w:proofErr w:type="spellStart"/>
      <w:r w:rsidRPr="00977872">
        <w:rPr>
          <w:rFonts w:ascii="Bookman Old Style" w:hAnsi="Bookman Old Style"/>
          <w:b/>
          <w:bCs/>
          <w:sz w:val="28"/>
          <w:szCs w:val="28"/>
        </w:rPr>
        <w:t>GTA</w:t>
      </w:r>
      <w:proofErr w:type="spellEnd"/>
    </w:p>
    <w:p w14:paraId="05E9E2B7" w14:textId="5A40302B" w:rsidR="00977872" w:rsidRPr="00977872" w:rsidRDefault="00977872" w:rsidP="00F83EFA">
      <w:pPr>
        <w:jc w:val="center"/>
        <w:rPr>
          <w:rFonts w:ascii="Bookman Old Style" w:hAnsi="Bookman Old Style"/>
          <w:b/>
          <w:bCs/>
          <w:sz w:val="28"/>
          <w:szCs w:val="28"/>
        </w:rPr>
      </w:pPr>
      <w:r w:rsidRPr="00977872">
        <w:rPr>
          <w:rFonts w:ascii="Bookman Old Style" w:hAnsi="Bookman Old Style"/>
          <w:b/>
          <w:bCs/>
          <w:sz w:val="28"/>
          <w:szCs w:val="28"/>
        </w:rPr>
        <w:t>Doctoral Student in Counselor Education &amp; Supervision</w:t>
      </w:r>
    </w:p>
    <w:p w14:paraId="2EB58ACC" w14:textId="77777777" w:rsidR="00F83EFA" w:rsidRPr="00977872" w:rsidRDefault="00F83EFA" w:rsidP="00F83EFA">
      <w:pPr>
        <w:jc w:val="center"/>
        <w:rPr>
          <w:rFonts w:ascii="Bookman Old Style" w:hAnsi="Bookman Old Style"/>
          <w:b/>
          <w:bCs/>
          <w:sz w:val="28"/>
          <w:szCs w:val="28"/>
        </w:rPr>
      </w:pPr>
    </w:p>
    <w:p w14:paraId="059A747A" w14:textId="10F9A20A" w:rsidR="00F83EFA" w:rsidRPr="00977872" w:rsidRDefault="00B90EF5" w:rsidP="00F83EFA">
      <w:pPr>
        <w:jc w:val="center"/>
        <w:rPr>
          <w:rFonts w:ascii="Bookman Old Style" w:hAnsi="Bookman Old Style"/>
          <w:b/>
          <w:bCs/>
          <w:sz w:val="28"/>
          <w:szCs w:val="28"/>
        </w:rPr>
      </w:pPr>
      <w:r w:rsidRPr="00977872">
        <w:rPr>
          <w:rFonts w:ascii="Bookman Old Style" w:hAnsi="Bookman Old Style"/>
          <w:b/>
          <w:bCs/>
          <w:sz w:val="28"/>
          <w:szCs w:val="28"/>
        </w:rPr>
        <w:t>Jza0079@auburn.edu</w:t>
      </w:r>
    </w:p>
    <w:p w14:paraId="117320EC" w14:textId="77777777" w:rsidR="00F83EFA" w:rsidRPr="00977872" w:rsidRDefault="00F83EFA" w:rsidP="00F83EFA">
      <w:pPr>
        <w:jc w:val="center"/>
        <w:rPr>
          <w:rFonts w:ascii="Bookman Old Style" w:hAnsi="Bookman Old Style"/>
          <w:b/>
          <w:bCs/>
          <w:sz w:val="28"/>
          <w:szCs w:val="28"/>
        </w:rPr>
      </w:pPr>
    </w:p>
    <w:p w14:paraId="08C2C4D8" w14:textId="77777777" w:rsidR="00F83EFA" w:rsidRPr="00977872" w:rsidRDefault="00F83EFA" w:rsidP="00F83EFA">
      <w:pPr>
        <w:jc w:val="center"/>
        <w:rPr>
          <w:rFonts w:ascii="Bookman Old Style" w:hAnsi="Bookman Old Style"/>
          <w:b/>
          <w:bCs/>
          <w:sz w:val="28"/>
          <w:szCs w:val="28"/>
        </w:rPr>
      </w:pPr>
    </w:p>
    <w:p w14:paraId="33065468" w14:textId="77777777" w:rsidR="00F83EFA" w:rsidRPr="00977872" w:rsidRDefault="00F83EFA" w:rsidP="00F83EFA">
      <w:pPr>
        <w:rPr>
          <w:rFonts w:ascii="Bookman Old Style" w:hAnsi="Bookman Old Style"/>
          <w:b/>
          <w:bCs/>
          <w:sz w:val="28"/>
          <w:szCs w:val="28"/>
          <w:lang w:val="es-VE"/>
        </w:rPr>
      </w:pPr>
    </w:p>
    <w:p w14:paraId="14E0EDA1" w14:textId="77777777" w:rsidR="00F83EFA" w:rsidRPr="00977872" w:rsidRDefault="00F83EFA" w:rsidP="00F83EFA">
      <w:pPr>
        <w:jc w:val="center"/>
        <w:rPr>
          <w:rFonts w:ascii="Bookman Old Style" w:hAnsi="Bookman Old Style"/>
          <w:smallCaps/>
          <w:sz w:val="28"/>
          <w:szCs w:val="28"/>
          <w:u w:val="single"/>
        </w:rPr>
      </w:pPr>
      <w:r w:rsidRPr="00977872">
        <w:rPr>
          <w:rFonts w:ascii="Bookman Old Style" w:hAnsi="Bookman Old Style"/>
          <w:smallCaps/>
          <w:sz w:val="28"/>
          <w:szCs w:val="28"/>
          <w:u w:val="single"/>
        </w:rPr>
        <w:t>Office Hours</w:t>
      </w:r>
    </w:p>
    <w:p w14:paraId="1408F6C8" w14:textId="77777777" w:rsidR="00F83EFA" w:rsidRPr="00977872" w:rsidRDefault="00F83EFA" w:rsidP="00F83EFA">
      <w:pPr>
        <w:rPr>
          <w:rFonts w:ascii="Bookman Old Style" w:hAnsi="Bookman Old Style"/>
          <w:smallCaps/>
          <w:sz w:val="28"/>
          <w:szCs w:val="28"/>
        </w:rPr>
      </w:pPr>
    </w:p>
    <w:p w14:paraId="36F02076" w14:textId="1095ED5B" w:rsidR="00F83EFA" w:rsidRPr="00977872" w:rsidRDefault="00F942F7" w:rsidP="00F83EFA">
      <w:pPr>
        <w:jc w:val="center"/>
        <w:rPr>
          <w:rFonts w:ascii="Bookman Old Style" w:hAnsi="Bookman Old Style"/>
          <w:b/>
          <w:bCs/>
          <w:sz w:val="28"/>
          <w:szCs w:val="28"/>
        </w:rPr>
      </w:pPr>
      <w:r w:rsidRPr="00977872">
        <w:rPr>
          <w:rFonts w:ascii="Bookman Old Style" w:hAnsi="Bookman Old Style"/>
          <w:b/>
          <w:bCs/>
          <w:sz w:val="28"/>
          <w:szCs w:val="28"/>
        </w:rPr>
        <w:t>Location: Haley Center Room 2072</w:t>
      </w:r>
    </w:p>
    <w:p w14:paraId="351A257C" w14:textId="33C5CEA0" w:rsidR="002A7FB0" w:rsidRPr="00977872" w:rsidRDefault="00667D29" w:rsidP="00F83EFA">
      <w:pPr>
        <w:jc w:val="center"/>
        <w:rPr>
          <w:rFonts w:ascii="Bookman Old Style" w:hAnsi="Bookman Old Style"/>
          <w:b/>
          <w:bCs/>
          <w:sz w:val="28"/>
          <w:szCs w:val="28"/>
        </w:rPr>
      </w:pPr>
      <w:r w:rsidRPr="00977872">
        <w:rPr>
          <w:rFonts w:ascii="Bookman Old Style" w:hAnsi="Bookman Old Style"/>
          <w:b/>
          <w:bCs/>
          <w:sz w:val="28"/>
          <w:szCs w:val="28"/>
        </w:rPr>
        <w:t>Tuesday &amp; Thursday 10:30 am -11:30</w:t>
      </w:r>
      <w:r w:rsidR="002A7FB0" w:rsidRPr="00977872">
        <w:rPr>
          <w:rFonts w:ascii="Bookman Old Style" w:hAnsi="Bookman Old Style"/>
          <w:b/>
          <w:bCs/>
          <w:sz w:val="28"/>
          <w:szCs w:val="28"/>
        </w:rPr>
        <w:t xml:space="preserve"> am</w:t>
      </w:r>
    </w:p>
    <w:p w14:paraId="471CDEFD" w14:textId="77777777" w:rsidR="00F83EFA" w:rsidRPr="00977872" w:rsidRDefault="00F83EFA" w:rsidP="007540F0">
      <w:pPr>
        <w:rPr>
          <w:b/>
          <w:bCs/>
          <w:sz w:val="28"/>
          <w:szCs w:val="28"/>
        </w:rPr>
      </w:pPr>
    </w:p>
    <w:p w14:paraId="39A35AB0" w14:textId="77777777" w:rsidR="00F83EFA" w:rsidRPr="007D4B2B" w:rsidRDefault="00F83EFA" w:rsidP="00F83EFA">
      <w:pPr>
        <w:jc w:val="center"/>
        <w:rPr>
          <w:b/>
          <w:bCs/>
          <w:sz w:val="32"/>
          <w:szCs w:val="32"/>
        </w:rPr>
      </w:pPr>
    </w:p>
    <w:p w14:paraId="4ADAF66A" w14:textId="17E2A7ED"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297684B0" w:rsidR="00354006" w:rsidRPr="00354006" w:rsidRDefault="00354006" w:rsidP="00354006">
      <w:r w:rsidRPr="00354006">
        <w:t xml:space="preserve">Course Section: </w:t>
      </w:r>
      <w:r w:rsidRPr="00354006">
        <w:tab/>
      </w:r>
      <w:r w:rsidRPr="00354006">
        <w:tab/>
      </w:r>
      <w:r w:rsidR="00F942F7">
        <w:t>002</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3A5448D0" w:rsidR="00354006" w:rsidRPr="00354006" w:rsidRDefault="00354006" w:rsidP="00354006">
      <w:r w:rsidRPr="00354006">
        <w:t xml:space="preserve">Class Meeting Times: </w:t>
      </w:r>
      <w:r w:rsidRPr="00354006">
        <w:tab/>
      </w:r>
      <w:r w:rsidR="006E51CC">
        <w:t>Tues/Thurs</w:t>
      </w:r>
      <w:r w:rsidRPr="00354006">
        <w:t xml:space="preserve"> </w:t>
      </w:r>
      <w:r w:rsidR="00BB3E17">
        <w:t>9:30-10:20</w:t>
      </w:r>
    </w:p>
    <w:p w14:paraId="3B53D6B2" w14:textId="612A3DA6" w:rsidR="00354006" w:rsidRPr="00354006" w:rsidRDefault="00354006" w:rsidP="00354006">
      <w:r w:rsidRPr="00354006">
        <w:t>Class Location:</w:t>
      </w:r>
      <w:r w:rsidRPr="00354006">
        <w:tab/>
      </w:r>
      <w:r w:rsidRPr="00354006">
        <w:tab/>
      </w:r>
      <w:r w:rsidR="009F0847">
        <w:t xml:space="preserve">Haley </w:t>
      </w:r>
      <w:r w:rsidR="0003248D">
        <w:t>3309</w:t>
      </w:r>
    </w:p>
    <w:p w14:paraId="1A603D9D" w14:textId="7E023138" w:rsidR="00354006" w:rsidRPr="00354006" w:rsidRDefault="00354006" w:rsidP="00354006">
      <w:r w:rsidRPr="00354006">
        <w:t>Instructor(s):</w:t>
      </w:r>
      <w:r w:rsidRPr="00354006">
        <w:tab/>
      </w:r>
      <w:r w:rsidRPr="00354006">
        <w:tab/>
      </w:r>
      <w:r w:rsidRPr="00354006">
        <w:tab/>
      </w:r>
      <w:r w:rsidR="00BB3E17">
        <w:t>J.C. Ausmus</w:t>
      </w:r>
      <w:r w:rsidRPr="00354006">
        <w:t>, M.S.</w:t>
      </w:r>
      <w:r w:rsidR="00BB3E17">
        <w:t>, M.A.</w:t>
      </w:r>
    </w:p>
    <w:p w14:paraId="7928666E" w14:textId="7A3F4E6A" w:rsidR="00354006" w:rsidRPr="00354006" w:rsidRDefault="00354006" w:rsidP="00354006">
      <w:r w:rsidRPr="00354006">
        <w:t>Of</w:t>
      </w:r>
      <w:r w:rsidR="00F942F7">
        <w:t>fice:</w:t>
      </w:r>
      <w:r w:rsidR="00F942F7">
        <w:tab/>
      </w:r>
      <w:r w:rsidR="00F942F7">
        <w:tab/>
      </w:r>
      <w:r w:rsidR="00F942F7">
        <w:tab/>
      </w:r>
      <w:r w:rsidR="00F942F7">
        <w:tab/>
        <w:t>Haley Center, Room 2072</w:t>
      </w:r>
    </w:p>
    <w:p w14:paraId="1DEE8538" w14:textId="47FB2F0D" w:rsidR="00354006" w:rsidRPr="00354006" w:rsidRDefault="00354006" w:rsidP="00354006">
      <w:r w:rsidRPr="00354006">
        <w:t>Office Hours:</w:t>
      </w:r>
      <w:r w:rsidRPr="00354006">
        <w:tab/>
        <w:t xml:space="preserve"> </w:t>
      </w:r>
      <w:r w:rsidRPr="00354006">
        <w:tab/>
      </w:r>
      <w:r w:rsidRPr="00354006">
        <w:tab/>
      </w:r>
      <w:r w:rsidR="006E51CC" w:rsidRPr="00FD011F">
        <w:t>Tuesday &amp; Thursday</w:t>
      </w:r>
      <w:r w:rsidRPr="00FD011F">
        <w:t xml:space="preserve"> 1</w:t>
      </w:r>
      <w:r w:rsidR="006E51CC" w:rsidRPr="00FD011F">
        <w:t>0</w:t>
      </w:r>
      <w:r w:rsidR="005E4B14" w:rsidRPr="00FD011F">
        <w:t>:30</w:t>
      </w:r>
      <w:r w:rsidRPr="00FD011F">
        <w:t xml:space="preserve"> </w:t>
      </w:r>
      <w:r w:rsidR="006E51CC" w:rsidRPr="00FD011F">
        <w:t>–</w:t>
      </w:r>
      <w:r w:rsidR="005E4B14" w:rsidRPr="00FD011F">
        <w:t xml:space="preserve"> 11:30 </w:t>
      </w:r>
      <w:r w:rsidR="006E51CC" w:rsidRPr="00FD011F">
        <w:t>am</w:t>
      </w:r>
      <w:r w:rsidRPr="00FD011F">
        <w:t xml:space="preserve"> or by appointment</w:t>
      </w:r>
    </w:p>
    <w:p w14:paraId="6279878A" w14:textId="01582848" w:rsidR="00354006" w:rsidRPr="00354006" w:rsidRDefault="00354006" w:rsidP="00354006">
      <w:r w:rsidRPr="00354006">
        <w:t>E-mail:</w:t>
      </w:r>
      <w:r w:rsidRPr="00354006">
        <w:tab/>
      </w:r>
      <w:r w:rsidRPr="00354006">
        <w:tab/>
      </w:r>
      <w:r w:rsidRPr="00354006">
        <w:tab/>
      </w:r>
      <w:r w:rsidRPr="00354006">
        <w:tab/>
      </w:r>
      <w:r w:rsidR="00BB3E17">
        <w:t>jza0079@auburn.edu</w:t>
      </w:r>
      <w:r w:rsidRPr="00354006">
        <w:tab/>
      </w:r>
      <w:r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34FE7AEE"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28D06930" w14:textId="77777777" w:rsidR="00354006" w:rsidRPr="00354006" w:rsidRDefault="00354006" w:rsidP="00FD011F">
      <w:pPr>
        <w:pStyle w:val="Body"/>
        <w:rPr>
          <w:rFonts w:eastAsia="Bookman Old Style" w:cs="Times New Roman"/>
        </w:rPr>
      </w:pPr>
    </w:p>
    <w:p w14:paraId="5E6012AE" w14:textId="77777777" w:rsidR="00354006" w:rsidRPr="00354006" w:rsidRDefault="00354006" w:rsidP="00354006">
      <w:r w:rsidRPr="00354006">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lastRenderedPageBreak/>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03F6FE9C"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w:t>
      </w:r>
      <w:r w:rsidR="00EF51C5">
        <w:t>T</w:t>
      </w:r>
      <w:r w:rsidRPr="00354006">
        <w:t xml:space="preserve">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480F92B4"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I</w:t>
      </w:r>
      <w:r w:rsidR="00EF51C5">
        <w:rPr>
          <w:rFonts w:eastAsia="Bookman Old Style"/>
        </w:rPr>
        <w:t>f a student is late more than 10</w:t>
      </w:r>
      <w:r w:rsidRPr="00354006">
        <w:rPr>
          <w:rFonts w:eastAsia="Bookman Old Style"/>
        </w:rPr>
        <w:t xml:space="preserve">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4CD71054" w:rsidR="00354006" w:rsidRPr="00EF51C5" w:rsidRDefault="00EF51C5" w:rsidP="00354006">
      <w:pPr>
        <w:pStyle w:val="ListParagraph"/>
        <w:numPr>
          <w:ilvl w:val="0"/>
          <w:numId w:val="10"/>
        </w:numPr>
        <w:pBdr>
          <w:top w:val="nil"/>
          <w:left w:val="nil"/>
          <w:bottom w:val="nil"/>
          <w:right w:val="nil"/>
          <w:between w:val="nil"/>
          <w:bar w:val="nil"/>
        </w:pBdr>
        <w:contextualSpacing w:val="0"/>
        <w:rPr>
          <w:rFonts w:eastAsia="Bookman Old Style"/>
          <w:b/>
        </w:rPr>
      </w:pPr>
      <w:r>
        <w:rPr>
          <w:b/>
        </w:rPr>
        <w:t xml:space="preserve">ALL electronic devices including, but not limited to, cell phones, iPod, mp3 players, iPad, tablets, and laptops are expected to be used only for class purposes. The use of electronic devices during discussion and participation by other classmates is disrespectful and detracts from the learning process of others. Students will be given one verbal warning regarding the proper use of electronic devices. Upon a second warning, the student will not be allowed to have electronic devices out during class time and will be expected to turn off electronic devices and put them away during class time.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5FA5B1FF"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Written reports will be submitted to the instructor typed (</w:t>
      </w:r>
      <w:r w:rsidR="00FE25F8">
        <w:t xml:space="preserve">APA, </w:t>
      </w:r>
      <w:r w:rsidRPr="00354006">
        <w:t xml:space="preserve">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w:t>
      </w:r>
      <w:r w:rsidRPr="0047725C">
        <w:rPr>
          <w:b/>
        </w:rPr>
        <w:t>To set up this meeting, please contact me by e-mail.</w:t>
      </w:r>
      <w:r w:rsidRPr="00354006">
        <w:t xml:space="preserve">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475AA2BB"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w:t>
      </w:r>
      <w:r w:rsidR="00FD011F">
        <w:t>address. Please allow me 24</w:t>
      </w:r>
      <w:r w:rsidRPr="00354006">
        <w:t xml:space="preserve"> hours to respond to an email. I wi</w:t>
      </w:r>
      <w:r w:rsidR="00CE0578">
        <w:t>ll not respond to emails after 7</w:t>
      </w:r>
      <w:r w:rsidRPr="00354006">
        <w:t xml:space="preserve">pm. </w:t>
      </w:r>
      <w:r w:rsidR="00112E81">
        <w:t>As part of your professional development, p</w:t>
      </w:r>
      <w:r w:rsidR="006411A0">
        <w:t>lease remember to use proper email etiquette, includin</w:t>
      </w:r>
      <w:r w:rsidR="000D5877">
        <w:t>g using a properly descriptive subject line that consists of the course number (</w:t>
      </w:r>
      <w:proofErr w:type="spellStart"/>
      <w:r w:rsidR="000D5877">
        <w:t>COUN</w:t>
      </w:r>
      <w:proofErr w:type="spellEnd"/>
      <w:r w:rsidR="000D5877">
        <w:t xml:space="preserve"> 1000) followed by a brief phrase or word that summarizes the subject of your email, such as “Homework Issue.” </w:t>
      </w:r>
      <w:r w:rsidR="00112E81">
        <w:t xml:space="preserve">Remember to start your email off with a proper greeting! </w:t>
      </w:r>
      <w:r w:rsidR="001B09A8">
        <w:t xml:space="preserve">For more information about proper email etiquette, see here: </w:t>
      </w:r>
      <w:hyperlink r:id="rId6" w:history="1">
        <w:r w:rsidR="001B09A8" w:rsidRPr="001B09A8">
          <w:rPr>
            <w:rStyle w:val="Hyperlink"/>
          </w:rPr>
          <w:t>https://www.math.uh.edu/~tomforde/Email-Etiquette.html</w:t>
        </w:r>
      </w:hyperlink>
    </w:p>
    <w:p w14:paraId="7A977139" w14:textId="77777777" w:rsidR="00354006" w:rsidRPr="00354006" w:rsidRDefault="00354006" w:rsidP="00354006">
      <w:pPr>
        <w:pStyle w:val="ListParagraph"/>
        <w:ind w:left="810"/>
        <w:rPr>
          <w:rFonts w:eastAsia="Bookman Old Style"/>
        </w:rPr>
      </w:pPr>
    </w:p>
    <w:p w14:paraId="1EDF9E48" w14:textId="634F8F4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lastRenderedPageBreak/>
        <w:t>Participation:</w:t>
      </w:r>
      <w:r w:rsidRPr="00354006">
        <w:t xml:space="preserve"> All students are expected to participate in class, contribute to group discussions, and take part in in-class assignments. Participation will b</w:t>
      </w:r>
      <w:r w:rsidR="00E70A5E">
        <w:t>e reflected in the final grade.</w:t>
      </w:r>
    </w:p>
    <w:p w14:paraId="03C7EC54" w14:textId="77777777" w:rsidR="00354006" w:rsidRPr="00354006" w:rsidRDefault="00354006" w:rsidP="00354006">
      <w:pPr>
        <w:pStyle w:val="ListParagraph"/>
        <w:rPr>
          <w:rFonts w:eastAsia="Bookman Old Style"/>
        </w:rPr>
      </w:pPr>
    </w:p>
    <w:p w14:paraId="27C20086" w14:textId="77777777" w:rsid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59C4133C" w14:textId="77777777" w:rsidR="00EC0A5B" w:rsidRPr="00EC0A5B" w:rsidRDefault="00EC0A5B" w:rsidP="00EC0A5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5B47A8F5"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t>
      </w:r>
      <w:r w:rsidR="00BF41A5">
        <w:t>in which</w:t>
      </w:r>
      <w:r w:rsidRPr="00354006">
        <w:t xml:space="preserve"> you are to reflect on what you are learning about yourself, career goals &amp; aspirations, and the working world. You are required to turn in seven (7) journals throughout the semester via Canvas. </w:t>
      </w:r>
      <w:r w:rsidRPr="00D60D57">
        <w:t>You may choose to complete one extra journal to receive additional credit towards your final grade.</w:t>
      </w:r>
      <w:r w:rsidRPr="00354006">
        <w:t xml:space="preserv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2D3AF3EA"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A03B3D">
        <w:t xml:space="preserve">, Times New Roman, 12 pt. </w:t>
      </w:r>
      <w:proofErr w:type="gramStart"/>
      <w:r w:rsidR="00A03B3D">
        <w:t>font</w:t>
      </w:r>
      <w:proofErr w:type="gramEnd"/>
      <w:r w:rsidR="00A03B3D">
        <w:t>, single space.</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0A02F28E" w14:textId="5063CDA2" w:rsidR="0081327C" w:rsidRDefault="00354006" w:rsidP="0081327C">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39F94E65" w14:textId="77777777" w:rsidR="0081327C" w:rsidRDefault="0081327C" w:rsidP="0081327C">
      <w:pPr>
        <w:pBdr>
          <w:top w:val="nil"/>
          <w:left w:val="nil"/>
          <w:bottom w:val="nil"/>
          <w:right w:val="nil"/>
          <w:between w:val="nil"/>
          <w:bar w:val="nil"/>
        </w:pBdr>
      </w:pPr>
    </w:p>
    <w:p w14:paraId="1FD498DE" w14:textId="09A1F9C6" w:rsidR="0081327C" w:rsidRDefault="0081327C" w:rsidP="0081327C">
      <w:pPr>
        <w:pStyle w:val="ListParagraph"/>
        <w:numPr>
          <w:ilvl w:val="1"/>
          <w:numId w:val="12"/>
        </w:numPr>
        <w:pBdr>
          <w:top w:val="nil"/>
          <w:left w:val="nil"/>
          <w:bottom w:val="nil"/>
          <w:right w:val="nil"/>
          <w:between w:val="nil"/>
          <w:bar w:val="nil"/>
        </w:pBdr>
        <w:contextualSpacing w:val="0"/>
        <w:rPr>
          <w:i/>
        </w:rPr>
      </w:pPr>
      <w:r w:rsidRPr="0081327C">
        <w:rPr>
          <w:i/>
        </w:rPr>
        <w:t>Assigned Journal Topics:</w:t>
      </w:r>
    </w:p>
    <w:p w14:paraId="3217AEE0" w14:textId="77777777" w:rsidR="0081327C" w:rsidRPr="00C12AD0" w:rsidRDefault="0081327C" w:rsidP="005A75C3">
      <w:pPr>
        <w:pBdr>
          <w:top w:val="nil"/>
          <w:left w:val="nil"/>
          <w:bottom w:val="nil"/>
          <w:right w:val="nil"/>
          <w:between w:val="nil"/>
          <w:bar w:val="nil"/>
        </w:pBdr>
        <w:rPr>
          <w:i/>
        </w:rPr>
      </w:pPr>
    </w:p>
    <w:p w14:paraId="1A58F9F2"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 xml:space="preserve">John Holland Code </w:t>
      </w:r>
    </w:p>
    <w:p w14:paraId="62797B26" w14:textId="77777777" w:rsidR="0081327C" w:rsidRPr="00C12AD0" w:rsidRDefault="0081327C" w:rsidP="005A75C3">
      <w:pPr>
        <w:ind w:left="2160"/>
        <w:rPr>
          <w:rFonts w:eastAsia="Bookman Old Style"/>
        </w:rPr>
      </w:pPr>
      <w:r w:rsidRPr="00C12AD0">
        <w:t>-What is your Holland Code? What does this code mean to you? Did you learn anything surprising about yourself? What jobs does the O*NET Interest Profiler say are related to your code? Reflect on the suggested careers and whether or not they interest you.</w:t>
      </w:r>
    </w:p>
    <w:p w14:paraId="69765085" w14:textId="77777777" w:rsidR="0081327C" w:rsidRPr="00C12AD0" w:rsidRDefault="0081327C" w:rsidP="005A75C3">
      <w:pPr>
        <w:pStyle w:val="ListParagraph"/>
        <w:ind w:left="3960"/>
        <w:rPr>
          <w:rFonts w:eastAsia="Bookman Old Style"/>
        </w:rPr>
      </w:pPr>
    </w:p>
    <w:p w14:paraId="7AFBF7D9"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Personal Values/Work Values Worksheets</w:t>
      </w:r>
    </w:p>
    <w:p w14:paraId="2F603180" w14:textId="77777777" w:rsidR="0081327C" w:rsidRPr="00C12AD0" w:rsidRDefault="0081327C" w:rsidP="005A75C3">
      <w:pPr>
        <w:pStyle w:val="Body"/>
        <w:ind w:left="2160"/>
        <w:rPr>
          <w:rFonts w:eastAsia="Bookman Old Style" w:cs="Times New Roman"/>
        </w:rPr>
      </w:pPr>
      <w:r w:rsidRPr="00C12AD0">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1857C41C" w14:textId="77777777" w:rsidR="0081327C" w:rsidRPr="00C12AD0" w:rsidRDefault="0081327C" w:rsidP="005A75C3">
      <w:pPr>
        <w:pStyle w:val="ListParagraph"/>
        <w:ind w:left="3240"/>
        <w:rPr>
          <w:rFonts w:eastAsia="Helvetica"/>
          <w:bCs/>
        </w:rPr>
      </w:pPr>
    </w:p>
    <w:p w14:paraId="7A0B1A05"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MBTI Reflection</w:t>
      </w:r>
    </w:p>
    <w:p w14:paraId="16F22655" w14:textId="77777777" w:rsidR="0081327C" w:rsidRPr="00C12AD0" w:rsidRDefault="0081327C" w:rsidP="005A75C3">
      <w:pPr>
        <w:pStyle w:val="ListParagraph"/>
        <w:ind w:left="2160"/>
        <w:rPr>
          <w:rFonts w:eastAsia="Bookman Old Style"/>
        </w:rPr>
      </w:pPr>
      <w:r w:rsidRPr="00C12AD0">
        <w:t>-Overall, what did this assessment tell you about your personality, interests and preferred work settings?</w:t>
      </w:r>
    </w:p>
    <w:p w14:paraId="62B54FBC" w14:textId="77777777" w:rsidR="0081327C" w:rsidRPr="00C12AD0" w:rsidRDefault="0081327C" w:rsidP="005A75C3">
      <w:pPr>
        <w:pStyle w:val="ListParagraph"/>
        <w:ind w:left="2160"/>
        <w:rPr>
          <w:rFonts w:eastAsia="Bookman Old Style"/>
        </w:rPr>
      </w:pPr>
      <w:r w:rsidRPr="00C12AD0">
        <w:t>-How well did this assessment reflect your interest and personality?</w:t>
      </w:r>
    </w:p>
    <w:p w14:paraId="02983A6C" w14:textId="36F7B986" w:rsidR="0081327C" w:rsidRDefault="0081327C" w:rsidP="00C12AD0">
      <w:pPr>
        <w:pStyle w:val="ListParagraph"/>
        <w:ind w:left="2160"/>
      </w:pPr>
      <w:r w:rsidRPr="00C12AD0">
        <w:t>-What does this assessment say would be a good career or major match for you? -How do you feel about this?</w:t>
      </w:r>
    </w:p>
    <w:p w14:paraId="58951DF9" w14:textId="77777777" w:rsidR="00C12AD0" w:rsidRPr="00C12AD0" w:rsidRDefault="00C12AD0" w:rsidP="00C12AD0">
      <w:pPr>
        <w:pStyle w:val="ListParagraph"/>
        <w:ind w:left="2160"/>
        <w:rPr>
          <w:rFonts w:eastAsia="Bookman Old Style"/>
        </w:rPr>
      </w:pPr>
    </w:p>
    <w:p w14:paraId="2506019A"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proofErr w:type="spellStart"/>
      <w:r w:rsidRPr="00C12AD0">
        <w:t>SII</w:t>
      </w:r>
      <w:proofErr w:type="spellEnd"/>
      <w:r w:rsidRPr="00C12AD0">
        <w:t xml:space="preserve"> Reflection</w:t>
      </w:r>
    </w:p>
    <w:p w14:paraId="7278258B" w14:textId="77777777" w:rsidR="0081327C" w:rsidRPr="00C12AD0" w:rsidRDefault="0081327C" w:rsidP="005A75C3">
      <w:pPr>
        <w:pStyle w:val="ListParagraph"/>
        <w:ind w:left="2160"/>
        <w:rPr>
          <w:rFonts w:eastAsia="Bookman Old Style"/>
        </w:rPr>
      </w:pPr>
      <w:r w:rsidRPr="00C12AD0">
        <w:t>-Overall, what did this assessment tell you about your personality, interests and preferred work settings?</w:t>
      </w:r>
    </w:p>
    <w:p w14:paraId="064549F9" w14:textId="77777777" w:rsidR="0081327C" w:rsidRPr="00C12AD0" w:rsidRDefault="0081327C" w:rsidP="005A75C3">
      <w:pPr>
        <w:pStyle w:val="ListParagraph"/>
        <w:ind w:left="2160"/>
        <w:rPr>
          <w:rFonts w:eastAsia="Bookman Old Style"/>
        </w:rPr>
      </w:pPr>
      <w:r w:rsidRPr="00C12AD0">
        <w:t>-How well did this assessment reflect your interest and personality?</w:t>
      </w:r>
    </w:p>
    <w:p w14:paraId="2B338E54" w14:textId="77777777" w:rsidR="0081327C" w:rsidRPr="00C12AD0" w:rsidRDefault="0081327C" w:rsidP="005A75C3">
      <w:pPr>
        <w:pStyle w:val="ListParagraph"/>
        <w:ind w:left="2160"/>
        <w:rPr>
          <w:rFonts w:eastAsia="Bookman Old Style"/>
        </w:rPr>
      </w:pPr>
      <w:r w:rsidRPr="00C12AD0">
        <w:t>-What does this assessment say would be a good career or major match for you? -How do you feel about this?</w:t>
      </w:r>
    </w:p>
    <w:p w14:paraId="73E8012F" w14:textId="77777777" w:rsidR="0081327C" w:rsidRPr="00C12AD0" w:rsidRDefault="0081327C" w:rsidP="005A75C3">
      <w:pPr>
        <w:pStyle w:val="ListParagraph"/>
        <w:ind w:left="3240"/>
        <w:rPr>
          <w:rFonts w:eastAsia="Helvetica"/>
          <w:bCs/>
        </w:rPr>
      </w:pPr>
    </w:p>
    <w:p w14:paraId="26824BA8"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lastRenderedPageBreak/>
        <w:t xml:space="preserve">Guest Speaker: Career Center Orientation </w:t>
      </w:r>
    </w:p>
    <w:p w14:paraId="6F9D2EF1" w14:textId="77777777" w:rsidR="0081327C" w:rsidRPr="00C12AD0" w:rsidRDefault="0081327C" w:rsidP="005A75C3">
      <w:pPr>
        <w:pStyle w:val="ListParagraph"/>
        <w:ind w:left="2160"/>
      </w:pPr>
      <w:r w:rsidRPr="00C12AD0">
        <w:t xml:space="preserve">-Did you learn anything new from the guest speaker? What is something that the guest speaker talked about that you have been able to apply to your own life? </w:t>
      </w:r>
    </w:p>
    <w:p w14:paraId="25F7E4F7" w14:textId="5B57B261" w:rsidR="0081327C" w:rsidRPr="00C12AD0" w:rsidRDefault="0081327C" w:rsidP="005A75C3">
      <w:pPr>
        <w:pStyle w:val="ListParagraph"/>
        <w:ind w:left="2160"/>
        <w:rPr>
          <w:rFonts w:eastAsia="Bookman Old Style"/>
        </w:rPr>
      </w:pPr>
      <w:r w:rsidRPr="00C12AD0">
        <w:t>-What did you learn that you can apply to your future? Was the guest speaker helpful to you in better understanding the benefits of the career center? How or how not? Do you think this is a relevant speaker for future classes?</w:t>
      </w:r>
    </w:p>
    <w:p w14:paraId="08EF51EE" w14:textId="77777777" w:rsidR="00354006" w:rsidRPr="00A03B3D" w:rsidRDefault="00354006" w:rsidP="00354006">
      <w:pPr>
        <w:pStyle w:val="ListParagraph"/>
        <w:ind w:left="1530"/>
        <w:rPr>
          <w:rFonts w:eastAsia="Bookman Old Style"/>
          <w:i/>
        </w:rPr>
      </w:pPr>
    </w:p>
    <w:p w14:paraId="6026C2FE" w14:textId="77777777" w:rsidR="00354006" w:rsidRPr="00A03B3D" w:rsidRDefault="00354006" w:rsidP="00354006">
      <w:pPr>
        <w:pStyle w:val="ListParagraph"/>
        <w:numPr>
          <w:ilvl w:val="1"/>
          <w:numId w:val="12"/>
        </w:numPr>
        <w:pBdr>
          <w:top w:val="nil"/>
          <w:left w:val="nil"/>
          <w:bottom w:val="nil"/>
          <w:right w:val="nil"/>
          <w:between w:val="nil"/>
          <w:bar w:val="nil"/>
        </w:pBdr>
        <w:contextualSpacing w:val="0"/>
        <w:rPr>
          <w:rFonts w:eastAsia="Helvetica"/>
          <w:bCs/>
          <w:i/>
        </w:rPr>
      </w:pPr>
      <w:r w:rsidRPr="00A03B3D">
        <w:rPr>
          <w:i/>
        </w:rPr>
        <w:t>Additional Journal Topics:</w:t>
      </w:r>
    </w:p>
    <w:p w14:paraId="4A137891" w14:textId="77777777" w:rsidR="00354006" w:rsidRPr="00354006" w:rsidRDefault="00354006" w:rsidP="00354006">
      <w:pPr>
        <w:pStyle w:val="ListParagraph"/>
        <w:ind w:left="2250"/>
        <w:rPr>
          <w:rFonts w:eastAsia="Helvetica"/>
          <w:b/>
          <w:bCs/>
        </w:rPr>
      </w:pPr>
    </w:p>
    <w:p w14:paraId="68053AE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2BB17CCC"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530D5F8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16611C"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C98494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0941493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motivating </w:t>
      </w:r>
    </w:p>
    <w:p w14:paraId="2098CC69" w14:textId="77777777" w:rsidR="00354006" w:rsidRPr="00354006" w:rsidRDefault="00354006" w:rsidP="00354006">
      <w:pPr>
        <w:ind w:left="1964" w:firstLine="720"/>
        <w:rPr>
          <w:rFonts w:eastAsia="Helvetica"/>
          <w:b/>
          <w:bCs/>
        </w:rPr>
      </w:pPr>
      <w:r w:rsidRPr="00354006">
        <w:t xml:space="preserve">factors impact your time her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77777777" w:rsidR="00354006" w:rsidRPr="00354006" w:rsidRDefault="00354006" w:rsidP="00C12AD0">
      <w:pPr>
        <w:pBdr>
          <w:top w:val="nil"/>
          <w:left w:val="nil"/>
          <w:bottom w:val="nil"/>
          <w:right w:val="nil"/>
          <w:between w:val="nil"/>
          <w:bar w:val="nil"/>
        </w:pBdr>
        <w:ind w:left="1440"/>
        <w:rPr>
          <w:rFonts w:eastAsia="Helvetica"/>
          <w:b/>
          <w:bCs/>
        </w:rPr>
      </w:pPr>
      <w:r w:rsidRPr="00354006">
        <w:t xml:space="preserve">                      -What does work mean to you?</w:t>
      </w:r>
    </w:p>
    <w:p w14:paraId="2D45F933" w14:textId="77777777" w:rsidR="00354006" w:rsidRPr="00354006" w:rsidRDefault="00354006" w:rsidP="00C12AD0">
      <w:pPr>
        <w:ind w:left="1440"/>
        <w:rPr>
          <w:rFonts w:eastAsia="Bookman Old Style"/>
        </w:rPr>
      </w:pPr>
      <w:r w:rsidRPr="00354006">
        <w:t xml:space="preserve"> </w:t>
      </w:r>
      <w:r w:rsidRPr="00354006">
        <w:tab/>
      </w:r>
      <w:r w:rsidRPr="00354006">
        <w:tab/>
      </w:r>
      <w:r w:rsidRPr="00354006">
        <w:tab/>
        <w:t xml:space="preserve">    -Is it a way of giving back? Self-expression? Achievement? </w:t>
      </w:r>
    </w:p>
    <w:p w14:paraId="7075D71E" w14:textId="77777777" w:rsidR="00354006" w:rsidRPr="00354006" w:rsidRDefault="00354006" w:rsidP="00C12AD0">
      <w:pPr>
        <w:ind w:left="1440"/>
        <w:rPr>
          <w:rFonts w:eastAsia="Bookman Old Style"/>
        </w:rPr>
      </w:pPr>
      <w:r w:rsidRPr="00354006">
        <w:t xml:space="preserve">                      -What do you believe about work? </w:t>
      </w:r>
    </w:p>
    <w:p w14:paraId="73CA7F93" w14:textId="77777777" w:rsidR="00354006" w:rsidRPr="00354006" w:rsidRDefault="00354006" w:rsidP="00C12AD0">
      <w:pPr>
        <w:ind w:left="1440"/>
        <w:rPr>
          <w:rFonts w:eastAsia="Bookman Old Style"/>
        </w:rPr>
      </w:pPr>
      <w:r w:rsidRPr="00354006">
        <w:t xml:space="preserve">                      -What is your attitude towards working?</w:t>
      </w:r>
    </w:p>
    <w:p w14:paraId="3A8D16F9" w14:textId="77777777" w:rsidR="00354006" w:rsidRPr="00354006" w:rsidRDefault="00354006" w:rsidP="00C12AD0">
      <w:pPr>
        <w:ind w:left="1440"/>
        <w:rPr>
          <w:rFonts w:eastAsia="Bookman Old Style"/>
        </w:rPr>
      </w:pPr>
      <w:r w:rsidRPr="00354006">
        <w:t xml:space="preserve">                      -Do you live to work or do you work to live?</w:t>
      </w:r>
    </w:p>
    <w:p w14:paraId="51B72FF0" w14:textId="77777777" w:rsidR="00354006" w:rsidRPr="00354006" w:rsidRDefault="00354006" w:rsidP="00C12AD0">
      <w:pPr>
        <w:ind w:left="1440"/>
      </w:pPr>
      <w:r w:rsidRPr="00354006">
        <w:t xml:space="preserve">                      -Should you do what you like or love…or does it even matter?</w:t>
      </w:r>
    </w:p>
    <w:p w14:paraId="7BB6F016" w14:textId="77777777" w:rsidR="00354006" w:rsidRPr="00354006" w:rsidRDefault="00354006" w:rsidP="00354006">
      <w:pPr>
        <w:rPr>
          <w:lang w:eastAsia="en-US"/>
        </w:rP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54CF6D80" w:rsidR="00354006" w:rsidRPr="00354006" w:rsidRDefault="00354006" w:rsidP="00354006">
      <w:pPr>
        <w:ind w:left="720"/>
        <w:rPr>
          <w:rFonts w:eastAsia="Bookman Old Style"/>
        </w:rPr>
      </w:pPr>
      <w:r w:rsidRPr="00354006">
        <w:t>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w:t>
      </w:r>
      <w:r w:rsidR="00C12AD0">
        <w:t>.</w:t>
      </w:r>
      <w:r w:rsidRPr="00354006">
        <w:t xml:space="preserve">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w:t>
      </w:r>
      <w:r w:rsidRPr="0026191B">
        <w:rPr>
          <w:u w:val="single"/>
        </w:rPr>
        <w:t>must</w:t>
      </w:r>
      <w:r w:rsidRPr="00354006">
        <w:t xml:space="preserve">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lastRenderedPageBreak/>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12B2C17E" w:rsidR="00354006" w:rsidRPr="00354006" w:rsidRDefault="00354006" w:rsidP="00354006">
      <w:pPr>
        <w:pStyle w:val="Body"/>
        <w:ind w:left="2880"/>
        <w:rPr>
          <w:rFonts w:eastAsia="Bookman Old Style" w:cs="Times New Roman"/>
        </w:rPr>
      </w:pPr>
      <w:r w:rsidRPr="00354006">
        <w:rPr>
          <w:rFonts w:cs="Times New Roman"/>
        </w:rPr>
        <w:t xml:space="preserve">Visit the Career Center and write a </w:t>
      </w:r>
      <w:r w:rsidR="007155F8">
        <w:rPr>
          <w:rFonts w:cs="Times New Roman"/>
        </w:rPr>
        <w:t>three</w:t>
      </w:r>
      <w:r w:rsidRPr="00354006">
        <w:rPr>
          <w:rFonts w:cs="Times New Roman"/>
        </w:rPr>
        <w:t>-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5DB6A4D9"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 xml:space="preserve">Create a </w:t>
      </w:r>
      <w:r w:rsidR="001B5931">
        <w:rPr>
          <w:rFonts w:cs="Times New Roman"/>
        </w:rPr>
        <w:t>three</w:t>
      </w:r>
      <w:r w:rsidRPr="00354006">
        <w:rPr>
          <w:rFonts w:cs="Times New Roman"/>
        </w:rPr>
        <w:t>-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354006" w:rsidRDefault="00354006" w:rsidP="00354006">
      <w:pPr>
        <w:pStyle w:val="ListParagraph"/>
        <w:numPr>
          <w:ilvl w:val="0"/>
          <w:numId w:val="12"/>
        </w:numPr>
        <w:rPr>
          <w:b/>
        </w:rPr>
      </w:pPr>
      <w:r w:rsidRPr="00354006">
        <w:rPr>
          <w:b/>
        </w:rPr>
        <w:t>Decision-Making/CASVE Paper</w:t>
      </w:r>
    </w:p>
    <w:p w14:paraId="2EBEF62A" w14:textId="4283B6AA" w:rsidR="00354006" w:rsidRPr="00354006" w:rsidRDefault="0026191B" w:rsidP="00354006">
      <w:pPr>
        <w:pStyle w:val="ListParagraph"/>
        <w:ind w:left="810"/>
      </w:pPr>
      <w:r>
        <w:lastRenderedPageBreak/>
        <w:t xml:space="preserve">You are to write a </w:t>
      </w:r>
      <w:proofErr w:type="gramStart"/>
      <w:r>
        <w:t>5</w:t>
      </w:r>
      <w:r w:rsidR="00354006" w:rsidRPr="00354006">
        <w:t>-6 page</w:t>
      </w:r>
      <w:proofErr w:type="gramEnd"/>
      <w:r w:rsidR="00354006" w:rsidRPr="00354006">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00699AC5" w14:textId="77777777" w:rsidR="00354006" w:rsidRPr="00354006" w:rsidRDefault="00354006" w:rsidP="00354006">
      <w:pPr>
        <w:pStyle w:val="ListParagraph"/>
        <w:numPr>
          <w:ilvl w:val="0"/>
          <w:numId w:val="12"/>
        </w:numPr>
        <w:rPr>
          <w:b/>
        </w:rPr>
      </w:pPr>
      <w:r w:rsidRPr="00354006">
        <w:rPr>
          <w:b/>
        </w:rPr>
        <w:t>One-Year Action Plan</w:t>
      </w:r>
    </w:p>
    <w:p w14:paraId="6E6322A6" w14:textId="6AF9A3F8" w:rsidR="00354006" w:rsidRPr="00354006" w:rsidRDefault="00354006" w:rsidP="00354006">
      <w:pPr>
        <w:pStyle w:val="ListParagraph"/>
        <w:ind w:left="810"/>
      </w:pPr>
      <w:r w:rsidRPr="00354006">
        <w:t xml:space="preserve">Create a one-page </w:t>
      </w:r>
      <w:r w:rsidR="001169C3">
        <w:t xml:space="preserve">(single space) </w:t>
      </w:r>
      <w:r w:rsidRPr="00354006">
        <w:t>paper about your short-term goals for the coming year. If everythin</w:t>
      </w:r>
      <w:r w:rsidR="00FE25F8">
        <w:t>g goes well, what will Fall 2020</w:t>
      </w:r>
      <w:r w:rsidRPr="00354006">
        <w:t xml:space="preserve"> look like? What will you know about yourself then? What decisions will you have made? What steps do you need to take this year to be accomplish these goals?</w:t>
      </w:r>
    </w:p>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0D95913" w14:textId="77777777" w:rsidR="00DB419F" w:rsidRDefault="00DB419F" w:rsidP="00354006">
      <w:pPr>
        <w:pStyle w:val="Heading2"/>
        <w:jc w:val="center"/>
        <w:rPr>
          <w:rFonts w:ascii="Times New Roman" w:hAnsi="Times New Roman" w:cs="Times New Roman"/>
          <w:szCs w:val="24"/>
        </w:rPr>
      </w:pPr>
    </w:p>
    <w:p w14:paraId="6D3B0C89" w14:textId="77777777" w:rsidR="00DB419F" w:rsidRDefault="00DB419F" w:rsidP="00354006">
      <w:pPr>
        <w:pStyle w:val="Heading2"/>
        <w:jc w:val="center"/>
        <w:rPr>
          <w:rFonts w:ascii="Times New Roman" w:hAnsi="Times New Roman" w:cs="Times New Roman"/>
          <w:szCs w:val="24"/>
        </w:rPr>
      </w:pPr>
    </w:p>
    <w:p w14:paraId="0D5CCD6C" w14:textId="77777777" w:rsidR="00DB419F" w:rsidRDefault="00DB419F" w:rsidP="00354006">
      <w:pPr>
        <w:pStyle w:val="Heading2"/>
        <w:jc w:val="center"/>
        <w:rPr>
          <w:rFonts w:ascii="Times New Roman" w:hAnsi="Times New Roman" w:cs="Times New Roman"/>
          <w:szCs w:val="24"/>
        </w:rPr>
      </w:pPr>
    </w:p>
    <w:p w14:paraId="3C416035" w14:textId="77777777" w:rsidR="00DB419F" w:rsidRDefault="00DB419F" w:rsidP="00354006">
      <w:pPr>
        <w:pStyle w:val="Heading2"/>
        <w:jc w:val="center"/>
        <w:rPr>
          <w:rFonts w:ascii="Times New Roman" w:hAnsi="Times New Roman" w:cs="Times New Roman"/>
          <w:szCs w:val="24"/>
        </w:rPr>
      </w:pPr>
    </w:p>
    <w:p w14:paraId="33149F08" w14:textId="77777777" w:rsidR="00DB419F" w:rsidRDefault="00DB419F" w:rsidP="00354006">
      <w:pPr>
        <w:pStyle w:val="Heading2"/>
        <w:jc w:val="center"/>
        <w:rPr>
          <w:rFonts w:ascii="Times New Roman" w:hAnsi="Times New Roman" w:cs="Times New Roman"/>
          <w:szCs w:val="24"/>
        </w:rPr>
      </w:pPr>
    </w:p>
    <w:p w14:paraId="3925BE36" w14:textId="77777777" w:rsidR="00DB419F" w:rsidRDefault="00DB419F" w:rsidP="00354006">
      <w:pPr>
        <w:pStyle w:val="Heading2"/>
        <w:jc w:val="center"/>
        <w:rPr>
          <w:rFonts w:ascii="Times New Roman" w:hAnsi="Times New Roman" w:cs="Times New Roman"/>
          <w:szCs w:val="24"/>
        </w:rPr>
      </w:pPr>
    </w:p>
    <w:p w14:paraId="77FF0251" w14:textId="77777777" w:rsidR="00DB419F" w:rsidRDefault="00DB419F" w:rsidP="00354006">
      <w:pPr>
        <w:pStyle w:val="Heading2"/>
        <w:jc w:val="center"/>
        <w:rPr>
          <w:rFonts w:ascii="Times New Roman" w:hAnsi="Times New Roman" w:cs="Times New Roman"/>
          <w:szCs w:val="24"/>
        </w:rPr>
      </w:pPr>
    </w:p>
    <w:p w14:paraId="0D08E26D" w14:textId="77777777" w:rsidR="00DB419F" w:rsidRDefault="00DB419F" w:rsidP="00354006">
      <w:pPr>
        <w:pStyle w:val="Heading2"/>
        <w:jc w:val="center"/>
        <w:rPr>
          <w:rFonts w:ascii="Times New Roman" w:hAnsi="Times New Roman" w:cs="Times New Roman"/>
          <w:szCs w:val="24"/>
        </w:rPr>
      </w:pPr>
    </w:p>
    <w:p w14:paraId="28E332F6" w14:textId="77777777" w:rsidR="00DB419F" w:rsidRDefault="00DB419F" w:rsidP="00354006">
      <w:pPr>
        <w:pStyle w:val="Heading2"/>
        <w:jc w:val="center"/>
        <w:rPr>
          <w:rFonts w:ascii="Times New Roman" w:hAnsi="Times New Roman" w:cs="Times New Roman"/>
          <w:szCs w:val="24"/>
        </w:rPr>
      </w:pPr>
    </w:p>
    <w:p w14:paraId="2F26C629" w14:textId="77777777" w:rsidR="00DB419F" w:rsidRDefault="00DB419F" w:rsidP="00354006">
      <w:pPr>
        <w:pStyle w:val="Heading2"/>
        <w:jc w:val="center"/>
        <w:rPr>
          <w:rFonts w:ascii="Times New Roman" w:hAnsi="Times New Roman" w:cs="Times New Roman"/>
          <w:szCs w:val="24"/>
        </w:rPr>
      </w:pPr>
    </w:p>
    <w:p w14:paraId="3AFEFEDE" w14:textId="5E4A8FA9" w:rsidR="00FD011F" w:rsidRDefault="00DB419F" w:rsidP="00FD011F">
      <w:pPr>
        <w:pStyle w:val="Heading2"/>
        <w:jc w:val="center"/>
        <w:rPr>
          <w:rFonts w:ascii="Times New Roman" w:hAnsi="Times New Roman" w:cs="Times New Roman"/>
          <w:szCs w:val="24"/>
        </w:rPr>
      </w:pPr>
      <w:r>
        <w:rPr>
          <w:rFonts w:ascii="Times New Roman" w:hAnsi="Times New Roman" w:cs="Times New Roman"/>
          <w:szCs w:val="24"/>
        </w:rPr>
        <w:br/>
      </w:r>
      <w:r>
        <w:rPr>
          <w:rFonts w:ascii="Times New Roman" w:hAnsi="Times New Roman" w:cs="Times New Roman"/>
          <w:szCs w:val="24"/>
        </w:rPr>
        <w:br/>
      </w:r>
      <w:r w:rsidR="00FD011F">
        <w:rPr>
          <w:rFonts w:ascii="Times New Roman" w:hAnsi="Times New Roman" w:cs="Times New Roman"/>
          <w:szCs w:val="24"/>
        </w:rPr>
        <w:br/>
      </w:r>
      <w:r w:rsidR="00FD011F">
        <w:rPr>
          <w:rFonts w:ascii="Times New Roman" w:hAnsi="Times New Roman" w:cs="Times New Roman"/>
          <w:szCs w:val="24"/>
        </w:rPr>
        <w:br/>
      </w:r>
      <w:r w:rsidR="00FD011F">
        <w:rPr>
          <w:rFonts w:ascii="Times New Roman" w:hAnsi="Times New Roman" w:cs="Times New Roman"/>
          <w:szCs w:val="24"/>
        </w:rPr>
        <w:br/>
      </w:r>
      <w:r w:rsidR="00FD011F">
        <w:rPr>
          <w:rFonts w:ascii="Times New Roman" w:hAnsi="Times New Roman" w:cs="Times New Roman"/>
          <w:szCs w:val="24"/>
        </w:rPr>
        <w:lastRenderedPageBreak/>
        <w:br/>
      </w:r>
    </w:p>
    <w:p w14:paraId="41DEF58C" w14:textId="674115E7" w:rsidR="00354006" w:rsidRPr="00354006" w:rsidRDefault="00FD011F" w:rsidP="00FD011F">
      <w:pPr>
        <w:pStyle w:val="Heading2"/>
        <w:jc w:val="center"/>
        <w:rPr>
          <w:rFonts w:ascii="Times New Roman" w:hAnsi="Times New Roman" w:cs="Times New Roman"/>
          <w:szCs w:val="24"/>
        </w:rPr>
      </w:pPr>
      <w:r>
        <w:rPr>
          <w:rFonts w:ascii="Times New Roman" w:hAnsi="Times New Roman" w:cs="Times New Roman"/>
          <w:szCs w:val="24"/>
        </w:rPr>
        <w:br/>
      </w:r>
      <w:r w:rsidR="009129E7">
        <w:rPr>
          <w:rFonts w:ascii="Times New Roman" w:hAnsi="Times New Roman" w:cs="Times New Roman"/>
          <w:szCs w:val="24"/>
        </w:rPr>
        <w:t>Class</w:t>
      </w:r>
      <w:r w:rsidR="00354006" w:rsidRPr="00354006">
        <w:rPr>
          <w:rFonts w:ascii="Times New Roman" w:hAnsi="Times New Roman" w:cs="Times New Roman"/>
          <w:szCs w:val="24"/>
        </w:rPr>
        <w:t xml:space="preserve"> Calendar and Topics</w:t>
      </w:r>
    </w:p>
    <w:p w14:paraId="217EDD32" w14:textId="1B4035F0" w:rsidR="00354006" w:rsidRPr="00DB419F" w:rsidRDefault="00DE4CFA" w:rsidP="00354006">
      <w:pPr>
        <w:rPr>
          <w:i/>
          <w:u w:val="single"/>
        </w:rPr>
      </w:pPr>
      <w:r>
        <w:rPr>
          <w:i/>
          <w:u w:val="single"/>
        </w:rPr>
        <w:t xml:space="preserve">The instructor has the right to change the syllabus as they see fit with proper and timely notification to the student. </w:t>
      </w:r>
      <w:r w:rsidR="00354006" w:rsidRPr="00DB419F">
        <w:rPr>
          <w:i/>
          <w:u w:val="single"/>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2"/>
    <w:tbl>
      <w:tblPr>
        <w:tblStyle w:val="TableGrid"/>
        <w:tblW w:w="10322" w:type="dxa"/>
        <w:tblLayout w:type="fixed"/>
        <w:tblLook w:val="04A0" w:firstRow="1" w:lastRow="0" w:firstColumn="1" w:lastColumn="0" w:noHBand="0" w:noVBand="1"/>
        <w:tblDescription w:val="&#10;Date&#10;Topic&#10;Activities/Assignments&#10;Assignment/&#10;Readings Due&#10;Week 1&#10;Class #1&#10;&#10;8/20&#10;Class Introduction &#10;Review Syllabus and class introductions&#10;&#10;&#10;Class #2&#10;&#10;8/22&#10;Career Theory&#10;Self-Concept Theory  &#10;&#10;Week 2&#10;Class #3&#10;&#10;8/27&#10;Self-Assessment: The Basics&#10;How personality and self-esteem impact career development&#10;&#10;Chapter 1&#10;&#10;Class #4&#10;&#10;8/29&#10;Self-Assessment: Interests&#10;Assessing personality traits using the John Holland inventory&#10;&#10;Journal 1&#10;Week 3&#10;Class #5&#10;&#10;9/3&#10;Self-Assessment: Skills&#10;How skills and interests impact career development&#10;&#10;Using iSeek.org for career skills assessment&#10;&#10;&#10;&#10;Class #6&#10;&#10;9/5&#10;Self-Assessment: Values  &#10;How values and qualities impact major choices&#10;&#10;Complete Work Values and Personal Values worksheets in class&#10;Chapter 3 &#10;Complete TypeFocus by 11:59pm and put screenshot of confirmation screen on Canvas&#10;Week 4&#10;Class #7&#10;&#10;9/10&#10;MBTI&#10;MBTI interpretation by CC&#10;&#10;Guest Speaker: AU Career Counselor will bring class results and discuss implications for career development&#10;&#10;(Class absence will result in an assignment grade of ZERO)&#10;Bring printed TypeFocus results to class&#10;&#10;Complete SII online by 11:59pm and put screenshot of confirmation screen on canvas &#10;&#10;&#10;Class #8&#10;&#10;         9/12&#10;MBTI Review &#10;Class discussion of MBTI&#10;Journal 2&#10;Week 5&#10;Class #9&#10;&#10;9/17&#10;Options Knowledge: What does Auburn have?&#10;Exploration of majors offered at Auburn&#10;Explore the Career Center’s website and review the link of “What Can I Do With A Major In”&#10;Discuss available campus resources &#10;Bring computer to class&#10;  &#10;&#10;Class #10&#10;&#10;9/19&#10;&#10;Options Knowledge:  Exploring Career Resources on Campus&#10;&#10;Guest Speaker from the AU Career Center&#10;&#10; &#10;Chapter 6&#10;Week 6&#10;Class #11&#10;&#10;9/24&#10;SII&#10;SII interpretation: AU Career Counselor will bring class results and discuss implications for career development&#10;&#10;(Class absence will result in an assignment grade of ZERO)&#10;&#10;&#10;&#10;Class #12&#10;9/26&#10;Options Knowledge:  Exploring &amp; Researching Careers&#10;Class Discussion of SII &#10;Journal 3&#10;Week 7&#10;Class #13&#10;10/1&#10;Options Knowledge: Exploring &amp; Researching Careers&#10;WORK DAY&#10;Bring laptops to class. Break off into groups for Auburn Colleges Project&#10;&#10;&#10;Class #14&#10;10/3&#10;CASVE Cycle: Knowing how you make decisions&#10;Introduction of the CASVE Cycle Discussion of CASVE Paper&#10;&#10;Week 8&#10;Class #15&#10;10/8&#10;Options Knowledge: Group Presentations&#10;Group Presentations&#10;Journal 4&#10;All groups’ powerpoints due at 8am&#10;&#10;10/10&#10;NO CLASS&#10;Happy Fall Break!!!!&#10;&#10;Week 9&#10;Class #16&#10;10/15&#10;Options Knowledge: Group Presentations&#10;Group Presentations&#10;Journal 5&#10;&#10;Class #17&#10;10/17&#10;Options Knowledge: &#10;Group Presentations&#10;Group Presentations&#10;Chapter 2&#10;Week 10&#10;Class #18&#10;10/22&#10;Practical Knowledge: Intro to Professsionalism&#10;How to transition from being a student to being a professional &#10;Develop an email signature in class&#10;CASVE Paper Due&#10;&#10;&#10;Class #19&#10;10/24&#10;Practical Knowledge: Resume&#10;Building a resume: The do's and don'ts of developing a resume&#10;Resume Group Activity&#10;Chapter 7&#10;Week 11&#10;Class #20&#10;10/29&#10;Practical Knowledge: Preparing for an Interview&#10;Interview skill development&#10;Journal 6&#10;Chapter 9&#10;&#10;Class #21&#10;10/31&#10;Practical Knowledge: Interviewing&#10;Interview Group Activity&#10;&#10;Week 12&#10;Class #22&#10;11/5&#10;Practical Knowledge:&#10;Networking&#10;Understanding the importance of networking and how to begin networking as a student&#10;Professional Development Project Due&#10;Chapter 4&#10;&#10;&#10;Class #23&#10;11/7&#10;&#10;Practical Knowledge:&#10;Networking&#10;Networking Group Activity&#10;&#10;Week 13&#10;Class #24&#10;11/12&#10;Major&#10;Presentations &#10;Student Presentations&#10;Journal 7 &#10;All powerpoints due at 8am&#10;&#10;Class #24&#10;11/14&#10;Major Presentations&#10;Student Presentations&#10;&#10;Week 14&#10;Class #25&#10;11/19&#10;&#10;Major Presentations&#10;Student Presentations&#10;&#10;&#10;Class #26&#10;11/21&#10;Major Presentations&#10;Student Presentations&#10;One year action plan due&#10;&#10;Week 15&#10;11/25-11/29&#10;NO CLASS&#10;Happy Thanksgiving Break!!!&#10;&#10;Week 16&#10;Class #25&#10;12/3&#10;Course Wrap-up&#10;Class Wrap-up/Maintenance &#10;Extra Credit Journal due&#10;"/>
      </w:tblPr>
      <w:tblGrid>
        <w:gridCol w:w="1696"/>
        <w:gridCol w:w="1696"/>
        <w:gridCol w:w="1925"/>
        <w:gridCol w:w="3205"/>
        <w:gridCol w:w="1800"/>
      </w:tblGrid>
      <w:tr w:rsidR="00CB7AC2" w14:paraId="0527D137" w14:textId="77777777" w:rsidTr="00CB7AC2">
        <w:trPr>
          <w:trHeight w:val="530"/>
        </w:trPr>
        <w:tc>
          <w:tcPr>
            <w:tcW w:w="1696" w:type="dxa"/>
          </w:tcPr>
          <w:p w14:paraId="5328D3E4" w14:textId="77777777" w:rsidR="00CB7AC2" w:rsidRPr="00EF1C9E" w:rsidRDefault="00CB7AC2" w:rsidP="00F82C3D">
            <w:pPr>
              <w:pStyle w:val="Body"/>
              <w:jc w:val="center"/>
              <w:rPr>
                <w:rFonts w:ascii="Helvetica" w:hAnsi="Helvetica"/>
                <w:b/>
                <w:bCs/>
                <w:color w:val="000000" w:themeColor="text1"/>
                <w:sz w:val="22"/>
                <w:szCs w:val="22"/>
                <w:u w:color="FFFFFF"/>
              </w:rPr>
            </w:pPr>
          </w:p>
        </w:tc>
        <w:tc>
          <w:tcPr>
            <w:tcW w:w="1696" w:type="dxa"/>
          </w:tcPr>
          <w:p w14:paraId="2DFA0F27" w14:textId="4A7DB22A"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Date</w:t>
            </w:r>
          </w:p>
        </w:tc>
        <w:tc>
          <w:tcPr>
            <w:tcW w:w="1925" w:type="dxa"/>
          </w:tcPr>
          <w:p w14:paraId="6D24235B"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Topic</w:t>
            </w:r>
          </w:p>
        </w:tc>
        <w:tc>
          <w:tcPr>
            <w:tcW w:w="3205" w:type="dxa"/>
          </w:tcPr>
          <w:p w14:paraId="1E6D523F"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Activities/Assignments</w:t>
            </w:r>
          </w:p>
        </w:tc>
        <w:tc>
          <w:tcPr>
            <w:tcW w:w="1800" w:type="dxa"/>
          </w:tcPr>
          <w:p w14:paraId="62F8FBD9" w14:textId="77777777" w:rsidR="00CB7AC2" w:rsidRPr="00EF1C9E" w:rsidRDefault="00CB7AC2" w:rsidP="00F82C3D">
            <w:pPr>
              <w:pStyle w:val="Body"/>
              <w:jc w:val="center"/>
              <w:rPr>
                <w:rFonts w:ascii="Helvetica" w:eastAsia="Helvetica" w:hAnsi="Helvetica" w:cs="Helvetica"/>
                <w:b/>
                <w:bCs/>
                <w:color w:val="000000" w:themeColor="text1"/>
                <w:sz w:val="22"/>
                <w:szCs w:val="22"/>
                <w:u w:color="FFFFFF"/>
              </w:rPr>
            </w:pPr>
            <w:r w:rsidRPr="00EF1C9E">
              <w:rPr>
                <w:rFonts w:ascii="Helvetica" w:hAnsi="Helvetica"/>
                <w:b/>
                <w:bCs/>
                <w:color w:val="000000" w:themeColor="text1"/>
                <w:sz w:val="22"/>
                <w:szCs w:val="22"/>
                <w:u w:color="FFFFFF"/>
              </w:rPr>
              <w:t>Assignment/</w:t>
            </w:r>
          </w:p>
          <w:p w14:paraId="04E2A02F"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Readings Due</w:t>
            </w:r>
          </w:p>
        </w:tc>
      </w:tr>
      <w:tr w:rsidR="00CB7AC2" w14:paraId="45155611" w14:textId="77777777" w:rsidTr="00CB7AC2">
        <w:trPr>
          <w:trHeight w:val="790"/>
        </w:trPr>
        <w:tc>
          <w:tcPr>
            <w:tcW w:w="1696" w:type="dxa"/>
          </w:tcPr>
          <w:p w14:paraId="54061581" w14:textId="452238BF" w:rsidR="00CB7AC2" w:rsidRPr="006F1797" w:rsidRDefault="00CB7AC2" w:rsidP="00F82C3D">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1</w:t>
            </w:r>
          </w:p>
        </w:tc>
        <w:tc>
          <w:tcPr>
            <w:tcW w:w="1696" w:type="dxa"/>
          </w:tcPr>
          <w:p w14:paraId="6391EFEA" w14:textId="6055BB7A"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1</w:t>
            </w:r>
          </w:p>
          <w:p w14:paraId="70ADC20A" w14:textId="77777777" w:rsidR="00CB7AC2" w:rsidRDefault="00CB7AC2" w:rsidP="00F82C3D">
            <w:pPr>
              <w:pStyle w:val="Body"/>
              <w:jc w:val="center"/>
              <w:rPr>
                <w:rFonts w:ascii="Helvetica" w:eastAsia="Helvetica" w:hAnsi="Helvetica" w:cs="Helvetica"/>
                <w:b/>
                <w:bCs/>
                <w:sz w:val="22"/>
                <w:szCs w:val="22"/>
              </w:rPr>
            </w:pPr>
          </w:p>
          <w:p w14:paraId="54F9F843" w14:textId="2D6CD0D3" w:rsidR="00CB7AC2" w:rsidRDefault="00CB7AC2" w:rsidP="00F82C3D">
            <w:pPr>
              <w:pStyle w:val="Body"/>
              <w:jc w:val="center"/>
            </w:pPr>
            <w:r>
              <w:rPr>
                <w:rFonts w:ascii="Helvetica" w:hAnsi="Helvetica"/>
                <w:b/>
                <w:bCs/>
                <w:sz w:val="22"/>
                <w:szCs w:val="22"/>
              </w:rPr>
              <w:t>8/20</w:t>
            </w:r>
          </w:p>
        </w:tc>
        <w:tc>
          <w:tcPr>
            <w:tcW w:w="1925" w:type="dxa"/>
          </w:tcPr>
          <w:p w14:paraId="14B5FB48" w14:textId="77777777" w:rsidR="00CB7AC2" w:rsidRDefault="00CB7AC2" w:rsidP="00F82C3D">
            <w:pPr>
              <w:pStyle w:val="Body"/>
            </w:pPr>
            <w:r>
              <w:rPr>
                <w:rFonts w:ascii="Helvetica" w:hAnsi="Helvetica"/>
                <w:b/>
                <w:bCs/>
                <w:sz w:val="22"/>
                <w:szCs w:val="22"/>
              </w:rPr>
              <w:t xml:space="preserve">Class Introduction </w:t>
            </w:r>
          </w:p>
        </w:tc>
        <w:tc>
          <w:tcPr>
            <w:tcW w:w="3205" w:type="dxa"/>
          </w:tcPr>
          <w:p w14:paraId="2475C3F0" w14:textId="77777777" w:rsidR="00CB7AC2" w:rsidRDefault="00CB7AC2" w:rsidP="00F82C3D">
            <w:pPr>
              <w:pStyle w:val="Body"/>
            </w:pPr>
            <w:r>
              <w:rPr>
                <w:rFonts w:ascii="Bookman Old Style" w:hAnsi="Bookman Old Style"/>
                <w:sz w:val="22"/>
                <w:szCs w:val="22"/>
              </w:rPr>
              <w:t>Review Syllabus and class introductions</w:t>
            </w:r>
          </w:p>
        </w:tc>
        <w:tc>
          <w:tcPr>
            <w:tcW w:w="1800" w:type="dxa"/>
          </w:tcPr>
          <w:p w14:paraId="54EA8C4D" w14:textId="77777777" w:rsidR="00CB7AC2" w:rsidRDefault="00CB7AC2" w:rsidP="00F82C3D"/>
        </w:tc>
      </w:tr>
      <w:tr w:rsidR="00CB7AC2" w14:paraId="608F37A1" w14:textId="77777777" w:rsidTr="00CB7AC2">
        <w:trPr>
          <w:trHeight w:val="790"/>
        </w:trPr>
        <w:tc>
          <w:tcPr>
            <w:tcW w:w="1696" w:type="dxa"/>
          </w:tcPr>
          <w:p w14:paraId="5FCE48B9" w14:textId="77777777" w:rsidR="00CB7AC2" w:rsidRPr="006F1797" w:rsidRDefault="00CB7AC2" w:rsidP="00F82C3D">
            <w:pPr>
              <w:pStyle w:val="Body"/>
              <w:jc w:val="center"/>
              <w:rPr>
                <w:rFonts w:ascii="Helvetica" w:hAnsi="Helvetica"/>
                <w:b/>
                <w:bCs/>
                <w:color w:val="00B0F0"/>
                <w:sz w:val="22"/>
                <w:szCs w:val="22"/>
                <w:u w:val="single"/>
              </w:rPr>
            </w:pPr>
          </w:p>
        </w:tc>
        <w:tc>
          <w:tcPr>
            <w:tcW w:w="1696" w:type="dxa"/>
          </w:tcPr>
          <w:p w14:paraId="5E9399D3" w14:textId="0873DC12"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2</w:t>
            </w:r>
          </w:p>
          <w:p w14:paraId="5F8110B6" w14:textId="77777777" w:rsidR="00CB7AC2" w:rsidRDefault="00CB7AC2" w:rsidP="00F82C3D">
            <w:pPr>
              <w:pStyle w:val="Body"/>
              <w:jc w:val="center"/>
              <w:rPr>
                <w:rFonts w:ascii="Helvetica" w:eastAsia="Helvetica" w:hAnsi="Helvetica" w:cs="Helvetica"/>
                <w:b/>
                <w:bCs/>
                <w:sz w:val="22"/>
                <w:szCs w:val="22"/>
              </w:rPr>
            </w:pPr>
          </w:p>
          <w:p w14:paraId="756B06E2" w14:textId="2006A2F7" w:rsidR="00CB7AC2" w:rsidRDefault="00CB7AC2" w:rsidP="00F82C3D">
            <w:pPr>
              <w:pStyle w:val="Body"/>
              <w:jc w:val="center"/>
            </w:pPr>
            <w:r>
              <w:rPr>
                <w:rFonts w:ascii="Helvetica" w:hAnsi="Helvetica"/>
                <w:b/>
                <w:bCs/>
                <w:sz w:val="22"/>
                <w:szCs w:val="22"/>
              </w:rPr>
              <w:t>8/22</w:t>
            </w:r>
          </w:p>
        </w:tc>
        <w:tc>
          <w:tcPr>
            <w:tcW w:w="1925" w:type="dxa"/>
          </w:tcPr>
          <w:p w14:paraId="25F3F41B" w14:textId="77777777" w:rsidR="00CB7AC2" w:rsidRDefault="00CB7AC2" w:rsidP="00F82C3D">
            <w:pPr>
              <w:pStyle w:val="Body"/>
            </w:pPr>
            <w:r>
              <w:rPr>
                <w:rFonts w:ascii="Helvetica" w:hAnsi="Helvetica"/>
                <w:b/>
                <w:bCs/>
                <w:sz w:val="22"/>
                <w:szCs w:val="22"/>
              </w:rPr>
              <w:t>Career Theory</w:t>
            </w:r>
          </w:p>
        </w:tc>
        <w:tc>
          <w:tcPr>
            <w:tcW w:w="3205" w:type="dxa"/>
          </w:tcPr>
          <w:p w14:paraId="1AE867C8" w14:textId="5A2D291E" w:rsidR="00CB7AC2" w:rsidRDefault="00B010EA" w:rsidP="00F82C3D">
            <w:pPr>
              <w:pStyle w:val="Body"/>
            </w:pPr>
            <w:r>
              <w:rPr>
                <w:rFonts w:ascii="Bookman Old Style" w:hAnsi="Bookman Old Style"/>
                <w:sz w:val="22"/>
                <w:szCs w:val="22"/>
              </w:rPr>
              <w:t>Self-Concept Theory</w:t>
            </w:r>
            <w:r w:rsidR="00CB7AC2">
              <w:rPr>
                <w:rFonts w:ascii="Bookman Old Style" w:hAnsi="Bookman Old Style"/>
                <w:sz w:val="22"/>
                <w:szCs w:val="22"/>
              </w:rPr>
              <w:t xml:space="preserve">  </w:t>
            </w:r>
          </w:p>
        </w:tc>
        <w:tc>
          <w:tcPr>
            <w:tcW w:w="1800" w:type="dxa"/>
          </w:tcPr>
          <w:p w14:paraId="60E2316E" w14:textId="77777777" w:rsidR="00CB7AC2" w:rsidRDefault="00CB7AC2" w:rsidP="00F82C3D"/>
        </w:tc>
      </w:tr>
      <w:tr w:rsidR="00CB7AC2" w14:paraId="1D920E77" w14:textId="77777777" w:rsidTr="00CB7AC2">
        <w:trPr>
          <w:trHeight w:val="1050"/>
        </w:trPr>
        <w:tc>
          <w:tcPr>
            <w:tcW w:w="1696" w:type="dxa"/>
          </w:tcPr>
          <w:p w14:paraId="3C409B93" w14:textId="4CE7D2B9" w:rsidR="00CB7AC2" w:rsidRPr="006F1797" w:rsidRDefault="00CB7AC2" w:rsidP="00F82C3D">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2</w:t>
            </w:r>
          </w:p>
        </w:tc>
        <w:tc>
          <w:tcPr>
            <w:tcW w:w="1696" w:type="dxa"/>
          </w:tcPr>
          <w:p w14:paraId="71560030" w14:textId="07C8C52A"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3</w:t>
            </w:r>
          </w:p>
          <w:p w14:paraId="0B523670" w14:textId="77777777" w:rsidR="00CB7AC2" w:rsidRDefault="00CB7AC2" w:rsidP="00F82C3D">
            <w:pPr>
              <w:pStyle w:val="Body"/>
              <w:rPr>
                <w:rFonts w:ascii="Helvetica" w:eastAsia="Helvetica" w:hAnsi="Helvetica" w:cs="Helvetica"/>
                <w:b/>
                <w:bCs/>
                <w:sz w:val="22"/>
                <w:szCs w:val="22"/>
              </w:rPr>
            </w:pPr>
          </w:p>
          <w:p w14:paraId="6BFF2A0C" w14:textId="17394C58" w:rsidR="00CB7AC2" w:rsidRDefault="00CB7AC2" w:rsidP="00A572E7">
            <w:pPr>
              <w:pStyle w:val="Body"/>
              <w:jc w:val="center"/>
            </w:pPr>
            <w:r>
              <w:rPr>
                <w:rFonts w:ascii="Helvetica" w:hAnsi="Helvetica"/>
                <w:b/>
                <w:bCs/>
                <w:sz w:val="22"/>
                <w:szCs w:val="22"/>
              </w:rPr>
              <w:t>8/27</w:t>
            </w:r>
          </w:p>
        </w:tc>
        <w:tc>
          <w:tcPr>
            <w:tcW w:w="1925" w:type="dxa"/>
          </w:tcPr>
          <w:p w14:paraId="36FCF383" w14:textId="77777777" w:rsidR="00CB7AC2" w:rsidRDefault="00CB7AC2" w:rsidP="00F82C3D">
            <w:pPr>
              <w:pStyle w:val="Body"/>
            </w:pPr>
            <w:r>
              <w:rPr>
                <w:rFonts w:ascii="Helvetica" w:hAnsi="Helvetica"/>
                <w:b/>
                <w:bCs/>
                <w:sz w:val="22"/>
                <w:szCs w:val="22"/>
              </w:rPr>
              <w:t>Self-Assessment: The Basics</w:t>
            </w:r>
          </w:p>
        </w:tc>
        <w:tc>
          <w:tcPr>
            <w:tcW w:w="3205" w:type="dxa"/>
          </w:tcPr>
          <w:p w14:paraId="2116CAD3"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How personality and self-esteem impact career development</w:t>
            </w:r>
          </w:p>
          <w:p w14:paraId="026FB927" w14:textId="77777777" w:rsidR="00CB7AC2" w:rsidRDefault="00CB7AC2" w:rsidP="00F82C3D">
            <w:pPr>
              <w:pStyle w:val="Body"/>
            </w:pPr>
          </w:p>
        </w:tc>
        <w:tc>
          <w:tcPr>
            <w:tcW w:w="1800" w:type="dxa"/>
          </w:tcPr>
          <w:p w14:paraId="131EBF00" w14:textId="77777777" w:rsidR="00CB7AC2" w:rsidRPr="00481878" w:rsidRDefault="00CB7AC2" w:rsidP="00F82C3D">
            <w:pPr>
              <w:pStyle w:val="Body"/>
              <w:rPr>
                <w:b/>
              </w:rPr>
            </w:pPr>
            <w:r w:rsidRPr="00481878">
              <w:rPr>
                <w:b/>
                <w:color w:val="7030A0"/>
              </w:rPr>
              <w:t>Chapter 1</w:t>
            </w:r>
          </w:p>
        </w:tc>
      </w:tr>
      <w:tr w:rsidR="00CB7AC2" w14:paraId="35470A0C" w14:textId="77777777" w:rsidTr="00CB7AC2">
        <w:trPr>
          <w:trHeight w:val="820"/>
        </w:trPr>
        <w:tc>
          <w:tcPr>
            <w:tcW w:w="1696" w:type="dxa"/>
          </w:tcPr>
          <w:p w14:paraId="475C8E35" w14:textId="77777777" w:rsidR="00CB7AC2" w:rsidRPr="006F1797" w:rsidRDefault="00CB7AC2" w:rsidP="00F82C3D">
            <w:pPr>
              <w:pStyle w:val="Body"/>
              <w:jc w:val="center"/>
              <w:rPr>
                <w:rFonts w:ascii="Helvetica" w:hAnsi="Helvetica"/>
                <w:b/>
                <w:bCs/>
                <w:color w:val="00B0F0"/>
                <w:sz w:val="22"/>
                <w:szCs w:val="22"/>
                <w:u w:val="single"/>
              </w:rPr>
            </w:pPr>
          </w:p>
        </w:tc>
        <w:tc>
          <w:tcPr>
            <w:tcW w:w="1696" w:type="dxa"/>
          </w:tcPr>
          <w:p w14:paraId="07419CD6" w14:textId="159D1C8A"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4</w:t>
            </w:r>
          </w:p>
          <w:p w14:paraId="7B2A7AA8" w14:textId="77777777" w:rsidR="00CB7AC2" w:rsidRDefault="00CB7AC2" w:rsidP="00F82C3D">
            <w:pPr>
              <w:pStyle w:val="Body"/>
              <w:jc w:val="center"/>
              <w:rPr>
                <w:rFonts w:ascii="Helvetica" w:eastAsia="Helvetica" w:hAnsi="Helvetica" w:cs="Helvetica"/>
                <w:b/>
                <w:bCs/>
                <w:sz w:val="22"/>
                <w:szCs w:val="22"/>
              </w:rPr>
            </w:pPr>
          </w:p>
          <w:p w14:paraId="27B072B9" w14:textId="708FB440" w:rsidR="00CB7AC2" w:rsidRDefault="00CB7AC2" w:rsidP="00F82C3D">
            <w:pPr>
              <w:pStyle w:val="Body"/>
              <w:jc w:val="center"/>
            </w:pPr>
            <w:r>
              <w:rPr>
                <w:rFonts w:ascii="Helvetica" w:hAnsi="Helvetica"/>
                <w:b/>
                <w:bCs/>
                <w:sz w:val="22"/>
                <w:szCs w:val="22"/>
              </w:rPr>
              <w:t>8/29</w:t>
            </w:r>
          </w:p>
        </w:tc>
        <w:tc>
          <w:tcPr>
            <w:tcW w:w="1925" w:type="dxa"/>
          </w:tcPr>
          <w:p w14:paraId="372DE811" w14:textId="77777777" w:rsidR="00CB7AC2" w:rsidRDefault="00CB7AC2" w:rsidP="00F82C3D">
            <w:pPr>
              <w:pStyle w:val="Body"/>
            </w:pPr>
            <w:r>
              <w:rPr>
                <w:rFonts w:ascii="Helvetica" w:hAnsi="Helvetica"/>
                <w:b/>
                <w:bCs/>
                <w:sz w:val="22"/>
                <w:szCs w:val="22"/>
              </w:rPr>
              <w:t>Self-Assessment: Interests</w:t>
            </w:r>
          </w:p>
        </w:tc>
        <w:tc>
          <w:tcPr>
            <w:tcW w:w="3205" w:type="dxa"/>
          </w:tcPr>
          <w:p w14:paraId="772CAB3D" w14:textId="77777777" w:rsidR="00CB7AC2" w:rsidRDefault="00CB7AC2" w:rsidP="00F82C3D">
            <w:pPr>
              <w:pStyle w:val="Body"/>
            </w:pPr>
            <w:r>
              <w:rPr>
                <w:rFonts w:ascii="Bookman Old Style" w:hAnsi="Bookman Old Style"/>
                <w:sz w:val="22"/>
                <w:szCs w:val="22"/>
              </w:rPr>
              <w:t>Assessing personality traits using the John Holland inventory</w:t>
            </w:r>
          </w:p>
        </w:tc>
        <w:tc>
          <w:tcPr>
            <w:tcW w:w="1800" w:type="dxa"/>
          </w:tcPr>
          <w:p w14:paraId="07B245EA" w14:textId="77777777" w:rsidR="00CB7AC2" w:rsidRDefault="00CB7AC2" w:rsidP="00F82C3D">
            <w:pPr>
              <w:pStyle w:val="Body"/>
              <w:rPr>
                <w:rFonts w:ascii="Helvetica" w:eastAsia="Helvetica" w:hAnsi="Helvetica" w:cs="Helvetica"/>
                <w:b/>
                <w:bCs/>
                <w:color w:val="7030A0"/>
                <w:sz w:val="22"/>
                <w:szCs w:val="22"/>
                <w:u w:color="7030A0"/>
              </w:rPr>
            </w:pPr>
          </w:p>
          <w:p w14:paraId="5D30D422" w14:textId="77777777" w:rsidR="00CB7AC2" w:rsidRDefault="00CB7AC2" w:rsidP="00F82C3D">
            <w:pPr>
              <w:pStyle w:val="Body"/>
            </w:pPr>
            <w:r>
              <w:rPr>
                <w:rFonts w:ascii="Helvetica" w:hAnsi="Helvetica"/>
                <w:b/>
                <w:bCs/>
                <w:color w:val="FF0000"/>
                <w:sz w:val="22"/>
                <w:szCs w:val="22"/>
                <w:u w:color="FF0000"/>
              </w:rPr>
              <w:t>Journal 1</w:t>
            </w:r>
          </w:p>
        </w:tc>
      </w:tr>
      <w:tr w:rsidR="00CB7AC2" w14:paraId="391BDC9F" w14:textId="77777777" w:rsidTr="00CB7AC2">
        <w:trPr>
          <w:trHeight w:val="1830"/>
        </w:trPr>
        <w:tc>
          <w:tcPr>
            <w:tcW w:w="1696" w:type="dxa"/>
          </w:tcPr>
          <w:p w14:paraId="57A3377B" w14:textId="748BED27" w:rsidR="00CB7AC2" w:rsidRPr="006F1797" w:rsidRDefault="00CB7AC2" w:rsidP="00F82C3D">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3</w:t>
            </w:r>
          </w:p>
        </w:tc>
        <w:tc>
          <w:tcPr>
            <w:tcW w:w="1696" w:type="dxa"/>
          </w:tcPr>
          <w:p w14:paraId="01594535" w14:textId="44C86A4F"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5</w:t>
            </w:r>
          </w:p>
          <w:p w14:paraId="58C0A35F" w14:textId="77777777" w:rsidR="00CB7AC2" w:rsidRDefault="00CB7AC2" w:rsidP="00F82C3D">
            <w:pPr>
              <w:pStyle w:val="Body"/>
              <w:jc w:val="center"/>
              <w:rPr>
                <w:rFonts w:ascii="Helvetica" w:eastAsia="Helvetica" w:hAnsi="Helvetica" w:cs="Helvetica"/>
                <w:b/>
                <w:bCs/>
                <w:sz w:val="22"/>
                <w:szCs w:val="22"/>
              </w:rPr>
            </w:pPr>
          </w:p>
          <w:p w14:paraId="7148584A" w14:textId="3E121B03" w:rsidR="00CB7AC2" w:rsidRDefault="00CB7AC2" w:rsidP="00F82C3D">
            <w:pPr>
              <w:pStyle w:val="Body"/>
              <w:jc w:val="center"/>
            </w:pPr>
            <w:r>
              <w:rPr>
                <w:rFonts w:ascii="Helvetica" w:hAnsi="Helvetica"/>
                <w:b/>
                <w:bCs/>
                <w:sz w:val="22"/>
                <w:szCs w:val="22"/>
              </w:rPr>
              <w:t>9/3</w:t>
            </w:r>
          </w:p>
        </w:tc>
        <w:tc>
          <w:tcPr>
            <w:tcW w:w="1925" w:type="dxa"/>
          </w:tcPr>
          <w:p w14:paraId="7F6FFFF2" w14:textId="77777777" w:rsidR="00CB7AC2" w:rsidRDefault="00CB7AC2" w:rsidP="00F82C3D">
            <w:pPr>
              <w:pStyle w:val="Body"/>
            </w:pPr>
            <w:r>
              <w:rPr>
                <w:rFonts w:ascii="Helvetica" w:hAnsi="Helvetica"/>
                <w:b/>
                <w:bCs/>
                <w:sz w:val="22"/>
                <w:szCs w:val="22"/>
              </w:rPr>
              <w:t>Self-Assessment: Skills</w:t>
            </w:r>
          </w:p>
        </w:tc>
        <w:tc>
          <w:tcPr>
            <w:tcW w:w="3205" w:type="dxa"/>
          </w:tcPr>
          <w:p w14:paraId="06BAEADE"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How skills and interests impact career development</w:t>
            </w:r>
          </w:p>
          <w:p w14:paraId="4BD0F52E" w14:textId="77777777" w:rsidR="00CB7AC2" w:rsidRDefault="00CB7AC2" w:rsidP="00F82C3D">
            <w:pPr>
              <w:pStyle w:val="Body"/>
              <w:rPr>
                <w:rFonts w:ascii="Bookman Old Style" w:eastAsia="Bookman Old Style" w:hAnsi="Bookman Old Style" w:cs="Bookman Old Style"/>
                <w:sz w:val="22"/>
                <w:szCs w:val="22"/>
                <w:shd w:val="clear" w:color="auto" w:fill="00FFFF"/>
              </w:rPr>
            </w:pPr>
          </w:p>
          <w:p w14:paraId="2A5AB7D6"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Using iSeek.org for career skills assessment</w:t>
            </w:r>
          </w:p>
          <w:p w14:paraId="754B4336" w14:textId="77777777" w:rsidR="00CB7AC2" w:rsidRDefault="00CB7AC2" w:rsidP="00F82C3D">
            <w:pPr>
              <w:pStyle w:val="Body"/>
            </w:pPr>
          </w:p>
        </w:tc>
        <w:tc>
          <w:tcPr>
            <w:tcW w:w="1800" w:type="dxa"/>
          </w:tcPr>
          <w:p w14:paraId="635E70D7" w14:textId="77777777" w:rsidR="00CB7AC2" w:rsidRDefault="00CB7AC2" w:rsidP="00F82C3D">
            <w:pPr>
              <w:pStyle w:val="Body"/>
            </w:pPr>
          </w:p>
        </w:tc>
      </w:tr>
      <w:tr w:rsidR="00CB7AC2" w14:paraId="5D337B8F" w14:textId="77777777" w:rsidTr="00CB7AC2">
        <w:trPr>
          <w:trHeight w:val="1310"/>
        </w:trPr>
        <w:tc>
          <w:tcPr>
            <w:tcW w:w="1696" w:type="dxa"/>
          </w:tcPr>
          <w:p w14:paraId="76646A02" w14:textId="77777777" w:rsidR="00CB7AC2" w:rsidRPr="006F1797" w:rsidRDefault="00CB7AC2" w:rsidP="00F82C3D">
            <w:pPr>
              <w:pStyle w:val="Body"/>
              <w:jc w:val="center"/>
              <w:rPr>
                <w:rFonts w:ascii="Helvetica" w:hAnsi="Helvetica"/>
                <w:b/>
                <w:bCs/>
                <w:color w:val="00B0F0"/>
                <w:sz w:val="22"/>
                <w:szCs w:val="22"/>
                <w:u w:val="single"/>
              </w:rPr>
            </w:pPr>
          </w:p>
        </w:tc>
        <w:tc>
          <w:tcPr>
            <w:tcW w:w="1696" w:type="dxa"/>
          </w:tcPr>
          <w:p w14:paraId="7CEB848B" w14:textId="2B946145"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6</w:t>
            </w:r>
          </w:p>
          <w:p w14:paraId="7248BEF4" w14:textId="77777777" w:rsidR="00CB7AC2" w:rsidRDefault="00CB7AC2" w:rsidP="00F82C3D">
            <w:pPr>
              <w:pStyle w:val="Body"/>
              <w:jc w:val="center"/>
              <w:rPr>
                <w:rFonts w:ascii="Helvetica" w:eastAsia="Helvetica" w:hAnsi="Helvetica" w:cs="Helvetica"/>
                <w:b/>
                <w:bCs/>
                <w:sz w:val="22"/>
                <w:szCs w:val="22"/>
              </w:rPr>
            </w:pPr>
          </w:p>
          <w:p w14:paraId="6BD29D96" w14:textId="2A96768E" w:rsidR="00CB7AC2" w:rsidRDefault="00CB7AC2" w:rsidP="00F82C3D">
            <w:pPr>
              <w:pStyle w:val="Body"/>
              <w:jc w:val="center"/>
            </w:pPr>
            <w:r>
              <w:rPr>
                <w:rFonts w:ascii="Helvetica" w:hAnsi="Helvetica"/>
                <w:b/>
                <w:bCs/>
                <w:sz w:val="22"/>
                <w:szCs w:val="22"/>
              </w:rPr>
              <w:t>9/5</w:t>
            </w:r>
          </w:p>
        </w:tc>
        <w:tc>
          <w:tcPr>
            <w:tcW w:w="1925" w:type="dxa"/>
          </w:tcPr>
          <w:p w14:paraId="09F46294" w14:textId="77777777" w:rsidR="00CB7AC2" w:rsidRDefault="00CB7AC2" w:rsidP="00F82C3D">
            <w:pPr>
              <w:pStyle w:val="Body"/>
            </w:pPr>
            <w:r>
              <w:rPr>
                <w:rFonts w:ascii="Helvetica" w:hAnsi="Helvetica"/>
                <w:b/>
                <w:bCs/>
                <w:sz w:val="22"/>
                <w:szCs w:val="22"/>
              </w:rPr>
              <w:t>Self-Assessment: Values</w:t>
            </w:r>
            <w:r>
              <w:rPr>
                <w:rFonts w:ascii="Helvetica" w:hAnsi="Helvetica"/>
                <w:i/>
                <w:iCs/>
                <w:sz w:val="22"/>
                <w:szCs w:val="22"/>
              </w:rPr>
              <w:t xml:space="preserve">  </w:t>
            </w:r>
          </w:p>
        </w:tc>
        <w:tc>
          <w:tcPr>
            <w:tcW w:w="3205" w:type="dxa"/>
          </w:tcPr>
          <w:p w14:paraId="7F768E92"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How values and qualities impact major choices</w:t>
            </w:r>
          </w:p>
          <w:p w14:paraId="024869D5" w14:textId="77777777" w:rsidR="00CB7AC2" w:rsidRDefault="00CB7AC2" w:rsidP="00F82C3D">
            <w:pPr>
              <w:pStyle w:val="Body"/>
              <w:rPr>
                <w:rFonts w:ascii="Bookman Old Style" w:eastAsia="Bookman Old Style" w:hAnsi="Bookman Old Style" w:cs="Bookman Old Style"/>
                <w:sz w:val="22"/>
                <w:szCs w:val="22"/>
                <w:shd w:val="clear" w:color="auto" w:fill="00FFFF"/>
              </w:rPr>
            </w:pPr>
          </w:p>
          <w:p w14:paraId="2F10CE59" w14:textId="77777777" w:rsidR="00CB7AC2" w:rsidRDefault="00CB7AC2" w:rsidP="00F82C3D">
            <w:pPr>
              <w:pStyle w:val="Body"/>
            </w:pPr>
            <w:r>
              <w:rPr>
                <w:rFonts w:ascii="Bookman Old Style" w:hAnsi="Bookman Old Style"/>
                <w:sz w:val="22"/>
                <w:szCs w:val="22"/>
              </w:rPr>
              <w:t>Complete Work Values and Personal Values worksheets in class</w:t>
            </w:r>
          </w:p>
        </w:tc>
        <w:tc>
          <w:tcPr>
            <w:tcW w:w="1800" w:type="dxa"/>
          </w:tcPr>
          <w:p w14:paraId="32C8E821" w14:textId="02ED3441" w:rsidR="00CB7AC2" w:rsidRDefault="00CB7AC2" w:rsidP="00F82C3D">
            <w:pPr>
              <w:rPr>
                <w:b/>
                <w:color w:val="7030A0"/>
              </w:rPr>
            </w:pPr>
            <w:r w:rsidRPr="00481878">
              <w:rPr>
                <w:b/>
                <w:color w:val="7030A0"/>
              </w:rPr>
              <w:t>Chapter 3</w:t>
            </w:r>
            <w:r>
              <w:rPr>
                <w:b/>
                <w:color w:val="7030A0"/>
              </w:rPr>
              <w:br/>
            </w:r>
          </w:p>
          <w:p w14:paraId="607E0284" w14:textId="1388D201" w:rsidR="00CB7AC2" w:rsidRPr="00481878" w:rsidRDefault="00CB7AC2" w:rsidP="00F82C3D">
            <w:pPr>
              <w:rPr>
                <w:b/>
              </w:rPr>
            </w:pPr>
            <w:r>
              <w:rPr>
                <w:b/>
                <w:color w:val="7030A0"/>
              </w:rPr>
              <w:t xml:space="preserve">Complete </w:t>
            </w:r>
            <w:proofErr w:type="spellStart"/>
            <w:r>
              <w:rPr>
                <w:b/>
                <w:color w:val="7030A0"/>
              </w:rPr>
              <w:t>TypeFocus</w:t>
            </w:r>
            <w:proofErr w:type="spellEnd"/>
            <w:r>
              <w:rPr>
                <w:b/>
                <w:color w:val="7030A0"/>
              </w:rPr>
              <w:t xml:space="preserve"> by 11:59pm and put screenshot of confirmation screen on Canvas</w:t>
            </w:r>
          </w:p>
        </w:tc>
      </w:tr>
      <w:tr w:rsidR="00CB7AC2" w14:paraId="148A9663" w14:textId="77777777" w:rsidTr="00CB7AC2">
        <w:trPr>
          <w:trHeight w:val="2610"/>
        </w:trPr>
        <w:tc>
          <w:tcPr>
            <w:tcW w:w="1696" w:type="dxa"/>
          </w:tcPr>
          <w:p w14:paraId="119D9DDE" w14:textId="3715EB3A" w:rsidR="00CB7AC2" w:rsidRPr="006F1797" w:rsidRDefault="00CB7AC2" w:rsidP="00F82C3D">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4</w:t>
            </w:r>
          </w:p>
        </w:tc>
        <w:tc>
          <w:tcPr>
            <w:tcW w:w="1696" w:type="dxa"/>
          </w:tcPr>
          <w:p w14:paraId="1B181596" w14:textId="0543B5AF"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7</w:t>
            </w:r>
          </w:p>
          <w:p w14:paraId="0600DFE8" w14:textId="77777777" w:rsidR="00CB7AC2" w:rsidRDefault="00CB7AC2" w:rsidP="00F82C3D">
            <w:pPr>
              <w:pStyle w:val="Body"/>
              <w:jc w:val="center"/>
              <w:rPr>
                <w:rFonts w:ascii="Helvetica" w:eastAsia="Helvetica" w:hAnsi="Helvetica" w:cs="Helvetica"/>
                <w:b/>
                <w:bCs/>
                <w:sz w:val="22"/>
                <w:szCs w:val="22"/>
              </w:rPr>
            </w:pPr>
          </w:p>
          <w:p w14:paraId="6A9A7489" w14:textId="160BB163" w:rsidR="00CB7AC2" w:rsidRDefault="00CB7AC2" w:rsidP="00F82C3D">
            <w:pPr>
              <w:pStyle w:val="Body"/>
              <w:jc w:val="center"/>
            </w:pPr>
            <w:r>
              <w:rPr>
                <w:rFonts w:ascii="Helvetica" w:hAnsi="Helvetica"/>
                <w:b/>
                <w:bCs/>
                <w:sz w:val="22"/>
                <w:szCs w:val="22"/>
              </w:rPr>
              <w:t>9/10</w:t>
            </w:r>
          </w:p>
        </w:tc>
        <w:tc>
          <w:tcPr>
            <w:tcW w:w="1925" w:type="dxa"/>
          </w:tcPr>
          <w:p w14:paraId="4275A0E2" w14:textId="77777777" w:rsidR="00CB7AC2" w:rsidRDefault="00CB7AC2" w:rsidP="00F82C3D">
            <w:pPr>
              <w:pStyle w:val="Body"/>
            </w:pPr>
            <w:r>
              <w:rPr>
                <w:rFonts w:ascii="Helvetica" w:hAnsi="Helvetica"/>
                <w:b/>
                <w:bCs/>
                <w:sz w:val="22"/>
                <w:szCs w:val="22"/>
              </w:rPr>
              <w:t>MBTI</w:t>
            </w:r>
          </w:p>
        </w:tc>
        <w:tc>
          <w:tcPr>
            <w:tcW w:w="3205" w:type="dxa"/>
          </w:tcPr>
          <w:p w14:paraId="35A9D445"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MBTI interpretation by CC</w:t>
            </w:r>
          </w:p>
          <w:p w14:paraId="4F41308F" w14:textId="77777777" w:rsidR="00CB7AC2" w:rsidRDefault="00CB7AC2" w:rsidP="00F82C3D">
            <w:pPr>
              <w:pStyle w:val="Body"/>
              <w:rPr>
                <w:rFonts w:ascii="Bookman Old Style" w:eastAsia="Bookman Old Style" w:hAnsi="Bookman Old Style" w:cs="Bookman Old Style"/>
                <w:sz w:val="22"/>
                <w:szCs w:val="22"/>
              </w:rPr>
            </w:pPr>
          </w:p>
          <w:p w14:paraId="12F0C175"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Guest Speaker: AU Career Counselor will bring class results and discuss implications for career development</w:t>
            </w:r>
          </w:p>
          <w:p w14:paraId="393A615F" w14:textId="77777777" w:rsidR="00CB7AC2" w:rsidRDefault="00CB7AC2" w:rsidP="00F82C3D">
            <w:pPr>
              <w:pStyle w:val="Body"/>
              <w:rPr>
                <w:rFonts w:ascii="Bookman Old Style" w:eastAsia="Bookman Old Style" w:hAnsi="Bookman Old Style" w:cs="Bookman Old Style"/>
                <w:sz w:val="22"/>
                <w:szCs w:val="22"/>
              </w:rPr>
            </w:pPr>
          </w:p>
          <w:p w14:paraId="0FB65860" w14:textId="77777777" w:rsidR="00CB7AC2" w:rsidRDefault="00CB7AC2" w:rsidP="00F82C3D">
            <w:pPr>
              <w:pStyle w:val="Body"/>
            </w:pPr>
            <w:r>
              <w:rPr>
                <w:rFonts w:ascii="Helvetica" w:hAnsi="Helvetica"/>
                <w:b/>
                <w:bCs/>
                <w:sz w:val="22"/>
                <w:szCs w:val="22"/>
              </w:rPr>
              <w:t>(Class absence will result in an assignment grade of ZERO)</w:t>
            </w:r>
          </w:p>
        </w:tc>
        <w:tc>
          <w:tcPr>
            <w:tcW w:w="1800" w:type="dxa"/>
          </w:tcPr>
          <w:p w14:paraId="61690CB3"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 xml:space="preserve">Bring printed </w:t>
            </w:r>
            <w:proofErr w:type="spellStart"/>
            <w:r>
              <w:rPr>
                <w:rFonts w:ascii="Bookman Old Style" w:hAnsi="Bookman Old Style"/>
                <w:sz w:val="22"/>
                <w:szCs w:val="22"/>
              </w:rPr>
              <w:t>TypeFocus</w:t>
            </w:r>
            <w:proofErr w:type="spellEnd"/>
            <w:r>
              <w:rPr>
                <w:rFonts w:ascii="Bookman Old Style" w:hAnsi="Bookman Old Style"/>
                <w:sz w:val="22"/>
                <w:szCs w:val="22"/>
              </w:rPr>
              <w:t xml:space="preserve"> results to class</w:t>
            </w:r>
          </w:p>
          <w:p w14:paraId="16192737" w14:textId="77777777" w:rsidR="00CB7AC2" w:rsidRDefault="00CB7AC2" w:rsidP="00F82C3D">
            <w:pPr>
              <w:pStyle w:val="Body"/>
              <w:rPr>
                <w:rFonts w:ascii="Helvetica" w:eastAsia="Helvetica" w:hAnsi="Helvetica" w:cs="Helvetica"/>
                <w:b/>
                <w:bCs/>
                <w:color w:val="FF0000"/>
                <w:sz w:val="22"/>
                <w:szCs w:val="22"/>
                <w:u w:color="FF0000"/>
              </w:rPr>
            </w:pPr>
          </w:p>
          <w:p w14:paraId="424CBA0F" w14:textId="39052803" w:rsidR="00CB7AC2" w:rsidRDefault="00CB7AC2" w:rsidP="00D35D01">
            <w:pPr>
              <w:pStyle w:val="Body"/>
            </w:pPr>
            <w:r>
              <w:rPr>
                <w:rFonts w:ascii="Helvetica" w:hAnsi="Helvetica"/>
                <w:b/>
                <w:bCs/>
                <w:color w:val="FF0000"/>
                <w:sz w:val="22"/>
                <w:szCs w:val="22"/>
                <w:u w:color="FF0000"/>
              </w:rPr>
              <w:t xml:space="preserve">Complete </w:t>
            </w:r>
            <w:proofErr w:type="spellStart"/>
            <w:r>
              <w:rPr>
                <w:rFonts w:ascii="Helvetica" w:hAnsi="Helvetica"/>
                <w:b/>
                <w:bCs/>
                <w:color w:val="FF0000"/>
                <w:sz w:val="22"/>
                <w:szCs w:val="22"/>
                <w:u w:color="FF0000"/>
              </w:rPr>
              <w:t>SII</w:t>
            </w:r>
            <w:proofErr w:type="spellEnd"/>
            <w:r>
              <w:rPr>
                <w:rFonts w:ascii="Helvetica" w:hAnsi="Helvetica"/>
                <w:b/>
                <w:bCs/>
                <w:color w:val="FF0000"/>
                <w:sz w:val="22"/>
                <w:szCs w:val="22"/>
                <w:u w:color="FF0000"/>
              </w:rPr>
              <w:t xml:space="preserve"> online by 11:59pm and put screenshot of confirmation </w:t>
            </w:r>
            <w:r>
              <w:rPr>
                <w:rFonts w:ascii="Helvetica" w:hAnsi="Helvetica"/>
                <w:b/>
                <w:bCs/>
                <w:color w:val="FF0000"/>
                <w:sz w:val="22"/>
                <w:szCs w:val="22"/>
                <w:u w:color="FF0000"/>
              </w:rPr>
              <w:lastRenderedPageBreak/>
              <w:t>screen on canvas</w:t>
            </w:r>
            <w:r>
              <w:rPr>
                <w:rFonts w:ascii="Helvetica" w:eastAsia="Helvetica" w:hAnsi="Helvetica" w:cs="Helvetica"/>
                <w:b/>
                <w:bCs/>
                <w:color w:val="FF0000"/>
                <w:sz w:val="22"/>
                <w:szCs w:val="22"/>
                <w:u w:color="FF0000"/>
              </w:rPr>
              <w:t xml:space="preserve"> </w:t>
            </w:r>
          </w:p>
        </w:tc>
      </w:tr>
      <w:tr w:rsidR="00CB7AC2" w14:paraId="05197ACE" w14:textId="77777777" w:rsidTr="00CB7AC2">
        <w:trPr>
          <w:trHeight w:val="790"/>
        </w:trPr>
        <w:tc>
          <w:tcPr>
            <w:tcW w:w="1696" w:type="dxa"/>
          </w:tcPr>
          <w:p w14:paraId="256B75B3" w14:textId="77777777" w:rsidR="00CB7AC2" w:rsidRPr="006F1797" w:rsidRDefault="00CB7AC2" w:rsidP="00F82C3D">
            <w:pPr>
              <w:pStyle w:val="Body"/>
              <w:jc w:val="center"/>
              <w:rPr>
                <w:rFonts w:ascii="Helvetica" w:hAnsi="Helvetica"/>
                <w:b/>
                <w:bCs/>
                <w:color w:val="00B0F0"/>
                <w:sz w:val="22"/>
                <w:szCs w:val="22"/>
                <w:u w:val="single"/>
              </w:rPr>
            </w:pPr>
          </w:p>
        </w:tc>
        <w:tc>
          <w:tcPr>
            <w:tcW w:w="1696" w:type="dxa"/>
          </w:tcPr>
          <w:p w14:paraId="23B80BA3" w14:textId="66BE1654"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8</w:t>
            </w:r>
          </w:p>
          <w:p w14:paraId="66A3447A" w14:textId="77777777" w:rsidR="00CB7AC2" w:rsidRDefault="00CB7AC2" w:rsidP="00F82C3D">
            <w:pPr>
              <w:pStyle w:val="Body"/>
              <w:jc w:val="center"/>
              <w:rPr>
                <w:rFonts w:ascii="Helvetica" w:eastAsia="Helvetica" w:hAnsi="Helvetica" w:cs="Helvetica"/>
                <w:b/>
                <w:bCs/>
                <w:sz w:val="22"/>
                <w:szCs w:val="22"/>
              </w:rPr>
            </w:pPr>
          </w:p>
          <w:p w14:paraId="2086FB7A" w14:textId="09B72595" w:rsidR="00CB7AC2" w:rsidRDefault="00CB7AC2" w:rsidP="00607364">
            <w:pPr>
              <w:pStyle w:val="Body"/>
            </w:pPr>
            <w:r>
              <w:rPr>
                <w:rFonts w:ascii="Helvetica" w:hAnsi="Helvetica"/>
                <w:b/>
                <w:bCs/>
                <w:sz w:val="22"/>
                <w:szCs w:val="22"/>
              </w:rPr>
              <w:t xml:space="preserve">         9/12</w:t>
            </w:r>
          </w:p>
        </w:tc>
        <w:tc>
          <w:tcPr>
            <w:tcW w:w="1925" w:type="dxa"/>
          </w:tcPr>
          <w:p w14:paraId="756A3429" w14:textId="77777777" w:rsidR="00CB7AC2" w:rsidRDefault="00CB7AC2" w:rsidP="00F82C3D">
            <w:pPr>
              <w:pStyle w:val="Body"/>
            </w:pPr>
            <w:r>
              <w:rPr>
                <w:rFonts w:ascii="Helvetica" w:hAnsi="Helvetica"/>
                <w:b/>
                <w:bCs/>
                <w:sz w:val="22"/>
                <w:szCs w:val="22"/>
              </w:rPr>
              <w:t>MBTI Review</w:t>
            </w:r>
            <w:r>
              <w:rPr>
                <w:rFonts w:ascii="Helvetica" w:hAnsi="Helvetica"/>
                <w:i/>
                <w:iCs/>
                <w:sz w:val="22"/>
                <w:szCs w:val="22"/>
              </w:rPr>
              <w:t xml:space="preserve"> </w:t>
            </w:r>
          </w:p>
        </w:tc>
        <w:tc>
          <w:tcPr>
            <w:tcW w:w="3205" w:type="dxa"/>
          </w:tcPr>
          <w:p w14:paraId="065FF59F" w14:textId="77777777" w:rsidR="00CB7AC2" w:rsidRDefault="00CB7AC2" w:rsidP="00F82C3D">
            <w:pPr>
              <w:pStyle w:val="Body"/>
            </w:pPr>
            <w:r>
              <w:rPr>
                <w:rFonts w:ascii="Bookman Old Style" w:hAnsi="Bookman Old Style"/>
                <w:sz w:val="22"/>
                <w:szCs w:val="22"/>
              </w:rPr>
              <w:t>Class discussion of MBTI</w:t>
            </w:r>
          </w:p>
        </w:tc>
        <w:tc>
          <w:tcPr>
            <w:tcW w:w="1800" w:type="dxa"/>
          </w:tcPr>
          <w:p w14:paraId="2A5E7775" w14:textId="77777777" w:rsidR="00CB7AC2" w:rsidRDefault="00CB7AC2" w:rsidP="00F82C3D">
            <w:r>
              <w:rPr>
                <w:rFonts w:ascii="Helvetica" w:hAnsi="Helvetica"/>
                <w:b/>
                <w:bCs/>
                <w:color w:val="FF0000"/>
                <w:sz w:val="22"/>
                <w:szCs w:val="22"/>
                <w:u w:color="FF0000"/>
              </w:rPr>
              <w:t>Journal 2</w:t>
            </w:r>
          </w:p>
        </w:tc>
      </w:tr>
      <w:tr w:rsidR="00CB7AC2" w14:paraId="0148141A" w14:textId="77777777" w:rsidTr="00CB7AC2">
        <w:trPr>
          <w:trHeight w:val="2030"/>
        </w:trPr>
        <w:tc>
          <w:tcPr>
            <w:tcW w:w="1696" w:type="dxa"/>
          </w:tcPr>
          <w:p w14:paraId="5B80EA9B" w14:textId="5EEDE5DD" w:rsidR="00CB7AC2" w:rsidRPr="006F1797" w:rsidRDefault="00CB7AC2" w:rsidP="00F82C3D">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5</w:t>
            </w:r>
          </w:p>
        </w:tc>
        <w:tc>
          <w:tcPr>
            <w:tcW w:w="1696" w:type="dxa"/>
          </w:tcPr>
          <w:p w14:paraId="3D88E643" w14:textId="268F1E0F"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9</w:t>
            </w:r>
          </w:p>
          <w:p w14:paraId="47F65F5F" w14:textId="77777777" w:rsidR="00CB7AC2" w:rsidRDefault="00CB7AC2" w:rsidP="00F82C3D">
            <w:pPr>
              <w:pStyle w:val="Body"/>
              <w:jc w:val="center"/>
              <w:rPr>
                <w:rFonts w:ascii="Helvetica" w:eastAsia="Helvetica" w:hAnsi="Helvetica" w:cs="Helvetica"/>
                <w:b/>
                <w:bCs/>
                <w:sz w:val="22"/>
                <w:szCs w:val="22"/>
              </w:rPr>
            </w:pPr>
          </w:p>
          <w:p w14:paraId="51B5A0D8" w14:textId="3913CCA8" w:rsidR="00CB7AC2" w:rsidRDefault="00CB7AC2" w:rsidP="00F82C3D">
            <w:pPr>
              <w:pStyle w:val="Body"/>
              <w:jc w:val="center"/>
            </w:pPr>
            <w:r>
              <w:rPr>
                <w:rFonts w:ascii="Helvetica" w:hAnsi="Helvetica"/>
                <w:b/>
                <w:bCs/>
                <w:sz w:val="22"/>
                <w:szCs w:val="22"/>
              </w:rPr>
              <w:t>9/17</w:t>
            </w:r>
          </w:p>
        </w:tc>
        <w:tc>
          <w:tcPr>
            <w:tcW w:w="1925" w:type="dxa"/>
          </w:tcPr>
          <w:p w14:paraId="3FE8566F" w14:textId="77777777" w:rsidR="00CB7AC2" w:rsidRDefault="00CB7AC2" w:rsidP="00F82C3D">
            <w:pPr>
              <w:pStyle w:val="Body"/>
            </w:pPr>
            <w:r>
              <w:rPr>
                <w:rFonts w:ascii="Helvetica" w:hAnsi="Helvetica"/>
                <w:b/>
                <w:bCs/>
                <w:sz w:val="22"/>
                <w:szCs w:val="22"/>
              </w:rPr>
              <w:t>Options Knowledge: What does Auburn have?</w:t>
            </w:r>
          </w:p>
        </w:tc>
        <w:tc>
          <w:tcPr>
            <w:tcW w:w="3205" w:type="dxa"/>
          </w:tcPr>
          <w:p w14:paraId="4F48C39B" w14:textId="77777777" w:rsidR="00CB7AC2" w:rsidRDefault="00CB7AC2" w:rsidP="00F82C3D">
            <w:pPr>
              <w:pStyle w:val="Body"/>
              <w:spacing w:after="150" w:line="300" w:lineRule="atLeast"/>
              <w:rPr>
                <w:rFonts w:ascii="Bookman Old Style" w:eastAsia="Bookman Old Style" w:hAnsi="Bookman Old Style" w:cs="Bookman Old Style"/>
                <w:color w:val="333333"/>
                <w:sz w:val="22"/>
                <w:szCs w:val="22"/>
                <w:u w:color="333333"/>
              </w:rPr>
            </w:pPr>
            <w:r>
              <w:rPr>
                <w:rFonts w:ascii="Bookman Old Style" w:hAnsi="Bookman Old Style"/>
                <w:sz w:val="22"/>
                <w:szCs w:val="22"/>
              </w:rPr>
              <w:t>Exploration of majors offered at Auburn</w:t>
            </w:r>
          </w:p>
          <w:p w14:paraId="3584DEA3" w14:textId="77777777" w:rsidR="00CB7AC2" w:rsidRDefault="00CB7AC2" w:rsidP="00F82C3D">
            <w:pPr>
              <w:pStyle w:val="Body"/>
              <w:spacing w:after="150" w:line="300" w:lineRule="atLeast"/>
              <w:rPr>
                <w:rFonts w:ascii="Bookman Old Style" w:eastAsia="Bookman Old Style" w:hAnsi="Bookman Old Style" w:cs="Bookman Old Style"/>
                <w:sz w:val="22"/>
                <w:szCs w:val="22"/>
              </w:rPr>
            </w:pPr>
            <w:r>
              <w:rPr>
                <w:rFonts w:ascii="Bookman Old Style" w:hAnsi="Bookman Old Style"/>
                <w:sz w:val="22"/>
                <w:szCs w:val="22"/>
              </w:rPr>
              <w:t xml:space="preserve">Explore the Career Center’s website and review the link of “What Can I Do </w:t>
            </w:r>
            <w:proofErr w:type="gramStart"/>
            <w:r>
              <w:rPr>
                <w:rFonts w:ascii="Bookman Old Style" w:hAnsi="Bookman Old Style"/>
                <w:sz w:val="22"/>
                <w:szCs w:val="22"/>
              </w:rPr>
              <w:t>With</w:t>
            </w:r>
            <w:proofErr w:type="gramEnd"/>
            <w:r>
              <w:rPr>
                <w:rFonts w:ascii="Bookman Old Style" w:hAnsi="Bookman Old Style"/>
                <w:sz w:val="22"/>
                <w:szCs w:val="22"/>
              </w:rPr>
              <w:t xml:space="preserve"> A Major In”</w:t>
            </w:r>
          </w:p>
          <w:p w14:paraId="455DD813" w14:textId="77777777" w:rsidR="00CB7AC2" w:rsidRDefault="00CB7AC2" w:rsidP="00F82C3D">
            <w:pPr>
              <w:pStyle w:val="Body"/>
            </w:pPr>
            <w:r>
              <w:rPr>
                <w:rFonts w:ascii="Bookman Old Style" w:hAnsi="Bookman Old Style"/>
                <w:sz w:val="22"/>
                <w:szCs w:val="22"/>
              </w:rPr>
              <w:t xml:space="preserve">Discuss available campus resources </w:t>
            </w:r>
          </w:p>
        </w:tc>
        <w:tc>
          <w:tcPr>
            <w:tcW w:w="1800" w:type="dxa"/>
          </w:tcPr>
          <w:p w14:paraId="3C3727F8" w14:textId="77777777" w:rsidR="00CB7AC2" w:rsidRDefault="00CB7AC2" w:rsidP="00F82C3D">
            <w:pPr>
              <w:pStyle w:val="Body"/>
              <w:rPr>
                <w:rFonts w:ascii="Bookman Old Style" w:eastAsia="Bookman Old Style" w:hAnsi="Bookman Old Style" w:cs="Bookman Old Style"/>
                <w:sz w:val="22"/>
                <w:szCs w:val="22"/>
              </w:rPr>
            </w:pPr>
            <w:r>
              <w:rPr>
                <w:rFonts w:ascii="Bookman Old Style" w:hAnsi="Bookman Old Style"/>
                <w:sz w:val="22"/>
                <w:szCs w:val="22"/>
              </w:rPr>
              <w:t>Bring computer to class</w:t>
            </w:r>
          </w:p>
          <w:p w14:paraId="2B05317B" w14:textId="77777777" w:rsidR="00CB7AC2" w:rsidRDefault="00CB7AC2" w:rsidP="00F82C3D">
            <w:pPr>
              <w:pStyle w:val="Body"/>
            </w:pPr>
            <w:r>
              <w:rPr>
                <w:rFonts w:ascii="Helvetica" w:hAnsi="Helvetica"/>
                <w:b/>
                <w:bCs/>
                <w:color w:val="7030A0"/>
                <w:sz w:val="22"/>
                <w:szCs w:val="22"/>
                <w:u w:color="7030A0"/>
              </w:rPr>
              <w:t xml:space="preserve">  </w:t>
            </w:r>
          </w:p>
        </w:tc>
      </w:tr>
      <w:tr w:rsidR="00CB7AC2" w14:paraId="6F11E912" w14:textId="77777777" w:rsidTr="00CB7AC2">
        <w:trPr>
          <w:trHeight w:val="1570"/>
        </w:trPr>
        <w:tc>
          <w:tcPr>
            <w:tcW w:w="1696" w:type="dxa"/>
          </w:tcPr>
          <w:p w14:paraId="70E27626" w14:textId="77777777" w:rsidR="00CB7AC2" w:rsidRPr="006F1797" w:rsidRDefault="00CB7AC2" w:rsidP="00F82C3D">
            <w:pPr>
              <w:pStyle w:val="Body"/>
              <w:jc w:val="center"/>
              <w:rPr>
                <w:rFonts w:ascii="Helvetica" w:hAnsi="Helvetica"/>
                <w:b/>
                <w:bCs/>
                <w:color w:val="00B0F0"/>
                <w:sz w:val="22"/>
                <w:szCs w:val="22"/>
                <w:u w:val="single"/>
              </w:rPr>
            </w:pPr>
          </w:p>
        </w:tc>
        <w:tc>
          <w:tcPr>
            <w:tcW w:w="1696" w:type="dxa"/>
          </w:tcPr>
          <w:p w14:paraId="4537E9CF" w14:textId="7BB52F3F"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Class #10</w:t>
            </w:r>
          </w:p>
          <w:p w14:paraId="0D11852B" w14:textId="77777777" w:rsidR="00CB7AC2" w:rsidRDefault="00CB7AC2" w:rsidP="00F82C3D">
            <w:pPr>
              <w:pStyle w:val="Body"/>
              <w:jc w:val="center"/>
              <w:rPr>
                <w:rFonts w:ascii="Helvetica" w:eastAsia="Helvetica" w:hAnsi="Helvetica" w:cs="Helvetica"/>
                <w:b/>
                <w:bCs/>
                <w:sz w:val="22"/>
                <w:szCs w:val="22"/>
              </w:rPr>
            </w:pPr>
          </w:p>
          <w:p w14:paraId="742E6ED3" w14:textId="58958C0A" w:rsidR="00CB7AC2" w:rsidRDefault="00CB7AC2" w:rsidP="00F82C3D">
            <w:pPr>
              <w:pStyle w:val="Body"/>
              <w:jc w:val="center"/>
              <w:rPr>
                <w:rFonts w:ascii="Helvetica" w:eastAsia="Helvetica" w:hAnsi="Helvetica" w:cs="Helvetica"/>
                <w:b/>
                <w:bCs/>
                <w:sz w:val="22"/>
                <w:szCs w:val="22"/>
              </w:rPr>
            </w:pPr>
            <w:r>
              <w:rPr>
                <w:rFonts w:ascii="Helvetica" w:hAnsi="Helvetica"/>
                <w:b/>
                <w:bCs/>
                <w:sz w:val="22"/>
                <w:szCs w:val="22"/>
              </w:rPr>
              <w:t>9/19</w:t>
            </w:r>
          </w:p>
          <w:p w14:paraId="345E9B4D" w14:textId="77777777" w:rsidR="00CB7AC2" w:rsidRDefault="00CB7AC2" w:rsidP="00F82C3D">
            <w:pPr>
              <w:pStyle w:val="Body"/>
              <w:jc w:val="center"/>
            </w:pPr>
          </w:p>
        </w:tc>
        <w:tc>
          <w:tcPr>
            <w:tcW w:w="1925" w:type="dxa"/>
          </w:tcPr>
          <w:p w14:paraId="2C789C2F" w14:textId="77777777" w:rsidR="00CB7AC2" w:rsidRDefault="00CB7AC2" w:rsidP="00F82C3D">
            <w:pPr>
              <w:pStyle w:val="Body"/>
            </w:pPr>
            <w:r>
              <w:rPr>
                <w:rFonts w:ascii="Helvetica" w:hAnsi="Helvetica"/>
                <w:b/>
                <w:bCs/>
                <w:sz w:val="22"/>
                <w:szCs w:val="22"/>
              </w:rPr>
              <w:t>Options Knowledge:  Exploring Career Resources on Campus</w:t>
            </w:r>
          </w:p>
        </w:tc>
        <w:tc>
          <w:tcPr>
            <w:tcW w:w="3205" w:type="dxa"/>
          </w:tcPr>
          <w:p w14:paraId="2A0C8E4B" w14:textId="77777777" w:rsidR="00CB7AC2" w:rsidRDefault="00CB7AC2" w:rsidP="00F82C3D">
            <w:pPr>
              <w:pStyle w:val="Body"/>
              <w:rPr>
                <w:rFonts w:ascii="Bookman Old Style" w:eastAsia="Bookman Old Style" w:hAnsi="Bookman Old Style" w:cs="Bookman Old Style"/>
                <w:sz w:val="22"/>
                <w:szCs w:val="22"/>
              </w:rPr>
            </w:pPr>
          </w:p>
          <w:p w14:paraId="5B73C1C6" w14:textId="77777777" w:rsidR="00CB7AC2" w:rsidRDefault="00CB7AC2" w:rsidP="00F82C3D">
            <w:pPr>
              <w:pStyle w:val="Body"/>
              <w:rPr>
                <w:rFonts w:ascii="Helvetica" w:hAnsi="Helvetica"/>
                <w:b/>
                <w:bCs/>
                <w:sz w:val="22"/>
                <w:szCs w:val="22"/>
              </w:rPr>
            </w:pPr>
            <w:r>
              <w:rPr>
                <w:rFonts w:ascii="Helvetica" w:hAnsi="Helvetica"/>
                <w:b/>
                <w:bCs/>
                <w:sz w:val="22"/>
                <w:szCs w:val="22"/>
              </w:rPr>
              <w:t>Guest Speaker from the AU Career Center</w:t>
            </w:r>
          </w:p>
          <w:p w14:paraId="0F77662D" w14:textId="77777777" w:rsidR="00CB7AC2" w:rsidRDefault="00CB7AC2" w:rsidP="00F82C3D">
            <w:pPr>
              <w:pStyle w:val="Body"/>
              <w:rPr>
                <w:rFonts w:ascii="Helvetica" w:hAnsi="Helvetica"/>
                <w:b/>
                <w:bCs/>
                <w:sz w:val="22"/>
                <w:szCs w:val="22"/>
              </w:rPr>
            </w:pPr>
          </w:p>
          <w:p w14:paraId="3EBB9735" w14:textId="798E12B3" w:rsidR="00CB7AC2" w:rsidRDefault="00CB7AC2" w:rsidP="003415B0">
            <w:pPr>
              <w:pStyle w:val="Body"/>
            </w:pPr>
            <w:r>
              <w:rPr>
                <w:rFonts w:ascii="Helvetica" w:hAnsi="Helvetica"/>
                <w:b/>
                <w:bCs/>
                <w:sz w:val="22"/>
                <w:szCs w:val="22"/>
              </w:rPr>
              <w:t xml:space="preserve"> </w:t>
            </w:r>
          </w:p>
        </w:tc>
        <w:tc>
          <w:tcPr>
            <w:tcW w:w="1800" w:type="dxa"/>
          </w:tcPr>
          <w:p w14:paraId="3DA49C6D" w14:textId="77777777" w:rsidR="00CB7AC2" w:rsidRPr="00481878" w:rsidRDefault="00CB7AC2" w:rsidP="00F82C3D">
            <w:pPr>
              <w:rPr>
                <w:b/>
              </w:rPr>
            </w:pPr>
            <w:r w:rsidRPr="00481878">
              <w:rPr>
                <w:b/>
                <w:color w:val="7030A0"/>
              </w:rPr>
              <w:t>Chapter 6</w:t>
            </w:r>
          </w:p>
        </w:tc>
      </w:tr>
      <w:tr w:rsidR="00CB7AC2" w14:paraId="1745C2C4" w14:textId="77777777" w:rsidTr="00CB7AC2">
        <w:trPr>
          <w:trHeight w:val="1927"/>
        </w:trPr>
        <w:tc>
          <w:tcPr>
            <w:tcW w:w="1696" w:type="dxa"/>
          </w:tcPr>
          <w:p w14:paraId="14362E38" w14:textId="6798284C" w:rsidR="00CB7AC2" w:rsidRPr="006F1797" w:rsidRDefault="00CB7AC2"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6</w:t>
            </w:r>
          </w:p>
        </w:tc>
        <w:tc>
          <w:tcPr>
            <w:tcW w:w="1696" w:type="dxa"/>
          </w:tcPr>
          <w:p w14:paraId="1D2751D3" w14:textId="3ADB9028" w:rsidR="00CB7AC2"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11</w:t>
            </w:r>
          </w:p>
          <w:p w14:paraId="087ACFEA" w14:textId="77777777" w:rsidR="00CB7AC2" w:rsidRDefault="00CB7AC2" w:rsidP="00F82C3D">
            <w:pPr>
              <w:pStyle w:val="Body"/>
              <w:jc w:val="center"/>
              <w:rPr>
                <w:rFonts w:ascii="Helvetica" w:eastAsia="Helvetica" w:hAnsi="Helvetica" w:cs="Helvetica"/>
                <w:b/>
                <w:bCs/>
                <w:sz w:val="22"/>
                <w:szCs w:val="22"/>
              </w:rPr>
            </w:pPr>
          </w:p>
          <w:p w14:paraId="6A8709B0" w14:textId="792A21F2" w:rsidR="00CB7AC2" w:rsidRDefault="00CB7AC2" w:rsidP="00F82C3D">
            <w:pPr>
              <w:pStyle w:val="Body"/>
              <w:jc w:val="center"/>
            </w:pPr>
            <w:r>
              <w:rPr>
                <w:rFonts w:ascii="Helvetica" w:hAnsi="Helvetica"/>
                <w:b/>
                <w:bCs/>
                <w:sz w:val="22"/>
                <w:szCs w:val="22"/>
              </w:rPr>
              <w:t>9/24</w:t>
            </w:r>
          </w:p>
        </w:tc>
        <w:tc>
          <w:tcPr>
            <w:tcW w:w="1925" w:type="dxa"/>
          </w:tcPr>
          <w:p w14:paraId="598BA24B" w14:textId="77777777" w:rsidR="00CB7AC2" w:rsidRDefault="00CB7AC2" w:rsidP="00F82C3D">
            <w:pPr>
              <w:pStyle w:val="Body"/>
            </w:pPr>
            <w:proofErr w:type="spellStart"/>
            <w:r>
              <w:rPr>
                <w:rFonts w:ascii="Helvetica" w:hAnsi="Helvetica"/>
                <w:b/>
                <w:bCs/>
                <w:sz w:val="22"/>
                <w:szCs w:val="22"/>
              </w:rPr>
              <w:t>SII</w:t>
            </w:r>
            <w:proofErr w:type="spellEnd"/>
          </w:p>
        </w:tc>
        <w:tc>
          <w:tcPr>
            <w:tcW w:w="3205" w:type="dxa"/>
          </w:tcPr>
          <w:p w14:paraId="5CDDECAA" w14:textId="77777777" w:rsidR="00CB7AC2" w:rsidRDefault="00CB7AC2" w:rsidP="00F82C3D">
            <w:pPr>
              <w:pStyle w:val="Body"/>
              <w:rPr>
                <w:rFonts w:ascii="Bookman Old Style" w:eastAsia="Bookman Old Style" w:hAnsi="Bookman Old Style" w:cs="Bookman Old Style"/>
                <w:sz w:val="22"/>
                <w:szCs w:val="22"/>
              </w:rPr>
            </w:pPr>
            <w:proofErr w:type="spellStart"/>
            <w:r>
              <w:rPr>
                <w:rFonts w:ascii="Bookman Old Style" w:hAnsi="Bookman Old Style"/>
                <w:sz w:val="22"/>
                <w:szCs w:val="22"/>
              </w:rPr>
              <w:t>SII</w:t>
            </w:r>
            <w:proofErr w:type="spellEnd"/>
            <w:r>
              <w:rPr>
                <w:rFonts w:ascii="Bookman Old Style" w:hAnsi="Bookman Old Style"/>
                <w:sz w:val="22"/>
                <w:szCs w:val="22"/>
              </w:rPr>
              <w:t xml:space="preserve"> interpretation: AU Career Counselor will bring class results and discuss implications for career development</w:t>
            </w:r>
          </w:p>
          <w:p w14:paraId="48CD124B" w14:textId="77777777" w:rsidR="00CB7AC2" w:rsidRDefault="00CB7AC2" w:rsidP="00F82C3D">
            <w:pPr>
              <w:pStyle w:val="Body"/>
              <w:rPr>
                <w:rFonts w:ascii="Bookman Old Style" w:eastAsia="Bookman Old Style" w:hAnsi="Bookman Old Style" w:cs="Bookman Old Style"/>
                <w:sz w:val="22"/>
                <w:szCs w:val="22"/>
              </w:rPr>
            </w:pPr>
          </w:p>
          <w:p w14:paraId="7E43AD98" w14:textId="77777777" w:rsidR="00CB7AC2" w:rsidRDefault="00CB7AC2" w:rsidP="00F82C3D">
            <w:pPr>
              <w:pStyle w:val="Body"/>
            </w:pPr>
            <w:r>
              <w:rPr>
                <w:rFonts w:ascii="Helvetica" w:hAnsi="Helvetica"/>
                <w:b/>
                <w:bCs/>
                <w:sz w:val="22"/>
                <w:szCs w:val="22"/>
              </w:rPr>
              <w:t>(Class absence will result in an assignment grade of ZERO)</w:t>
            </w:r>
          </w:p>
        </w:tc>
        <w:tc>
          <w:tcPr>
            <w:tcW w:w="1800" w:type="dxa"/>
          </w:tcPr>
          <w:p w14:paraId="0567A512" w14:textId="77777777" w:rsidR="00CB7AC2" w:rsidRDefault="00CB7AC2" w:rsidP="00F82C3D">
            <w:pPr>
              <w:pStyle w:val="Body"/>
              <w:rPr>
                <w:rFonts w:ascii="Helvetica" w:eastAsia="Helvetica" w:hAnsi="Helvetica" w:cs="Helvetica"/>
                <w:b/>
                <w:bCs/>
                <w:color w:val="7030A0"/>
                <w:sz w:val="22"/>
                <w:szCs w:val="22"/>
                <w:u w:color="7030A0"/>
              </w:rPr>
            </w:pPr>
          </w:p>
          <w:p w14:paraId="743458F6" w14:textId="77777777" w:rsidR="00CB7AC2" w:rsidRDefault="00CB7AC2" w:rsidP="00F82C3D">
            <w:pPr>
              <w:pStyle w:val="Body"/>
            </w:pPr>
          </w:p>
        </w:tc>
      </w:tr>
      <w:tr w:rsidR="00CB7AC2" w14:paraId="623434D5" w14:textId="77777777" w:rsidTr="00CB7AC2">
        <w:trPr>
          <w:trHeight w:val="1358"/>
        </w:trPr>
        <w:tc>
          <w:tcPr>
            <w:tcW w:w="1696" w:type="dxa"/>
          </w:tcPr>
          <w:p w14:paraId="437DA5EF"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6A4D942B" w14:textId="7D97CC18" w:rsidR="00CB7AC2"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12</w:t>
            </w:r>
          </w:p>
          <w:p w14:paraId="3D3A33F3" w14:textId="19502DE4" w:rsidR="00CB7AC2" w:rsidRDefault="00CB7AC2" w:rsidP="00F82C3D">
            <w:pPr>
              <w:pStyle w:val="Body"/>
              <w:spacing w:after="150" w:line="300" w:lineRule="atLeast"/>
              <w:jc w:val="center"/>
            </w:pPr>
            <w:r>
              <w:rPr>
                <w:rFonts w:ascii="Helvetica" w:hAnsi="Helvetica"/>
                <w:b/>
                <w:bCs/>
                <w:sz w:val="22"/>
                <w:szCs w:val="22"/>
              </w:rPr>
              <w:t>9/26</w:t>
            </w:r>
          </w:p>
        </w:tc>
        <w:tc>
          <w:tcPr>
            <w:tcW w:w="1925" w:type="dxa"/>
          </w:tcPr>
          <w:p w14:paraId="7CE7D48E" w14:textId="77777777" w:rsidR="00CB7AC2" w:rsidRDefault="00CB7AC2" w:rsidP="00F82C3D">
            <w:pPr>
              <w:pStyle w:val="Body"/>
            </w:pPr>
            <w:r>
              <w:rPr>
                <w:rFonts w:ascii="Helvetica" w:hAnsi="Helvetica"/>
                <w:b/>
                <w:bCs/>
                <w:sz w:val="22"/>
                <w:szCs w:val="22"/>
              </w:rPr>
              <w:t>Options Knowledge:  Exploring &amp; Researching Careers</w:t>
            </w:r>
          </w:p>
        </w:tc>
        <w:tc>
          <w:tcPr>
            <w:tcW w:w="3205" w:type="dxa"/>
          </w:tcPr>
          <w:p w14:paraId="70D24BA6" w14:textId="4D2F9E58" w:rsidR="00CB7AC2" w:rsidRDefault="00CB7AC2" w:rsidP="00F82C3D">
            <w:pPr>
              <w:pStyle w:val="Body"/>
              <w:spacing w:after="150" w:line="300" w:lineRule="atLeast"/>
            </w:pPr>
            <w:r>
              <w:t xml:space="preserve">Class Discussion of </w:t>
            </w:r>
            <w:proofErr w:type="spellStart"/>
            <w:r>
              <w:t>SII</w:t>
            </w:r>
            <w:proofErr w:type="spellEnd"/>
            <w:r>
              <w:t xml:space="preserve"> </w:t>
            </w:r>
          </w:p>
        </w:tc>
        <w:tc>
          <w:tcPr>
            <w:tcW w:w="1800" w:type="dxa"/>
          </w:tcPr>
          <w:p w14:paraId="4EAD1CBC" w14:textId="77777777" w:rsidR="00CB7AC2" w:rsidRDefault="00CB7AC2" w:rsidP="00F82C3D">
            <w:r w:rsidRPr="00481878">
              <w:rPr>
                <w:rFonts w:ascii="Helvetica" w:hAnsi="Helvetica"/>
                <w:b/>
                <w:bCs/>
                <w:color w:val="FF0000"/>
                <w:sz w:val="22"/>
                <w:szCs w:val="22"/>
                <w:u w:color="7030A0"/>
              </w:rPr>
              <w:t>Journal 3</w:t>
            </w:r>
          </w:p>
        </w:tc>
      </w:tr>
      <w:tr w:rsidR="00CB7AC2" w14:paraId="43A27A10" w14:textId="77777777" w:rsidTr="00CB7AC2">
        <w:trPr>
          <w:trHeight w:val="1358"/>
        </w:trPr>
        <w:tc>
          <w:tcPr>
            <w:tcW w:w="1696" w:type="dxa"/>
          </w:tcPr>
          <w:p w14:paraId="132DFBE9" w14:textId="534EE3B8" w:rsidR="00CB7AC2" w:rsidRPr="006F1797" w:rsidRDefault="00CB7AC2"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7</w:t>
            </w:r>
          </w:p>
        </w:tc>
        <w:tc>
          <w:tcPr>
            <w:tcW w:w="1696" w:type="dxa"/>
          </w:tcPr>
          <w:p w14:paraId="4B31A25C" w14:textId="4653AD59" w:rsidR="00CB7AC2" w:rsidRDefault="00CB7AC2" w:rsidP="00F82C3D">
            <w:pPr>
              <w:pStyle w:val="Body"/>
              <w:spacing w:after="150" w:line="300" w:lineRule="atLeast"/>
              <w:jc w:val="center"/>
              <w:rPr>
                <w:rFonts w:ascii="Helvetica" w:hAnsi="Helvetica"/>
                <w:b/>
                <w:bCs/>
                <w:sz w:val="22"/>
                <w:szCs w:val="22"/>
              </w:rPr>
            </w:pPr>
            <w:r>
              <w:rPr>
                <w:rFonts w:ascii="Helvetica" w:hAnsi="Helvetica"/>
                <w:b/>
                <w:bCs/>
                <w:sz w:val="22"/>
                <w:szCs w:val="22"/>
              </w:rPr>
              <w:t>Class #13</w:t>
            </w:r>
          </w:p>
          <w:p w14:paraId="49945E80" w14:textId="7637719C" w:rsidR="00CB7AC2" w:rsidRDefault="00CB7AC2" w:rsidP="00F82C3D">
            <w:pPr>
              <w:pStyle w:val="Body"/>
              <w:spacing w:after="150" w:line="300" w:lineRule="atLeast"/>
              <w:jc w:val="center"/>
              <w:rPr>
                <w:rFonts w:ascii="Helvetica" w:hAnsi="Helvetica"/>
                <w:b/>
                <w:bCs/>
                <w:sz w:val="22"/>
                <w:szCs w:val="22"/>
              </w:rPr>
            </w:pPr>
            <w:r>
              <w:rPr>
                <w:rFonts w:ascii="Helvetica" w:hAnsi="Helvetica"/>
                <w:b/>
                <w:bCs/>
                <w:sz w:val="22"/>
                <w:szCs w:val="22"/>
              </w:rPr>
              <w:t>10/1</w:t>
            </w:r>
          </w:p>
        </w:tc>
        <w:tc>
          <w:tcPr>
            <w:tcW w:w="1925" w:type="dxa"/>
          </w:tcPr>
          <w:p w14:paraId="5BFA27F8" w14:textId="480E6914" w:rsidR="00CB7AC2" w:rsidRDefault="00CB7AC2" w:rsidP="00F82C3D">
            <w:pPr>
              <w:pStyle w:val="Body"/>
              <w:rPr>
                <w:rFonts w:ascii="Helvetica" w:hAnsi="Helvetica"/>
                <w:b/>
                <w:bCs/>
                <w:sz w:val="22"/>
                <w:szCs w:val="22"/>
              </w:rPr>
            </w:pPr>
            <w:r>
              <w:rPr>
                <w:rFonts w:ascii="Helvetica" w:hAnsi="Helvetica"/>
                <w:b/>
                <w:bCs/>
                <w:sz w:val="22"/>
                <w:szCs w:val="22"/>
              </w:rPr>
              <w:t>Options Knowledge: Exploring &amp; Researching Careers</w:t>
            </w:r>
          </w:p>
        </w:tc>
        <w:tc>
          <w:tcPr>
            <w:tcW w:w="3205" w:type="dxa"/>
          </w:tcPr>
          <w:p w14:paraId="6BE20465" w14:textId="77777777" w:rsidR="00CB7AC2" w:rsidRDefault="00CB7AC2" w:rsidP="00F82C3D">
            <w:pPr>
              <w:pStyle w:val="Body"/>
              <w:spacing w:after="150" w:line="300" w:lineRule="atLeast"/>
            </w:pPr>
            <w:r>
              <w:t>WORK DAY</w:t>
            </w:r>
          </w:p>
          <w:p w14:paraId="26DC3C46" w14:textId="2F1EBE0A" w:rsidR="00CB7AC2" w:rsidRDefault="00CB7AC2" w:rsidP="00F82C3D">
            <w:pPr>
              <w:pStyle w:val="Body"/>
              <w:spacing w:after="150" w:line="300" w:lineRule="atLeast"/>
            </w:pPr>
            <w:r>
              <w:t>Bring laptops to class. Break off into groups for Auburn Colleges Project</w:t>
            </w:r>
          </w:p>
        </w:tc>
        <w:tc>
          <w:tcPr>
            <w:tcW w:w="1800" w:type="dxa"/>
          </w:tcPr>
          <w:p w14:paraId="6A010179" w14:textId="77777777" w:rsidR="00CB7AC2" w:rsidRPr="00481878" w:rsidRDefault="00CB7AC2" w:rsidP="00F82C3D">
            <w:pPr>
              <w:rPr>
                <w:rFonts w:ascii="Helvetica" w:hAnsi="Helvetica"/>
                <w:b/>
                <w:bCs/>
                <w:color w:val="FF0000"/>
                <w:sz w:val="22"/>
                <w:szCs w:val="22"/>
                <w:u w:color="7030A0"/>
              </w:rPr>
            </w:pPr>
          </w:p>
        </w:tc>
      </w:tr>
      <w:tr w:rsidR="00CB7AC2" w14:paraId="6AC54318" w14:textId="77777777" w:rsidTr="00CB7AC2">
        <w:trPr>
          <w:trHeight w:val="1050"/>
        </w:trPr>
        <w:tc>
          <w:tcPr>
            <w:tcW w:w="1696" w:type="dxa"/>
          </w:tcPr>
          <w:p w14:paraId="56E405C6"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07DBB5BC" w14:textId="6625E58B" w:rsidR="00CB7AC2" w:rsidRDefault="00CB7AC2" w:rsidP="00F82C3D">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14</w:t>
            </w:r>
          </w:p>
          <w:p w14:paraId="12D7A56C" w14:textId="4B728499" w:rsidR="00CB7AC2" w:rsidRDefault="00CB7AC2" w:rsidP="00F82C3D">
            <w:pPr>
              <w:pStyle w:val="Body"/>
              <w:spacing w:after="150" w:line="300" w:lineRule="atLeast"/>
              <w:jc w:val="center"/>
            </w:pPr>
            <w:r>
              <w:rPr>
                <w:rFonts w:ascii="Helvetica" w:hAnsi="Helvetica"/>
                <w:b/>
                <w:bCs/>
                <w:sz w:val="22"/>
                <w:szCs w:val="22"/>
              </w:rPr>
              <w:t>10/3</w:t>
            </w:r>
          </w:p>
        </w:tc>
        <w:tc>
          <w:tcPr>
            <w:tcW w:w="1925" w:type="dxa"/>
          </w:tcPr>
          <w:p w14:paraId="75F1D595" w14:textId="77777777" w:rsidR="00CB7AC2" w:rsidRDefault="00CB7AC2" w:rsidP="00F82C3D">
            <w:pPr>
              <w:pStyle w:val="Body"/>
            </w:pPr>
            <w:proofErr w:type="spellStart"/>
            <w:r>
              <w:rPr>
                <w:rFonts w:ascii="Helvetica" w:hAnsi="Helvetica"/>
                <w:b/>
                <w:bCs/>
                <w:sz w:val="22"/>
                <w:szCs w:val="22"/>
              </w:rPr>
              <w:t>CASVE</w:t>
            </w:r>
            <w:proofErr w:type="spellEnd"/>
            <w:r>
              <w:rPr>
                <w:rFonts w:ascii="Helvetica" w:hAnsi="Helvetica"/>
                <w:b/>
                <w:bCs/>
                <w:sz w:val="22"/>
                <w:szCs w:val="22"/>
              </w:rPr>
              <w:t xml:space="preserve"> Cycle: Knowing how you make decisions</w:t>
            </w:r>
          </w:p>
        </w:tc>
        <w:tc>
          <w:tcPr>
            <w:tcW w:w="3205" w:type="dxa"/>
          </w:tcPr>
          <w:p w14:paraId="599B9B8E" w14:textId="77777777" w:rsidR="00CB7AC2" w:rsidRDefault="00CB7AC2" w:rsidP="00F82C3D">
            <w:pPr>
              <w:pStyle w:val="Body"/>
              <w:spacing w:after="150" w:line="300" w:lineRule="atLeast"/>
            </w:pPr>
            <w:r>
              <w:t xml:space="preserve">Introduction of the </w:t>
            </w:r>
            <w:proofErr w:type="spellStart"/>
            <w:r>
              <w:t>CASVE</w:t>
            </w:r>
            <w:proofErr w:type="spellEnd"/>
            <w:r>
              <w:t xml:space="preserve"> Cycle </w:t>
            </w:r>
            <w:r>
              <w:rPr>
                <w:rFonts w:ascii="Bookman Old Style" w:hAnsi="Bookman Old Style"/>
                <w:sz w:val="22"/>
                <w:szCs w:val="22"/>
              </w:rPr>
              <w:t xml:space="preserve">Discussion of </w:t>
            </w:r>
            <w:proofErr w:type="spellStart"/>
            <w:r>
              <w:rPr>
                <w:rFonts w:ascii="Bookman Old Style" w:hAnsi="Bookman Old Style"/>
                <w:sz w:val="22"/>
                <w:szCs w:val="22"/>
              </w:rPr>
              <w:t>CASVE</w:t>
            </w:r>
            <w:proofErr w:type="spellEnd"/>
            <w:r>
              <w:rPr>
                <w:rFonts w:ascii="Bookman Old Style" w:hAnsi="Bookman Old Style"/>
                <w:sz w:val="22"/>
                <w:szCs w:val="22"/>
              </w:rPr>
              <w:t xml:space="preserve"> Paper</w:t>
            </w:r>
          </w:p>
        </w:tc>
        <w:tc>
          <w:tcPr>
            <w:tcW w:w="1800" w:type="dxa"/>
          </w:tcPr>
          <w:p w14:paraId="41AB7C1D" w14:textId="77777777" w:rsidR="00CB7AC2" w:rsidRDefault="00CB7AC2" w:rsidP="00F82C3D"/>
        </w:tc>
      </w:tr>
      <w:tr w:rsidR="00CB7AC2" w14:paraId="4B9FBC58" w14:textId="77777777" w:rsidTr="00CB7AC2">
        <w:trPr>
          <w:trHeight w:val="1286"/>
        </w:trPr>
        <w:tc>
          <w:tcPr>
            <w:tcW w:w="1696" w:type="dxa"/>
          </w:tcPr>
          <w:p w14:paraId="14E5974F" w14:textId="1482EA34" w:rsidR="00CB7AC2" w:rsidRPr="006F1797" w:rsidRDefault="00CB7AC2"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lastRenderedPageBreak/>
              <w:t>Week 8</w:t>
            </w:r>
          </w:p>
        </w:tc>
        <w:tc>
          <w:tcPr>
            <w:tcW w:w="1696" w:type="dxa"/>
          </w:tcPr>
          <w:p w14:paraId="2CABD267" w14:textId="04BE5593" w:rsidR="00CB7AC2"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15</w:t>
            </w:r>
          </w:p>
          <w:p w14:paraId="56B3756F" w14:textId="4FA75345" w:rsidR="00CB7AC2" w:rsidRDefault="00CB7AC2" w:rsidP="00F82C3D">
            <w:pPr>
              <w:pStyle w:val="Body"/>
              <w:spacing w:after="150" w:line="300" w:lineRule="atLeast"/>
              <w:jc w:val="center"/>
            </w:pPr>
            <w:r>
              <w:rPr>
                <w:rFonts w:ascii="Helvetica" w:hAnsi="Helvetica"/>
                <w:b/>
                <w:bCs/>
                <w:sz w:val="22"/>
                <w:szCs w:val="22"/>
              </w:rPr>
              <w:t>10/8</w:t>
            </w:r>
          </w:p>
        </w:tc>
        <w:tc>
          <w:tcPr>
            <w:tcW w:w="1925" w:type="dxa"/>
          </w:tcPr>
          <w:p w14:paraId="3DAD101F" w14:textId="77777777" w:rsidR="00CB7AC2" w:rsidRDefault="00CB7AC2" w:rsidP="00F82C3D">
            <w:pPr>
              <w:pStyle w:val="Body"/>
            </w:pPr>
            <w:r>
              <w:rPr>
                <w:rFonts w:ascii="Helvetica" w:hAnsi="Helvetica"/>
                <w:b/>
                <w:bCs/>
                <w:sz w:val="22"/>
                <w:szCs w:val="22"/>
              </w:rPr>
              <w:t>Options Knowledge: Group Presentations</w:t>
            </w:r>
          </w:p>
        </w:tc>
        <w:tc>
          <w:tcPr>
            <w:tcW w:w="3205" w:type="dxa"/>
          </w:tcPr>
          <w:p w14:paraId="33504536" w14:textId="77777777" w:rsidR="00CB7AC2" w:rsidRDefault="00CB7AC2" w:rsidP="00F82C3D">
            <w:pPr>
              <w:pStyle w:val="Body"/>
              <w:spacing w:after="150" w:line="300" w:lineRule="atLeast"/>
            </w:pPr>
            <w:r>
              <w:rPr>
                <w:rFonts w:ascii="Bookman Old Style" w:hAnsi="Bookman Old Style"/>
                <w:sz w:val="22"/>
                <w:szCs w:val="22"/>
              </w:rPr>
              <w:t>Group Presentations</w:t>
            </w:r>
          </w:p>
        </w:tc>
        <w:tc>
          <w:tcPr>
            <w:tcW w:w="1800" w:type="dxa"/>
          </w:tcPr>
          <w:p w14:paraId="297BFB31" w14:textId="77777777" w:rsidR="00CB7AC2" w:rsidRPr="00481878" w:rsidRDefault="00CB7AC2" w:rsidP="00F82C3D">
            <w:pPr>
              <w:pStyle w:val="Body"/>
              <w:spacing w:after="150" w:line="300" w:lineRule="atLeast"/>
              <w:rPr>
                <w:rFonts w:ascii="Helvetica" w:eastAsia="Helvetica" w:hAnsi="Helvetica" w:cs="Helvetica"/>
                <w:b/>
                <w:bCs/>
                <w:color w:val="FF0000"/>
                <w:sz w:val="22"/>
                <w:szCs w:val="22"/>
                <w:u w:color="7030A0"/>
              </w:rPr>
            </w:pPr>
            <w:r w:rsidRPr="00481878">
              <w:rPr>
                <w:rFonts w:ascii="Helvetica" w:hAnsi="Helvetica"/>
                <w:b/>
                <w:bCs/>
                <w:color w:val="FF0000"/>
                <w:sz w:val="22"/>
                <w:szCs w:val="22"/>
                <w:u w:color="7030A0"/>
              </w:rPr>
              <w:t>Journal 4</w:t>
            </w:r>
          </w:p>
          <w:p w14:paraId="146040B9" w14:textId="48007BEF" w:rsidR="00CB7AC2" w:rsidRDefault="00CB7AC2" w:rsidP="00C568F5">
            <w:r w:rsidRPr="00481878">
              <w:rPr>
                <w:rFonts w:ascii="Helvetica" w:hAnsi="Helvetica"/>
                <w:b/>
                <w:bCs/>
                <w:color w:val="FF0000"/>
                <w:sz w:val="22"/>
                <w:szCs w:val="22"/>
                <w:u w:color="7030A0"/>
              </w:rPr>
              <w:t xml:space="preserve">All </w:t>
            </w:r>
            <w:r>
              <w:rPr>
                <w:rFonts w:ascii="Helvetica" w:hAnsi="Helvetica"/>
                <w:b/>
                <w:bCs/>
                <w:color w:val="FF0000"/>
                <w:sz w:val="22"/>
                <w:szCs w:val="22"/>
                <w:u w:color="7030A0"/>
              </w:rPr>
              <w:t xml:space="preserve">groups’ </w:t>
            </w:r>
            <w:proofErr w:type="spellStart"/>
            <w:r>
              <w:rPr>
                <w:rFonts w:ascii="Helvetica" w:hAnsi="Helvetica"/>
                <w:b/>
                <w:bCs/>
                <w:color w:val="FF0000"/>
                <w:sz w:val="22"/>
                <w:szCs w:val="22"/>
                <w:u w:color="7030A0"/>
              </w:rPr>
              <w:t>powerpoints</w:t>
            </w:r>
            <w:proofErr w:type="spellEnd"/>
            <w:r w:rsidRPr="00481878">
              <w:rPr>
                <w:rFonts w:ascii="Helvetica" w:hAnsi="Helvetica"/>
                <w:b/>
                <w:bCs/>
                <w:color w:val="FF0000"/>
                <w:sz w:val="22"/>
                <w:szCs w:val="22"/>
                <w:u w:color="7030A0"/>
              </w:rPr>
              <w:t xml:space="preserve"> due</w:t>
            </w:r>
            <w:r>
              <w:rPr>
                <w:rFonts w:ascii="Helvetica" w:hAnsi="Helvetica"/>
                <w:b/>
                <w:bCs/>
                <w:color w:val="FF0000"/>
                <w:sz w:val="22"/>
                <w:szCs w:val="22"/>
                <w:u w:color="7030A0"/>
              </w:rPr>
              <w:t xml:space="preserve"> at 8am</w:t>
            </w:r>
          </w:p>
        </w:tc>
      </w:tr>
      <w:tr w:rsidR="00CB7AC2" w14:paraId="3DE63F8E" w14:textId="77777777" w:rsidTr="00CB7AC2">
        <w:trPr>
          <w:trHeight w:val="350"/>
        </w:trPr>
        <w:tc>
          <w:tcPr>
            <w:tcW w:w="1696" w:type="dxa"/>
          </w:tcPr>
          <w:p w14:paraId="2D48D234"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794BA300" w14:textId="46EA804D" w:rsidR="00CB7AC2" w:rsidRDefault="00CB7AC2" w:rsidP="00F82C3D">
            <w:pPr>
              <w:pStyle w:val="Body"/>
              <w:spacing w:after="150" w:line="300" w:lineRule="atLeast"/>
              <w:jc w:val="center"/>
              <w:rPr>
                <w:rFonts w:ascii="Helvetica" w:hAnsi="Helvetica"/>
                <w:b/>
                <w:bCs/>
                <w:sz w:val="22"/>
                <w:szCs w:val="22"/>
              </w:rPr>
            </w:pPr>
            <w:r>
              <w:rPr>
                <w:rFonts w:ascii="Helvetica" w:hAnsi="Helvetica"/>
                <w:b/>
                <w:bCs/>
                <w:sz w:val="22"/>
                <w:szCs w:val="22"/>
              </w:rPr>
              <w:t>10/10</w:t>
            </w:r>
          </w:p>
        </w:tc>
        <w:tc>
          <w:tcPr>
            <w:tcW w:w="1925" w:type="dxa"/>
          </w:tcPr>
          <w:p w14:paraId="65B92D9C" w14:textId="1B35BA7F" w:rsidR="00CB7AC2" w:rsidRDefault="00CB7AC2" w:rsidP="00F82C3D">
            <w:pPr>
              <w:pStyle w:val="Body"/>
              <w:rPr>
                <w:rFonts w:ascii="Helvetica" w:hAnsi="Helvetica"/>
                <w:b/>
                <w:bCs/>
                <w:sz w:val="22"/>
                <w:szCs w:val="22"/>
              </w:rPr>
            </w:pPr>
            <w:r>
              <w:rPr>
                <w:rFonts w:ascii="Helvetica" w:hAnsi="Helvetica"/>
                <w:b/>
                <w:bCs/>
                <w:sz w:val="22"/>
                <w:szCs w:val="22"/>
              </w:rPr>
              <w:t>NO CLASS</w:t>
            </w:r>
          </w:p>
        </w:tc>
        <w:tc>
          <w:tcPr>
            <w:tcW w:w="3205" w:type="dxa"/>
          </w:tcPr>
          <w:p w14:paraId="0C17A832" w14:textId="774053C1"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Happy Fall Break!!!!</w:t>
            </w:r>
          </w:p>
        </w:tc>
        <w:tc>
          <w:tcPr>
            <w:tcW w:w="1800" w:type="dxa"/>
          </w:tcPr>
          <w:p w14:paraId="029C3692" w14:textId="77777777" w:rsidR="00CB7AC2" w:rsidRDefault="00CB7AC2" w:rsidP="00F82C3D">
            <w:pPr>
              <w:pStyle w:val="Body"/>
              <w:spacing w:after="150" w:line="300" w:lineRule="atLeast"/>
            </w:pPr>
          </w:p>
        </w:tc>
      </w:tr>
      <w:tr w:rsidR="00CB7AC2" w14:paraId="0DE8263C" w14:textId="77777777" w:rsidTr="00CB7AC2">
        <w:trPr>
          <w:trHeight w:val="1620"/>
        </w:trPr>
        <w:tc>
          <w:tcPr>
            <w:tcW w:w="1696" w:type="dxa"/>
          </w:tcPr>
          <w:p w14:paraId="01CCC6E2" w14:textId="7D5F96FE" w:rsidR="00CB7AC2" w:rsidRPr="006F1797" w:rsidRDefault="00CB7AC2"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9</w:t>
            </w:r>
          </w:p>
        </w:tc>
        <w:tc>
          <w:tcPr>
            <w:tcW w:w="1696" w:type="dxa"/>
          </w:tcPr>
          <w:p w14:paraId="7A9F85B0" w14:textId="5DB4F2A0" w:rsidR="00CB7AC2" w:rsidRPr="00D45B1C"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sidRPr="00D45B1C">
              <w:rPr>
                <w:rFonts w:ascii="Helvetica" w:hAnsi="Helvetica"/>
                <w:b/>
                <w:bCs/>
                <w:sz w:val="22"/>
                <w:szCs w:val="22"/>
              </w:rPr>
              <w:t>Class #16</w:t>
            </w:r>
          </w:p>
          <w:p w14:paraId="54D8A24E" w14:textId="151367B5" w:rsidR="00CB7AC2" w:rsidRPr="00D45B1C" w:rsidRDefault="00CB7AC2" w:rsidP="00F82C3D">
            <w:pPr>
              <w:pStyle w:val="Body"/>
              <w:spacing w:after="150" w:line="300" w:lineRule="atLeast"/>
              <w:jc w:val="center"/>
            </w:pPr>
            <w:r w:rsidRPr="00D45B1C">
              <w:rPr>
                <w:rFonts w:ascii="Helvetica" w:hAnsi="Helvetica"/>
                <w:b/>
                <w:bCs/>
                <w:sz w:val="22"/>
                <w:szCs w:val="22"/>
              </w:rPr>
              <w:t>10/15</w:t>
            </w:r>
          </w:p>
        </w:tc>
        <w:tc>
          <w:tcPr>
            <w:tcW w:w="1925" w:type="dxa"/>
          </w:tcPr>
          <w:p w14:paraId="15D75D6F" w14:textId="77777777" w:rsidR="00CB7AC2" w:rsidRPr="00D45B1C" w:rsidRDefault="00CB7AC2" w:rsidP="00F82C3D">
            <w:pPr>
              <w:pStyle w:val="Body"/>
              <w:spacing w:after="150" w:line="300" w:lineRule="atLeast"/>
            </w:pPr>
            <w:r w:rsidRPr="00D45B1C">
              <w:rPr>
                <w:rFonts w:ascii="Helvetica" w:hAnsi="Helvetica"/>
                <w:b/>
                <w:bCs/>
                <w:sz w:val="22"/>
                <w:szCs w:val="22"/>
              </w:rPr>
              <w:t>Options Knowledge: Group Presentations</w:t>
            </w:r>
          </w:p>
        </w:tc>
        <w:tc>
          <w:tcPr>
            <w:tcW w:w="3205" w:type="dxa"/>
          </w:tcPr>
          <w:p w14:paraId="02282FAA" w14:textId="24F7C826" w:rsidR="00CB7AC2" w:rsidRDefault="00CB7AC2" w:rsidP="00F82C3D">
            <w:pPr>
              <w:pStyle w:val="Body"/>
              <w:spacing w:after="150" w:line="300" w:lineRule="atLeast"/>
            </w:pPr>
            <w:r>
              <w:rPr>
                <w:lang w:val="fr-FR"/>
              </w:rPr>
              <w:t xml:space="preserve">Group </w:t>
            </w:r>
            <w:proofErr w:type="spellStart"/>
            <w:r>
              <w:rPr>
                <w:lang w:val="fr-FR"/>
              </w:rPr>
              <w:t>Presentations</w:t>
            </w:r>
            <w:proofErr w:type="spellEnd"/>
          </w:p>
        </w:tc>
        <w:tc>
          <w:tcPr>
            <w:tcW w:w="1800" w:type="dxa"/>
          </w:tcPr>
          <w:p w14:paraId="5AB9330B" w14:textId="77777777" w:rsidR="00CB7AC2" w:rsidRDefault="00CB7AC2" w:rsidP="00F82C3D">
            <w:r w:rsidRPr="00481878">
              <w:rPr>
                <w:rFonts w:ascii="Helvetica" w:hAnsi="Helvetica"/>
                <w:b/>
                <w:bCs/>
                <w:color w:val="FF0000"/>
                <w:sz w:val="22"/>
                <w:szCs w:val="22"/>
                <w:u w:color="7030A0"/>
              </w:rPr>
              <w:t>Journal 5</w:t>
            </w:r>
          </w:p>
        </w:tc>
      </w:tr>
      <w:tr w:rsidR="00CB7AC2" w14:paraId="3D9F3D29" w14:textId="77777777" w:rsidTr="00CB7AC2">
        <w:trPr>
          <w:trHeight w:val="1050"/>
        </w:trPr>
        <w:tc>
          <w:tcPr>
            <w:tcW w:w="1696" w:type="dxa"/>
          </w:tcPr>
          <w:p w14:paraId="38D947CD"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1E0F923B" w14:textId="27F68F04" w:rsidR="00CB7AC2" w:rsidRPr="00D45B1C"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sidRPr="00D45B1C">
              <w:rPr>
                <w:rFonts w:ascii="Helvetica" w:hAnsi="Helvetica"/>
                <w:b/>
                <w:bCs/>
                <w:sz w:val="22"/>
                <w:szCs w:val="22"/>
              </w:rPr>
              <w:t>Class #17</w:t>
            </w:r>
          </w:p>
          <w:p w14:paraId="5669B162" w14:textId="594C3828" w:rsidR="00CB7AC2" w:rsidRPr="00D45B1C" w:rsidRDefault="00CB7AC2" w:rsidP="00F82C3D">
            <w:pPr>
              <w:pStyle w:val="Body"/>
              <w:spacing w:after="150" w:line="300" w:lineRule="atLeast"/>
              <w:jc w:val="center"/>
            </w:pPr>
            <w:r w:rsidRPr="00D45B1C">
              <w:rPr>
                <w:rFonts w:ascii="Helvetica" w:hAnsi="Helvetica"/>
                <w:b/>
                <w:bCs/>
                <w:sz w:val="22"/>
                <w:szCs w:val="22"/>
              </w:rPr>
              <w:t>10/17</w:t>
            </w:r>
          </w:p>
        </w:tc>
        <w:tc>
          <w:tcPr>
            <w:tcW w:w="1925" w:type="dxa"/>
          </w:tcPr>
          <w:p w14:paraId="2FC6CF2D" w14:textId="77777777" w:rsidR="00CB7AC2" w:rsidRPr="00D45B1C" w:rsidRDefault="00CB7AC2" w:rsidP="00F82C3D">
            <w:pPr>
              <w:pStyle w:val="Body"/>
              <w:rPr>
                <w:rFonts w:ascii="Helvetica" w:eastAsia="Helvetica" w:hAnsi="Helvetica" w:cs="Helvetica"/>
                <w:b/>
                <w:bCs/>
                <w:sz w:val="22"/>
                <w:szCs w:val="22"/>
              </w:rPr>
            </w:pPr>
            <w:r w:rsidRPr="00D45B1C">
              <w:rPr>
                <w:rFonts w:ascii="Helvetica" w:hAnsi="Helvetica"/>
                <w:b/>
                <w:bCs/>
                <w:sz w:val="22"/>
                <w:szCs w:val="22"/>
              </w:rPr>
              <w:t xml:space="preserve">Options Knowledge: </w:t>
            </w:r>
          </w:p>
          <w:p w14:paraId="7906AB44" w14:textId="77777777" w:rsidR="00CB7AC2" w:rsidRPr="00D45B1C" w:rsidRDefault="00CB7AC2" w:rsidP="00F82C3D">
            <w:pPr>
              <w:pStyle w:val="Body"/>
            </w:pPr>
            <w:r w:rsidRPr="00D45B1C">
              <w:rPr>
                <w:rFonts w:ascii="Helvetica" w:hAnsi="Helvetica"/>
                <w:b/>
                <w:bCs/>
                <w:sz w:val="22"/>
                <w:szCs w:val="22"/>
              </w:rPr>
              <w:t>Group Presentations</w:t>
            </w:r>
          </w:p>
        </w:tc>
        <w:tc>
          <w:tcPr>
            <w:tcW w:w="3205" w:type="dxa"/>
          </w:tcPr>
          <w:p w14:paraId="0FE53935" w14:textId="77777777" w:rsidR="00CB7AC2" w:rsidRDefault="00CB7AC2" w:rsidP="00F82C3D">
            <w:pPr>
              <w:pStyle w:val="Body"/>
              <w:spacing w:after="150" w:line="300" w:lineRule="atLeast"/>
            </w:pPr>
            <w:r>
              <w:rPr>
                <w:rFonts w:ascii="Bookman Old Style" w:hAnsi="Bookman Old Style"/>
                <w:sz w:val="22"/>
                <w:szCs w:val="22"/>
              </w:rPr>
              <w:t>Group Presentations</w:t>
            </w:r>
          </w:p>
        </w:tc>
        <w:tc>
          <w:tcPr>
            <w:tcW w:w="1800" w:type="dxa"/>
          </w:tcPr>
          <w:p w14:paraId="67D05023" w14:textId="77777777" w:rsidR="00CB7AC2" w:rsidRPr="00280A0B" w:rsidRDefault="00CB7AC2" w:rsidP="00F82C3D">
            <w:pPr>
              <w:rPr>
                <w:b/>
              </w:rPr>
            </w:pPr>
            <w:r w:rsidRPr="00481878">
              <w:rPr>
                <w:b/>
                <w:color w:val="7030A0"/>
              </w:rPr>
              <w:t>Chapter 2</w:t>
            </w:r>
          </w:p>
        </w:tc>
      </w:tr>
      <w:tr w:rsidR="00CB7AC2" w14:paraId="2EF4ECB7" w14:textId="77777777" w:rsidTr="00CB7AC2">
        <w:trPr>
          <w:trHeight w:val="1950"/>
        </w:trPr>
        <w:tc>
          <w:tcPr>
            <w:tcW w:w="1696" w:type="dxa"/>
          </w:tcPr>
          <w:p w14:paraId="73805B8E" w14:textId="573080C3" w:rsidR="00CB7AC2" w:rsidRPr="006F1797" w:rsidRDefault="00CB7AC2"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0</w:t>
            </w:r>
          </w:p>
        </w:tc>
        <w:tc>
          <w:tcPr>
            <w:tcW w:w="1696" w:type="dxa"/>
          </w:tcPr>
          <w:p w14:paraId="20FA1DB2" w14:textId="02A44890" w:rsidR="00CB7AC2" w:rsidRPr="00D45B1C" w:rsidRDefault="00CB7AC2" w:rsidP="00F82C3D">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18</w:t>
            </w:r>
          </w:p>
          <w:p w14:paraId="3651FA4D" w14:textId="4CF20530" w:rsidR="00CB7AC2" w:rsidRPr="00D45B1C" w:rsidRDefault="00CB7AC2" w:rsidP="00F82C3D">
            <w:pPr>
              <w:pStyle w:val="Body"/>
              <w:spacing w:after="150" w:line="300" w:lineRule="atLeast"/>
              <w:jc w:val="center"/>
            </w:pPr>
            <w:r w:rsidRPr="00D45B1C">
              <w:rPr>
                <w:rFonts w:ascii="Helvetica" w:hAnsi="Helvetica"/>
                <w:b/>
                <w:bCs/>
                <w:color w:val="333333"/>
                <w:sz w:val="22"/>
                <w:szCs w:val="22"/>
                <w:u w:color="333333"/>
              </w:rPr>
              <w:t>10/22</w:t>
            </w:r>
          </w:p>
        </w:tc>
        <w:tc>
          <w:tcPr>
            <w:tcW w:w="1925" w:type="dxa"/>
          </w:tcPr>
          <w:p w14:paraId="01FC1E23" w14:textId="77777777" w:rsidR="00CB7AC2" w:rsidRPr="00D45B1C" w:rsidRDefault="00CB7AC2" w:rsidP="00F82C3D">
            <w:pPr>
              <w:pStyle w:val="Body"/>
              <w:spacing w:after="150" w:line="300" w:lineRule="atLeast"/>
            </w:pPr>
            <w:r w:rsidRPr="00D45B1C">
              <w:rPr>
                <w:rFonts w:ascii="Helvetica" w:hAnsi="Helvetica"/>
                <w:b/>
                <w:bCs/>
                <w:sz w:val="22"/>
                <w:szCs w:val="22"/>
              </w:rPr>
              <w:t xml:space="preserve">Practical Knowledge: Intro to </w:t>
            </w:r>
            <w:proofErr w:type="spellStart"/>
            <w:r w:rsidRPr="00D45B1C">
              <w:rPr>
                <w:rFonts w:ascii="Helvetica" w:hAnsi="Helvetica"/>
                <w:b/>
                <w:bCs/>
                <w:sz w:val="22"/>
                <w:szCs w:val="22"/>
              </w:rPr>
              <w:t>Professsionalism</w:t>
            </w:r>
            <w:proofErr w:type="spellEnd"/>
          </w:p>
        </w:tc>
        <w:tc>
          <w:tcPr>
            <w:tcW w:w="3205" w:type="dxa"/>
          </w:tcPr>
          <w:p w14:paraId="401CE71A" w14:textId="77777777" w:rsidR="00CB7AC2" w:rsidRDefault="00CB7AC2" w:rsidP="00F82C3D">
            <w:pPr>
              <w:pStyle w:val="Body"/>
              <w:spacing w:after="150" w:line="300" w:lineRule="atLeast"/>
              <w:rPr>
                <w:rFonts w:ascii="Bookman Old Style" w:eastAsia="Bookman Old Style" w:hAnsi="Bookman Old Style" w:cs="Bookman Old Style"/>
                <w:color w:val="333333"/>
                <w:sz w:val="22"/>
                <w:szCs w:val="22"/>
                <w:u w:color="333333"/>
              </w:rPr>
            </w:pPr>
            <w:r>
              <w:rPr>
                <w:rFonts w:ascii="Bookman Old Style" w:hAnsi="Bookman Old Style"/>
                <w:sz w:val="22"/>
                <w:szCs w:val="22"/>
              </w:rPr>
              <w:t xml:space="preserve">How to transition from being a student to being a professional </w:t>
            </w:r>
          </w:p>
          <w:p w14:paraId="2FDAA7BE" w14:textId="77777777" w:rsidR="00CB7AC2" w:rsidRDefault="00CB7AC2" w:rsidP="00F82C3D">
            <w:pPr>
              <w:pStyle w:val="Body"/>
              <w:spacing w:after="150" w:line="300" w:lineRule="atLeast"/>
            </w:pPr>
            <w:r>
              <w:rPr>
                <w:rFonts w:ascii="Bookman Old Style" w:hAnsi="Bookman Old Style"/>
                <w:sz w:val="22"/>
                <w:szCs w:val="22"/>
              </w:rPr>
              <w:t>Develop an email signature in class</w:t>
            </w:r>
          </w:p>
        </w:tc>
        <w:tc>
          <w:tcPr>
            <w:tcW w:w="1800" w:type="dxa"/>
          </w:tcPr>
          <w:p w14:paraId="7261DF97" w14:textId="77777777" w:rsidR="00CB7AC2" w:rsidRPr="00481878" w:rsidRDefault="00CB7AC2" w:rsidP="00F82C3D">
            <w:pPr>
              <w:rPr>
                <w:rFonts w:ascii="Helvetica" w:hAnsi="Helvetica"/>
                <w:b/>
                <w:bCs/>
                <w:color w:val="FF0000"/>
                <w:sz w:val="22"/>
                <w:szCs w:val="22"/>
                <w:u w:color="7030A0"/>
              </w:rPr>
            </w:pPr>
            <w:proofErr w:type="spellStart"/>
            <w:r w:rsidRPr="00481878">
              <w:rPr>
                <w:rFonts w:ascii="Helvetica" w:hAnsi="Helvetica"/>
                <w:b/>
                <w:bCs/>
                <w:color w:val="FF0000"/>
                <w:sz w:val="22"/>
                <w:szCs w:val="22"/>
                <w:u w:color="7030A0"/>
              </w:rPr>
              <w:t>CASVE</w:t>
            </w:r>
            <w:proofErr w:type="spellEnd"/>
            <w:r w:rsidRPr="00481878">
              <w:rPr>
                <w:rFonts w:ascii="Helvetica" w:hAnsi="Helvetica"/>
                <w:b/>
                <w:bCs/>
                <w:color w:val="FF0000"/>
                <w:sz w:val="22"/>
                <w:szCs w:val="22"/>
                <w:u w:color="7030A0"/>
              </w:rPr>
              <w:t xml:space="preserve"> Paper Due</w:t>
            </w:r>
          </w:p>
          <w:p w14:paraId="2FCB8D35" w14:textId="77777777" w:rsidR="00CB7AC2" w:rsidRDefault="00CB7AC2" w:rsidP="00F82C3D"/>
        </w:tc>
      </w:tr>
      <w:tr w:rsidR="00CB7AC2" w14:paraId="39322B5E" w14:textId="77777777" w:rsidTr="00CB7AC2">
        <w:trPr>
          <w:trHeight w:val="1020"/>
        </w:trPr>
        <w:tc>
          <w:tcPr>
            <w:tcW w:w="1696" w:type="dxa"/>
          </w:tcPr>
          <w:p w14:paraId="63A6DD13"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052A06BF" w14:textId="1E454CFA" w:rsidR="00CB7AC2" w:rsidRPr="00D45B1C" w:rsidRDefault="00CB7AC2" w:rsidP="00F82C3D">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19</w:t>
            </w:r>
          </w:p>
          <w:p w14:paraId="38516DD5" w14:textId="0D2C69CD" w:rsidR="00CB7AC2" w:rsidRPr="00D45B1C" w:rsidRDefault="00CB7AC2" w:rsidP="00F82C3D">
            <w:pPr>
              <w:pStyle w:val="Body"/>
              <w:spacing w:after="150" w:line="300" w:lineRule="atLeast"/>
              <w:jc w:val="center"/>
            </w:pPr>
            <w:r w:rsidRPr="00D45B1C">
              <w:rPr>
                <w:rFonts w:ascii="Helvetica" w:hAnsi="Helvetica"/>
                <w:b/>
                <w:bCs/>
                <w:sz w:val="22"/>
                <w:szCs w:val="22"/>
              </w:rPr>
              <w:t>10/24</w:t>
            </w:r>
          </w:p>
        </w:tc>
        <w:tc>
          <w:tcPr>
            <w:tcW w:w="1925" w:type="dxa"/>
          </w:tcPr>
          <w:p w14:paraId="26EF50CF" w14:textId="77777777" w:rsidR="00CB7AC2" w:rsidRPr="00D45B1C" w:rsidRDefault="00CB7AC2" w:rsidP="00F82C3D">
            <w:pPr>
              <w:pStyle w:val="Body"/>
            </w:pPr>
            <w:r w:rsidRPr="00D45B1C">
              <w:rPr>
                <w:rFonts w:ascii="Helvetica" w:hAnsi="Helvetica"/>
                <w:b/>
                <w:bCs/>
                <w:sz w:val="22"/>
                <w:szCs w:val="22"/>
              </w:rPr>
              <w:t>Practical Knowledge: Resume</w:t>
            </w:r>
          </w:p>
        </w:tc>
        <w:tc>
          <w:tcPr>
            <w:tcW w:w="3205" w:type="dxa"/>
          </w:tcPr>
          <w:p w14:paraId="45FBD32A" w14:textId="77777777" w:rsidR="00CB7AC2" w:rsidRDefault="00CB7AC2" w:rsidP="00F82C3D">
            <w:pPr>
              <w:pStyle w:val="Body"/>
              <w:spacing w:after="150" w:line="300" w:lineRule="atLeast"/>
              <w:rPr>
                <w:rFonts w:ascii="Bookman Old Style" w:eastAsia="Bookman Old Style" w:hAnsi="Bookman Old Style" w:cs="Bookman Old Style"/>
                <w:sz w:val="22"/>
                <w:szCs w:val="22"/>
              </w:rPr>
            </w:pPr>
            <w:r>
              <w:rPr>
                <w:rFonts w:ascii="Bookman Old Style" w:hAnsi="Bookman Old Style"/>
                <w:sz w:val="22"/>
                <w:szCs w:val="22"/>
              </w:rPr>
              <w:t>Building a resume: The do's and don'ts of developing a resume</w:t>
            </w:r>
          </w:p>
          <w:p w14:paraId="68E0D469" w14:textId="77777777" w:rsidR="00CB7AC2" w:rsidRDefault="00CB7AC2" w:rsidP="00F82C3D">
            <w:pPr>
              <w:pStyle w:val="Body"/>
              <w:spacing w:after="150" w:line="300" w:lineRule="atLeast"/>
            </w:pPr>
            <w:r>
              <w:rPr>
                <w:rFonts w:ascii="Bookman Old Style" w:hAnsi="Bookman Old Style"/>
                <w:sz w:val="22"/>
                <w:szCs w:val="22"/>
              </w:rPr>
              <w:t>Resume Group Activity</w:t>
            </w:r>
          </w:p>
        </w:tc>
        <w:tc>
          <w:tcPr>
            <w:tcW w:w="1800" w:type="dxa"/>
          </w:tcPr>
          <w:p w14:paraId="1441BE67" w14:textId="77777777" w:rsidR="00CB7AC2" w:rsidRDefault="00CB7AC2" w:rsidP="00F82C3D">
            <w:pPr>
              <w:pStyle w:val="Body"/>
              <w:spacing w:after="150" w:line="300" w:lineRule="atLeast"/>
            </w:pPr>
            <w:r>
              <w:rPr>
                <w:rFonts w:ascii="Helvetica" w:hAnsi="Helvetica"/>
                <w:b/>
                <w:bCs/>
                <w:color w:val="7030A0"/>
                <w:sz w:val="22"/>
                <w:szCs w:val="22"/>
                <w:u w:color="7030A0"/>
              </w:rPr>
              <w:t>Chapter 7</w:t>
            </w:r>
          </w:p>
        </w:tc>
      </w:tr>
      <w:tr w:rsidR="00CB7AC2" w14:paraId="58F0464D" w14:textId="77777777" w:rsidTr="00CB7AC2">
        <w:trPr>
          <w:trHeight w:val="750"/>
        </w:trPr>
        <w:tc>
          <w:tcPr>
            <w:tcW w:w="1696" w:type="dxa"/>
          </w:tcPr>
          <w:p w14:paraId="167E194F" w14:textId="2A5353BA" w:rsidR="00CB7AC2" w:rsidRPr="006F1797" w:rsidRDefault="006F1797"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1</w:t>
            </w:r>
          </w:p>
        </w:tc>
        <w:tc>
          <w:tcPr>
            <w:tcW w:w="1696" w:type="dxa"/>
          </w:tcPr>
          <w:p w14:paraId="54B68698" w14:textId="137BFBF8" w:rsidR="00CB7AC2" w:rsidRPr="00D45B1C" w:rsidRDefault="00CB7AC2" w:rsidP="00F82C3D">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20</w:t>
            </w:r>
          </w:p>
          <w:p w14:paraId="79566010" w14:textId="778317CC" w:rsidR="00CB7AC2" w:rsidRPr="00D45B1C" w:rsidRDefault="00CB7AC2" w:rsidP="00F82C3D">
            <w:pPr>
              <w:pStyle w:val="Body"/>
              <w:spacing w:after="150" w:line="300" w:lineRule="atLeast"/>
              <w:jc w:val="center"/>
            </w:pPr>
            <w:r w:rsidRPr="00D45B1C">
              <w:rPr>
                <w:rFonts w:ascii="Helvetica" w:hAnsi="Helvetica"/>
                <w:b/>
                <w:bCs/>
                <w:sz w:val="22"/>
                <w:szCs w:val="22"/>
              </w:rPr>
              <w:t>10/2</w:t>
            </w:r>
            <w:r>
              <w:rPr>
                <w:rFonts w:ascii="Helvetica" w:hAnsi="Helvetica"/>
                <w:b/>
                <w:bCs/>
                <w:sz w:val="22"/>
                <w:szCs w:val="22"/>
              </w:rPr>
              <w:t>9</w:t>
            </w:r>
          </w:p>
        </w:tc>
        <w:tc>
          <w:tcPr>
            <w:tcW w:w="1925" w:type="dxa"/>
          </w:tcPr>
          <w:p w14:paraId="01B046C5" w14:textId="77777777" w:rsidR="00CB7AC2" w:rsidRPr="00D45B1C" w:rsidRDefault="00CB7AC2" w:rsidP="00F82C3D">
            <w:pPr>
              <w:pStyle w:val="Body"/>
            </w:pPr>
            <w:r w:rsidRPr="00D45B1C">
              <w:rPr>
                <w:rFonts w:ascii="Helvetica" w:hAnsi="Helvetica"/>
                <w:b/>
                <w:bCs/>
                <w:sz w:val="22"/>
                <w:szCs w:val="22"/>
              </w:rPr>
              <w:t>Practical Knowledge: Preparing for an Interview</w:t>
            </w:r>
          </w:p>
        </w:tc>
        <w:tc>
          <w:tcPr>
            <w:tcW w:w="3205" w:type="dxa"/>
          </w:tcPr>
          <w:p w14:paraId="629797E8" w14:textId="77777777" w:rsidR="00CB7AC2" w:rsidRDefault="00CB7AC2" w:rsidP="00F82C3D">
            <w:pPr>
              <w:pStyle w:val="Body"/>
              <w:spacing w:after="150" w:line="300" w:lineRule="atLeast"/>
            </w:pPr>
            <w:r>
              <w:t>Interview skill development</w:t>
            </w:r>
          </w:p>
        </w:tc>
        <w:tc>
          <w:tcPr>
            <w:tcW w:w="1800" w:type="dxa"/>
          </w:tcPr>
          <w:p w14:paraId="6CAB7CCB" w14:textId="77777777" w:rsidR="00CB7AC2" w:rsidRPr="00481878" w:rsidRDefault="00CB7AC2" w:rsidP="00F82C3D">
            <w:pPr>
              <w:rPr>
                <w:rFonts w:ascii="Helvetica" w:hAnsi="Helvetica"/>
                <w:b/>
                <w:bCs/>
                <w:color w:val="FF0000"/>
                <w:sz w:val="22"/>
                <w:szCs w:val="22"/>
                <w:u w:color="538135"/>
              </w:rPr>
            </w:pPr>
            <w:r w:rsidRPr="00481878">
              <w:rPr>
                <w:rFonts w:ascii="Helvetica" w:hAnsi="Helvetica"/>
                <w:b/>
                <w:bCs/>
                <w:color w:val="FF0000"/>
                <w:sz w:val="22"/>
                <w:szCs w:val="22"/>
                <w:u w:color="538135"/>
              </w:rPr>
              <w:t>Journal 6</w:t>
            </w:r>
          </w:p>
          <w:p w14:paraId="09DF5C9A" w14:textId="77777777" w:rsidR="00CB7AC2" w:rsidRDefault="00CB7AC2" w:rsidP="00F82C3D">
            <w:r w:rsidRPr="00481878">
              <w:rPr>
                <w:rFonts w:ascii="Helvetica" w:hAnsi="Helvetica"/>
                <w:b/>
                <w:bCs/>
                <w:color w:val="7030A0"/>
                <w:sz w:val="22"/>
                <w:szCs w:val="22"/>
                <w:u w:color="538135"/>
              </w:rPr>
              <w:t>Chapter 9</w:t>
            </w:r>
          </w:p>
        </w:tc>
      </w:tr>
      <w:tr w:rsidR="00CB7AC2" w14:paraId="749BD495" w14:textId="77777777" w:rsidTr="00CB7AC2">
        <w:trPr>
          <w:trHeight w:val="1050"/>
        </w:trPr>
        <w:tc>
          <w:tcPr>
            <w:tcW w:w="1696" w:type="dxa"/>
          </w:tcPr>
          <w:p w14:paraId="03C486EC"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14C5E752" w14:textId="7E9DB8B9" w:rsidR="00CB7AC2" w:rsidRPr="00D45B1C" w:rsidRDefault="00CB7AC2" w:rsidP="00F82C3D">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21</w:t>
            </w:r>
          </w:p>
          <w:p w14:paraId="0747E51F" w14:textId="10F27D81" w:rsidR="00CB7AC2" w:rsidRPr="00D45B1C" w:rsidRDefault="00CB7AC2" w:rsidP="00F82C3D">
            <w:pPr>
              <w:pStyle w:val="Body"/>
              <w:spacing w:after="150" w:line="300" w:lineRule="atLeast"/>
              <w:jc w:val="center"/>
            </w:pPr>
            <w:r w:rsidRPr="00D45B1C">
              <w:rPr>
                <w:rFonts w:ascii="Helvetica" w:hAnsi="Helvetica"/>
                <w:b/>
                <w:bCs/>
                <w:sz w:val="22"/>
                <w:szCs w:val="22"/>
              </w:rPr>
              <w:t>10/31</w:t>
            </w:r>
          </w:p>
        </w:tc>
        <w:tc>
          <w:tcPr>
            <w:tcW w:w="1925" w:type="dxa"/>
          </w:tcPr>
          <w:p w14:paraId="6C2D8FCE" w14:textId="77777777" w:rsidR="00CB7AC2" w:rsidRPr="00D45B1C" w:rsidRDefault="00CB7AC2" w:rsidP="00F82C3D">
            <w:pPr>
              <w:pStyle w:val="Body"/>
            </w:pPr>
            <w:r w:rsidRPr="00D45B1C">
              <w:rPr>
                <w:rFonts w:ascii="Helvetica" w:hAnsi="Helvetica"/>
                <w:b/>
                <w:bCs/>
                <w:sz w:val="22"/>
                <w:szCs w:val="22"/>
              </w:rPr>
              <w:t>Practical Knowledge: Interviewing</w:t>
            </w:r>
          </w:p>
        </w:tc>
        <w:tc>
          <w:tcPr>
            <w:tcW w:w="3205" w:type="dxa"/>
          </w:tcPr>
          <w:p w14:paraId="2AF2BEDC" w14:textId="77777777" w:rsidR="00CB7AC2" w:rsidRDefault="00CB7AC2" w:rsidP="00F82C3D">
            <w:pPr>
              <w:pStyle w:val="Body"/>
              <w:spacing w:after="150" w:line="300" w:lineRule="atLeast"/>
            </w:pPr>
            <w:r>
              <w:rPr>
                <w:rFonts w:ascii="Bookman Old Style" w:hAnsi="Bookman Old Style"/>
                <w:sz w:val="22"/>
                <w:szCs w:val="22"/>
              </w:rPr>
              <w:t>Interview Group Activity</w:t>
            </w:r>
          </w:p>
        </w:tc>
        <w:tc>
          <w:tcPr>
            <w:tcW w:w="1800" w:type="dxa"/>
          </w:tcPr>
          <w:p w14:paraId="3D90BC7D" w14:textId="77777777" w:rsidR="00CB7AC2" w:rsidRDefault="00CB7AC2" w:rsidP="00F82C3D"/>
        </w:tc>
      </w:tr>
      <w:tr w:rsidR="00CB7AC2" w14:paraId="28AF1882" w14:textId="77777777" w:rsidTr="00CB7AC2">
        <w:trPr>
          <w:trHeight w:val="870"/>
        </w:trPr>
        <w:tc>
          <w:tcPr>
            <w:tcW w:w="1696" w:type="dxa"/>
          </w:tcPr>
          <w:p w14:paraId="265D347F" w14:textId="59BFC030" w:rsidR="00CB7AC2" w:rsidRPr="006F1797" w:rsidRDefault="006F1797"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2</w:t>
            </w:r>
          </w:p>
        </w:tc>
        <w:tc>
          <w:tcPr>
            <w:tcW w:w="1696" w:type="dxa"/>
          </w:tcPr>
          <w:p w14:paraId="19375BC8" w14:textId="2578CD00" w:rsidR="00CB7AC2" w:rsidRPr="00D45B1C"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sidRPr="00D45B1C">
              <w:rPr>
                <w:rFonts w:ascii="Helvetica" w:hAnsi="Helvetica"/>
                <w:b/>
                <w:bCs/>
                <w:sz w:val="22"/>
                <w:szCs w:val="22"/>
              </w:rPr>
              <w:t>Class #22</w:t>
            </w:r>
          </w:p>
          <w:p w14:paraId="7BC8C0AC" w14:textId="0CE415F4" w:rsidR="00CB7AC2" w:rsidRPr="00D45B1C" w:rsidRDefault="00CB7AC2" w:rsidP="00F82C3D">
            <w:pPr>
              <w:pStyle w:val="Body"/>
              <w:spacing w:after="150" w:line="300" w:lineRule="atLeast"/>
              <w:jc w:val="center"/>
            </w:pPr>
            <w:r w:rsidRPr="00D45B1C">
              <w:rPr>
                <w:rFonts w:ascii="Helvetica" w:hAnsi="Helvetica"/>
                <w:b/>
                <w:bCs/>
                <w:sz w:val="22"/>
                <w:szCs w:val="22"/>
              </w:rPr>
              <w:t>11/5</w:t>
            </w:r>
          </w:p>
        </w:tc>
        <w:tc>
          <w:tcPr>
            <w:tcW w:w="1925" w:type="dxa"/>
          </w:tcPr>
          <w:p w14:paraId="5F948F74" w14:textId="77777777" w:rsidR="00CB7AC2" w:rsidRPr="00D45B1C" w:rsidRDefault="00CB7AC2" w:rsidP="00F82C3D">
            <w:pPr>
              <w:pStyle w:val="Body"/>
              <w:rPr>
                <w:rFonts w:ascii="Helvetica" w:eastAsia="Helvetica" w:hAnsi="Helvetica" w:cs="Helvetica"/>
                <w:b/>
                <w:bCs/>
                <w:sz w:val="22"/>
                <w:szCs w:val="22"/>
              </w:rPr>
            </w:pPr>
            <w:r w:rsidRPr="00D45B1C">
              <w:rPr>
                <w:rFonts w:ascii="Helvetica" w:hAnsi="Helvetica"/>
                <w:b/>
                <w:bCs/>
                <w:sz w:val="22"/>
                <w:szCs w:val="22"/>
              </w:rPr>
              <w:t>Practical Knowledge:</w:t>
            </w:r>
          </w:p>
          <w:p w14:paraId="6150307A" w14:textId="77777777" w:rsidR="00CB7AC2" w:rsidRPr="00D45B1C" w:rsidRDefault="00CB7AC2" w:rsidP="00F82C3D">
            <w:pPr>
              <w:pStyle w:val="Body"/>
            </w:pPr>
            <w:r w:rsidRPr="00D45B1C">
              <w:rPr>
                <w:rFonts w:ascii="Helvetica" w:hAnsi="Helvetica"/>
                <w:b/>
                <w:bCs/>
                <w:sz w:val="22"/>
                <w:szCs w:val="22"/>
              </w:rPr>
              <w:t>Networking</w:t>
            </w:r>
          </w:p>
        </w:tc>
        <w:tc>
          <w:tcPr>
            <w:tcW w:w="3205" w:type="dxa"/>
          </w:tcPr>
          <w:p w14:paraId="5C60A244" w14:textId="77777777" w:rsidR="00CB7AC2" w:rsidRDefault="00CB7AC2" w:rsidP="00F82C3D">
            <w:pPr>
              <w:pStyle w:val="Body"/>
              <w:spacing w:after="150" w:line="300" w:lineRule="atLeast"/>
            </w:pPr>
            <w:r>
              <w:rPr>
                <w:rFonts w:ascii="Bookman Old Style" w:hAnsi="Bookman Old Style"/>
                <w:sz w:val="22"/>
                <w:szCs w:val="22"/>
              </w:rPr>
              <w:t>Understanding the importance of networking and how to begin networking as a student</w:t>
            </w:r>
          </w:p>
        </w:tc>
        <w:tc>
          <w:tcPr>
            <w:tcW w:w="1800" w:type="dxa"/>
          </w:tcPr>
          <w:p w14:paraId="023E04C4" w14:textId="77777777" w:rsidR="00CB7AC2" w:rsidRPr="00481878" w:rsidRDefault="00CB7AC2" w:rsidP="00F82C3D">
            <w:pPr>
              <w:pStyle w:val="Body"/>
              <w:spacing w:after="150" w:line="300" w:lineRule="atLeast"/>
              <w:rPr>
                <w:rFonts w:ascii="Helvetica" w:hAnsi="Helvetica"/>
                <w:b/>
                <w:bCs/>
                <w:color w:val="FF0000"/>
                <w:sz w:val="22"/>
                <w:szCs w:val="22"/>
                <w:u w:color="7030A0"/>
              </w:rPr>
            </w:pPr>
            <w:r w:rsidRPr="00481878">
              <w:rPr>
                <w:rFonts w:ascii="Helvetica" w:hAnsi="Helvetica"/>
                <w:b/>
                <w:bCs/>
                <w:color w:val="FF0000"/>
                <w:sz w:val="22"/>
                <w:szCs w:val="22"/>
                <w:u w:color="7030A0"/>
              </w:rPr>
              <w:t>Professional Development Project Due</w:t>
            </w:r>
          </w:p>
          <w:p w14:paraId="2049828F" w14:textId="77777777" w:rsidR="00CB7AC2" w:rsidRDefault="00CB7AC2" w:rsidP="00F82C3D">
            <w:pPr>
              <w:pStyle w:val="Body"/>
              <w:spacing w:after="150" w:line="300" w:lineRule="atLeast"/>
              <w:rPr>
                <w:rFonts w:ascii="Helvetica" w:hAnsi="Helvetica"/>
                <w:b/>
                <w:bCs/>
                <w:color w:val="7030A0"/>
                <w:sz w:val="22"/>
                <w:szCs w:val="22"/>
                <w:u w:color="7030A0"/>
              </w:rPr>
            </w:pPr>
            <w:r>
              <w:rPr>
                <w:rFonts w:ascii="Helvetica" w:hAnsi="Helvetica"/>
                <w:b/>
                <w:bCs/>
                <w:color w:val="7030A0"/>
                <w:sz w:val="22"/>
                <w:szCs w:val="22"/>
                <w:u w:color="7030A0"/>
              </w:rPr>
              <w:t>Chapter 4</w:t>
            </w:r>
          </w:p>
          <w:p w14:paraId="3F227A00" w14:textId="77777777" w:rsidR="00CB7AC2" w:rsidRDefault="00CB7AC2" w:rsidP="00F82C3D">
            <w:pPr>
              <w:pStyle w:val="Body"/>
              <w:spacing w:after="150" w:line="300" w:lineRule="atLeast"/>
            </w:pPr>
          </w:p>
        </w:tc>
      </w:tr>
      <w:tr w:rsidR="00CB7AC2" w14:paraId="0A5226CE" w14:textId="77777777" w:rsidTr="00CB7AC2">
        <w:trPr>
          <w:trHeight w:val="1466"/>
        </w:trPr>
        <w:tc>
          <w:tcPr>
            <w:tcW w:w="1696" w:type="dxa"/>
          </w:tcPr>
          <w:p w14:paraId="6746CCF6" w14:textId="77777777" w:rsidR="00CB7AC2" w:rsidRPr="006F1797" w:rsidRDefault="00CB7AC2" w:rsidP="00F82C3D">
            <w:pPr>
              <w:pStyle w:val="Body"/>
              <w:spacing w:after="150" w:line="300" w:lineRule="atLeast"/>
              <w:jc w:val="center"/>
              <w:rPr>
                <w:rFonts w:ascii="Helvetica" w:hAnsi="Helvetica"/>
                <w:b/>
                <w:bCs/>
                <w:color w:val="00B0F0"/>
                <w:sz w:val="22"/>
                <w:szCs w:val="22"/>
                <w:u w:val="single"/>
              </w:rPr>
            </w:pPr>
          </w:p>
        </w:tc>
        <w:tc>
          <w:tcPr>
            <w:tcW w:w="1696" w:type="dxa"/>
          </w:tcPr>
          <w:p w14:paraId="604C0A24" w14:textId="60B3A827" w:rsidR="00CB7AC2" w:rsidRDefault="00CB7AC2" w:rsidP="00F82C3D">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23</w:t>
            </w:r>
          </w:p>
          <w:p w14:paraId="602DFBE4" w14:textId="5C468A9A" w:rsidR="00CB7AC2" w:rsidRDefault="00CB7AC2" w:rsidP="00F82C3D">
            <w:pPr>
              <w:pStyle w:val="Body"/>
              <w:spacing w:after="150" w:line="300" w:lineRule="atLeast"/>
              <w:jc w:val="center"/>
            </w:pPr>
            <w:r>
              <w:rPr>
                <w:rFonts w:ascii="Helvetica" w:hAnsi="Helvetica"/>
                <w:b/>
                <w:bCs/>
                <w:sz w:val="22"/>
                <w:szCs w:val="22"/>
              </w:rPr>
              <w:t>11/7</w:t>
            </w:r>
          </w:p>
        </w:tc>
        <w:tc>
          <w:tcPr>
            <w:tcW w:w="1925" w:type="dxa"/>
          </w:tcPr>
          <w:p w14:paraId="5F253A7C" w14:textId="77777777" w:rsidR="00CB7AC2" w:rsidRDefault="00CB7AC2" w:rsidP="00F82C3D">
            <w:pPr>
              <w:pStyle w:val="Body"/>
              <w:rPr>
                <w:rFonts w:ascii="Helvetica" w:eastAsia="Helvetica" w:hAnsi="Helvetica" w:cs="Helvetica"/>
                <w:b/>
                <w:bCs/>
                <w:sz w:val="22"/>
                <w:szCs w:val="22"/>
              </w:rPr>
            </w:pPr>
          </w:p>
          <w:p w14:paraId="32418D07" w14:textId="77777777" w:rsidR="00CB7AC2" w:rsidRDefault="00CB7AC2" w:rsidP="00F82C3D">
            <w:pPr>
              <w:pStyle w:val="Body"/>
              <w:rPr>
                <w:rFonts w:ascii="Helvetica" w:eastAsia="Helvetica" w:hAnsi="Helvetica" w:cs="Helvetica"/>
                <w:b/>
                <w:bCs/>
                <w:sz w:val="22"/>
                <w:szCs w:val="22"/>
              </w:rPr>
            </w:pPr>
            <w:r>
              <w:rPr>
                <w:rFonts w:ascii="Helvetica" w:hAnsi="Helvetica"/>
                <w:b/>
                <w:bCs/>
                <w:sz w:val="22"/>
                <w:szCs w:val="22"/>
              </w:rPr>
              <w:t>Practical Knowledge:</w:t>
            </w:r>
          </w:p>
          <w:p w14:paraId="17CC0130" w14:textId="77777777" w:rsidR="00CB7AC2" w:rsidRDefault="00CB7AC2" w:rsidP="00F82C3D">
            <w:pPr>
              <w:pStyle w:val="Body"/>
            </w:pPr>
            <w:r>
              <w:rPr>
                <w:rFonts w:ascii="Helvetica" w:hAnsi="Helvetica"/>
                <w:b/>
                <w:bCs/>
                <w:sz w:val="22"/>
                <w:szCs w:val="22"/>
              </w:rPr>
              <w:t>Networking</w:t>
            </w:r>
          </w:p>
        </w:tc>
        <w:tc>
          <w:tcPr>
            <w:tcW w:w="3205" w:type="dxa"/>
          </w:tcPr>
          <w:p w14:paraId="08565865" w14:textId="77777777" w:rsidR="00CB7AC2" w:rsidRDefault="00CB7AC2" w:rsidP="00F82C3D">
            <w:pPr>
              <w:pStyle w:val="Body"/>
              <w:spacing w:after="150" w:line="300" w:lineRule="atLeast"/>
            </w:pPr>
            <w:r>
              <w:rPr>
                <w:rFonts w:ascii="Bookman Old Style" w:hAnsi="Bookman Old Style"/>
                <w:sz w:val="22"/>
                <w:szCs w:val="22"/>
              </w:rPr>
              <w:t>Networking Group Activity</w:t>
            </w:r>
          </w:p>
        </w:tc>
        <w:tc>
          <w:tcPr>
            <w:tcW w:w="1800" w:type="dxa"/>
          </w:tcPr>
          <w:p w14:paraId="7389D8E1" w14:textId="77777777" w:rsidR="00CB7AC2" w:rsidRDefault="00CB7AC2" w:rsidP="00F82C3D">
            <w:pPr>
              <w:pStyle w:val="Body"/>
              <w:spacing w:after="150" w:line="300" w:lineRule="atLeast"/>
            </w:pPr>
          </w:p>
        </w:tc>
      </w:tr>
      <w:tr w:rsidR="00CB7AC2" w14:paraId="6E3D3F00" w14:textId="77777777" w:rsidTr="00CB7AC2">
        <w:trPr>
          <w:trHeight w:val="1350"/>
        </w:trPr>
        <w:tc>
          <w:tcPr>
            <w:tcW w:w="1696" w:type="dxa"/>
          </w:tcPr>
          <w:p w14:paraId="70C4B8C7" w14:textId="10BB02C1" w:rsidR="00CB7AC2" w:rsidRPr="006F1797" w:rsidRDefault="006F1797"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lastRenderedPageBreak/>
              <w:t>Week 13</w:t>
            </w:r>
          </w:p>
        </w:tc>
        <w:tc>
          <w:tcPr>
            <w:tcW w:w="1696" w:type="dxa"/>
          </w:tcPr>
          <w:p w14:paraId="2B9E22BA" w14:textId="2231EFAE" w:rsidR="00CB7AC2" w:rsidRDefault="00CB7AC2" w:rsidP="00F82C3D">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24</w:t>
            </w:r>
          </w:p>
          <w:p w14:paraId="3A7614A1" w14:textId="1E43F985" w:rsidR="00CB7AC2" w:rsidRDefault="00CB7AC2" w:rsidP="00F82C3D">
            <w:pPr>
              <w:pStyle w:val="Body"/>
              <w:spacing w:after="150" w:line="300" w:lineRule="atLeast"/>
              <w:jc w:val="center"/>
              <w:rPr>
                <w:rFonts w:ascii="Helvetica" w:hAnsi="Helvetica"/>
                <w:b/>
                <w:bCs/>
                <w:sz w:val="22"/>
                <w:szCs w:val="22"/>
              </w:rPr>
            </w:pPr>
            <w:r>
              <w:rPr>
                <w:rFonts w:ascii="Helvetica" w:hAnsi="Helvetica"/>
                <w:b/>
                <w:bCs/>
                <w:sz w:val="22"/>
                <w:szCs w:val="22"/>
              </w:rPr>
              <w:t>11/12</w:t>
            </w:r>
          </w:p>
        </w:tc>
        <w:tc>
          <w:tcPr>
            <w:tcW w:w="1925" w:type="dxa"/>
          </w:tcPr>
          <w:p w14:paraId="5DB51671" w14:textId="77777777" w:rsidR="00CB7AC2" w:rsidRDefault="00CB7AC2" w:rsidP="00F82C3D">
            <w:pPr>
              <w:pStyle w:val="Body"/>
              <w:rPr>
                <w:rFonts w:ascii="Helvetica" w:eastAsia="Helvetica" w:hAnsi="Helvetica" w:cs="Helvetica"/>
                <w:b/>
                <w:bCs/>
                <w:sz w:val="22"/>
                <w:szCs w:val="22"/>
              </w:rPr>
            </w:pPr>
            <w:r>
              <w:rPr>
                <w:rFonts w:ascii="Helvetica" w:hAnsi="Helvetica"/>
                <w:b/>
                <w:bCs/>
                <w:sz w:val="22"/>
                <w:szCs w:val="22"/>
              </w:rPr>
              <w:t>Major</w:t>
            </w:r>
          </w:p>
          <w:p w14:paraId="5F022AFF" w14:textId="072AC3E5" w:rsidR="00CB7AC2" w:rsidRDefault="00CB7AC2" w:rsidP="00F82C3D">
            <w:pPr>
              <w:pStyle w:val="Body"/>
              <w:rPr>
                <w:rFonts w:ascii="Helvetica" w:eastAsia="Helvetica" w:hAnsi="Helvetica" w:cs="Helvetica"/>
                <w:b/>
                <w:bCs/>
                <w:sz w:val="22"/>
                <w:szCs w:val="22"/>
              </w:rPr>
            </w:pPr>
            <w:r>
              <w:rPr>
                <w:rFonts w:ascii="Helvetica" w:hAnsi="Helvetica"/>
                <w:b/>
                <w:bCs/>
                <w:sz w:val="22"/>
                <w:szCs w:val="22"/>
              </w:rPr>
              <w:t>Presentations </w:t>
            </w:r>
          </w:p>
        </w:tc>
        <w:tc>
          <w:tcPr>
            <w:tcW w:w="3205" w:type="dxa"/>
          </w:tcPr>
          <w:p w14:paraId="71384F8D" w14:textId="0EA9EFAD"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Student Presentations</w:t>
            </w:r>
          </w:p>
        </w:tc>
        <w:tc>
          <w:tcPr>
            <w:tcW w:w="1800" w:type="dxa"/>
          </w:tcPr>
          <w:p w14:paraId="285C7E44" w14:textId="77777777" w:rsidR="00CB7AC2" w:rsidRPr="00481878" w:rsidRDefault="00CB7AC2" w:rsidP="00F82C3D">
            <w:pPr>
              <w:pStyle w:val="Body"/>
              <w:spacing w:after="150" w:line="300" w:lineRule="atLeast"/>
              <w:rPr>
                <w:rFonts w:ascii="Helvetica" w:eastAsia="Helvetica" w:hAnsi="Helvetica" w:cs="Helvetica"/>
                <w:b/>
                <w:bCs/>
                <w:color w:val="FF0000"/>
                <w:sz w:val="22"/>
                <w:szCs w:val="22"/>
                <w:u w:color="7030A0"/>
              </w:rPr>
            </w:pPr>
            <w:r w:rsidRPr="00481878">
              <w:rPr>
                <w:rFonts w:ascii="Helvetica" w:hAnsi="Helvetica"/>
                <w:b/>
                <w:bCs/>
                <w:color w:val="FF0000"/>
                <w:sz w:val="22"/>
                <w:szCs w:val="22"/>
                <w:u w:color="7030A0"/>
              </w:rPr>
              <w:t xml:space="preserve">Journal 7 </w:t>
            </w:r>
          </w:p>
          <w:p w14:paraId="1850C90A" w14:textId="635A63E5" w:rsidR="00CB7AC2" w:rsidRDefault="00CB7AC2" w:rsidP="00E265E1">
            <w:pPr>
              <w:pStyle w:val="Body"/>
              <w:spacing w:after="150" w:line="300" w:lineRule="atLeast"/>
            </w:pPr>
            <w:r w:rsidRPr="00481878">
              <w:rPr>
                <w:rFonts w:ascii="Helvetica" w:hAnsi="Helvetica"/>
                <w:b/>
                <w:bCs/>
                <w:color w:val="FF0000"/>
                <w:sz w:val="22"/>
                <w:szCs w:val="22"/>
                <w:u w:color="7030A0"/>
              </w:rPr>
              <w:t xml:space="preserve">All </w:t>
            </w:r>
            <w:proofErr w:type="spellStart"/>
            <w:r>
              <w:rPr>
                <w:rFonts w:ascii="Helvetica" w:hAnsi="Helvetica"/>
                <w:b/>
                <w:bCs/>
                <w:color w:val="FF0000"/>
                <w:sz w:val="22"/>
                <w:szCs w:val="22"/>
                <w:u w:color="7030A0"/>
              </w:rPr>
              <w:t>powerpoints</w:t>
            </w:r>
            <w:proofErr w:type="spellEnd"/>
            <w:r>
              <w:rPr>
                <w:rFonts w:ascii="Helvetica" w:hAnsi="Helvetica"/>
                <w:b/>
                <w:bCs/>
                <w:color w:val="FF0000"/>
                <w:sz w:val="22"/>
                <w:szCs w:val="22"/>
                <w:u w:color="7030A0"/>
              </w:rPr>
              <w:t xml:space="preserve"> due at 8am</w:t>
            </w:r>
          </w:p>
        </w:tc>
      </w:tr>
      <w:tr w:rsidR="00CB7AC2" w14:paraId="45A48960" w14:textId="77777777" w:rsidTr="00CB7AC2">
        <w:trPr>
          <w:trHeight w:val="1350"/>
        </w:trPr>
        <w:tc>
          <w:tcPr>
            <w:tcW w:w="1696" w:type="dxa"/>
          </w:tcPr>
          <w:p w14:paraId="641DD0C2" w14:textId="77777777" w:rsidR="00CB7AC2" w:rsidRPr="006F1797" w:rsidRDefault="00CB7AC2" w:rsidP="00B006E4">
            <w:pPr>
              <w:pStyle w:val="Body"/>
              <w:tabs>
                <w:tab w:val="left" w:pos="1404"/>
              </w:tabs>
              <w:spacing w:after="150" w:line="300" w:lineRule="atLeast"/>
              <w:jc w:val="center"/>
              <w:rPr>
                <w:rFonts w:ascii="Helvetica" w:hAnsi="Helvetica"/>
                <w:b/>
                <w:bCs/>
                <w:color w:val="00B0F0"/>
                <w:sz w:val="22"/>
                <w:szCs w:val="22"/>
                <w:u w:val="single"/>
              </w:rPr>
            </w:pPr>
          </w:p>
        </w:tc>
        <w:tc>
          <w:tcPr>
            <w:tcW w:w="1696" w:type="dxa"/>
          </w:tcPr>
          <w:p w14:paraId="6A07DDF2" w14:textId="45F1B0F0"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Class #24</w:t>
            </w:r>
          </w:p>
          <w:p w14:paraId="3A39E050" w14:textId="4ADA701E"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11/14</w:t>
            </w:r>
          </w:p>
        </w:tc>
        <w:tc>
          <w:tcPr>
            <w:tcW w:w="1925" w:type="dxa"/>
          </w:tcPr>
          <w:p w14:paraId="595F3E05" w14:textId="3BFDA80D" w:rsidR="00CB7AC2" w:rsidRDefault="00CB7AC2" w:rsidP="00F82C3D">
            <w:pPr>
              <w:pStyle w:val="Body"/>
              <w:rPr>
                <w:rFonts w:ascii="Helvetica" w:hAnsi="Helvetica"/>
                <w:b/>
                <w:bCs/>
                <w:sz w:val="22"/>
                <w:szCs w:val="22"/>
              </w:rPr>
            </w:pPr>
            <w:r>
              <w:rPr>
                <w:rFonts w:ascii="Helvetica" w:hAnsi="Helvetica"/>
                <w:b/>
                <w:bCs/>
                <w:sz w:val="22"/>
                <w:szCs w:val="22"/>
              </w:rPr>
              <w:t>Major Presentations</w:t>
            </w:r>
          </w:p>
        </w:tc>
        <w:tc>
          <w:tcPr>
            <w:tcW w:w="3205" w:type="dxa"/>
          </w:tcPr>
          <w:p w14:paraId="35DB214E" w14:textId="0D24C9A0"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Student Presentations</w:t>
            </w:r>
          </w:p>
        </w:tc>
        <w:tc>
          <w:tcPr>
            <w:tcW w:w="1800" w:type="dxa"/>
          </w:tcPr>
          <w:p w14:paraId="32997EDC" w14:textId="77777777" w:rsidR="00CB7AC2" w:rsidRPr="00481878" w:rsidRDefault="00CB7AC2" w:rsidP="00F82C3D">
            <w:pPr>
              <w:pStyle w:val="Body"/>
              <w:spacing w:after="150" w:line="300" w:lineRule="atLeast"/>
              <w:rPr>
                <w:rFonts w:ascii="Helvetica" w:hAnsi="Helvetica"/>
                <w:b/>
                <w:bCs/>
                <w:color w:val="FF0000"/>
                <w:sz w:val="22"/>
                <w:szCs w:val="22"/>
                <w:u w:color="7030A0"/>
              </w:rPr>
            </w:pPr>
          </w:p>
        </w:tc>
      </w:tr>
      <w:tr w:rsidR="00CB7AC2" w14:paraId="5E22F057" w14:textId="77777777" w:rsidTr="00CB7AC2">
        <w:trPr>
          <w:trHeight w:val="1394"/>
        </w:trPr>
        <w:tc>
          <w:tcPr>
            <w:tcW w:w="1696" w:type="dxa"/>
          </w:tcPr>
          <w:p w14:paraId="05AF236A" w14:textId="5B978015" w:rsidR="00CB7AC2" w:rsidRPr="006F1797" w:rsidRDefault="006F1797" w:rsidP="00B006E4">
            <w:pPr>
              <w:pStyle w:val="Body"/>
              <w:tabs>
                <w:tab w:val="left" w:pos="1404"/>
              </w:tabs>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4</w:t>
            </w:r>
          </w:p>
        </w:tc>
        <w:tc>
          <w:tcPr>
            <w:tcW w:w="1696" w:type="dxa"/>
          </w:tcPr>
          <w:p w14:paraId="5CE98C1A" w14:textId="66DEA00E"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Class #25</w:t>
            </w:r>
          </w:p>
          <w:p w14:paraId="06B0B0B8" w14:textId="77777777"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11/19</w:t>
            </w:r>
          </w:p>
          <w:p w14:paraId="3F1F7CFC" w14:textId="7D6B18C3" w:rsidR="00CB7AC2" w:rsidRDefault="00CB7AC2" w:rsidP="00B006E4">
            <w:pPr>
              <w:pStyle w:val="Body"/>
              <w:tabs>
                <w:tab w:val="left" w:pos="1404"/>
              </w:tabs>
              <w:spacing w:after="150" w:line="300" w:lineRule="atLeast"/>
              <w:jc w:val="center"/>
              <w:rPr>
                <w:rFonts w:ascii="Helvetica" w:hAnsi="Helvetica"/>
                <w:b/>
                <w:bCs/>
                <w:sz w:val="22"/>
                <w:szCs w:val="22"/>
              </w:rPr>
            </w:pPr>
          </w:p>
        </w:tc>
        <w:tc>
          <w:tcPr>
            <w:tcW w:w="1925" w:type="dxa"/>
          </w:tcPr>
          <w:p w14:paraId="360AB467" w14:textId="5757BCDD" w:rsidR="00CB7AC2" w:rsidRDefault="00CB7AC2" w:rsidP="00F82C3D">
            <w:pPr>
              <w:pStyle w:val="Body"/>
              <w:rPr>
                <w:rFonts w:ascii="Helvetica" w:hAnsi="Helvetica"/>
                <w:b/>
                <w:bCs/>
                <w:sz w:val="22"/>
                <w:szCs w:val="22"/>
              </w:rPr>
            </w:pPr>
            <w:r>
              <w:rPr>
                <w:rFonts w:ascii="Helvetica" w:hAnsi="Helvetica"/>
                <w:b/>
                <w:bCs/>
                <w:sz w:val="22"/>
                <w:szCs w:val="22"/>
              </w:rPr>
              <w:t>Major Presentations</w:t>
            </w:r>
          </w:p>
        </w:tc>
        <w:tc>
          <w:tcPr>
            <w:tcW w:w="3205" w:type="dxa"/>
          </w:tcPr>
          <w:p w14:paraId="53B799A0" w14:textId="5BF55DE6"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Student Presentations</w:t>
            </w:r>
          </w:p>
        </w:tc>
        <w:tc>
          <w:tcPr>
            <w:tcW w:w="1800" w:type="dxa"/>
          </w:tcPr>
          <w:p w14:paraId="458D7088" w14:textId="77777777" w:rsidR="00CB7AC2" w:rsidRPr="00481878" w:rsidRDefault="00CB7AC2" w:rsidP="00F82C3D">
            <w:pPr>
              <w:pStyle w:val="Body"/>
              <w:spacing w:after="150" w:line="300" w:lineRule="atLeast"/>
              <w:rPr>
                <w:rFonts w:ascii="Helvetica" w:hAnsi="Helvetica"/>
                <w:b/>
                <w:bCs/>
                <w:color w:val="FF0000"/>
                <w:sz w:val="22"/>
                <w:szCs w:val="22"/>
                <w:u w:color="7030A0"/>
              </w:rPr>
            </w:pPr>
          </w:p>
        </w:tc>
      </w:tr>
      <w:tr w:rsidR="00CB7AC2" w14:paraId="6F99E594" w14:textId="77777777" w:rsidTr="00CB7AC2">
        <w:trPr>
          <w:trHeight w:val="1350"/>
        </w:trPr>
        <w:tc>
          <w:tcPr>
            <w:tcW w:w="1696" w:type="dxa"/>
          </w:tcPr>
          <w:p w14:paraId="119961E8" w14:textId="77777777" w:rsidR="00CB7AC2" w:rsidRPr="006F1797" w:rsidRDefault="00CB7AC2" w:rsidP="00B006E4">
            <w:pPr>
              <w:pStyle w:val="Body"/>
              <w:tabs>
                <w:tab w:val="left" w:pos="1404"/>
              </w:tabs>
              <w:spacing w:after="150" w:line="300" w:lineRule="atLeast"/>
              <w:jc w:val="center"/>
              <w:rPr>
                <w:rFonts w:ascii="Helvetica" w:hAnsi="Helvetica"/>
                <w:b/>
                <w:bCs/>
                <w:color w:val="00B0F0"/>
                <w:sz w:val="22"/>
                <w:szCs w:val="22"/>
                <w:u w:val="single"/>
              </w:rPr>
            </w:pPr>
          </w:p>
        </w:tc>
        <w:tc>
          <w:tcPr>
            <w:tcW w:w="1696" w:type="dxa"/>
          </w:tcPr>
          <w:p w14:paraId="478D4D6D" w14:textId="2AEE4352"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Class #26</w:t>
            </w:r>
          </w:p>
          <w:p w14:paraId="07E6027C" w14:textId="12E02525" w:rsidR="00CB7AC2" w:rsidRDefault="00CB7AC2" w:rsidP="00B006E4">
            <w:pPr>
              <w:pStyle w:val="Body"/>
              <w:tabs>
                <w:tab w:val="left" w:pos="1404"/>
              </w:tabs>
              <w:spacing w:after="150" w:line="300" w:lineRule="atLeast"/>
              <w:jc w:val="center"/>
              <w:rPr>
                <w:rFonts w:ascii="Helvetica" w:hAnsi="Helvetica"/>
                <w:b/>
                <w:bCs/>
                <w:sz w:val="22"/>
                <w:szCs w:val="22"/>
              </w:rPr>
            </w:pPr>
            <w:r>
              <w:rPr>
                <w:rFonts w:ascii="Helvetica" w:hAnsi="Helvetica"/>
                <w:b/>
                <w:bCs/>
                <w:sz w:val="22"/>
                <w:szCs w:val="22"/>
              </w:rPr>
              <w:t>11/21</w:t>
            </w:r>
          </w:p>
        </w:tc>
        <w:tc>
          <w:tcPr>
            <w:tcW w:w="1925" w:type="dxa"/>
          </w:tcPr>
          <w:p w14:paraId="1DFA018D" w14:textId="6F2024CE" w:rsidR="00CB7AC2" w:rsidRDefault="00CB7AC2" w:rsidP="00F82C3D">
            <w:pPr>
              <w:pStyle w:val="Body"/>
              <w:rPr>
                <w:rFonts w:ascii="Helvetica" w:hAnsi="Helvetica"/>
                <w:b/>
                <w:bCs/>
                <w:sz w:val="22"/>
                <w:szCs w:val="22"/>
              </w:rPr>
            </w:pPr>
            <w:r>
              <w:rPr>
                <w:rFonts w:ascii="Helvetica" w:hAnsi="Helvetica"/>
                <w:b/>
                <w:bCs/>
                <w:sz w:val="22"/>
                <w:szCs w:val="22"/>
              </w:rPr>
              <w:t>Major Presentations</w:t>
            </w:r>
          </w:p>
        </w:tc>
        <w:tc>
          <w:tcPr>
            <w:tcW w:w="3205" w:type="dxa"/>
          </w:tcPr>
          <w:p w14:paraId="1B1A4209" w14:textId="3F30F463"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Student Presentations</w:t>
            </w:r>
          </w:p>
        </w:tc>
        <w:tc>
          <w:tcPr>
            <w:tcW w:w="1800" w:type="dxa"/>
          </w:tcPr>
          <w:p w14:paraId="541C560D" w14:textId="77777777" w:rsidR="00CB7AC2" w:rsidRDefault="00CB7AC2" w:rsidP="00F82C3D">
            <w:pPr>
              <w:pStyle w:val="Body"/>
              <w:spacing w:after="150" w:line="300" w:lineRule="atLeast"/>
              <w:rPr>
                <w:rFonts w:ascii="Helvetica" w:hAnsi="Helvetica"/>
                <w:b/>
                <w:bCs/>
                <w:color w:val="FF0000"/>
                <w:sz w:val="22"/>
                <w:szCs w:val="22"/>
                <w:u w:color="7030A0"/>
              </w:rPr>
            </w:pPr>
            <w:r>
              <w:rPr>
                <w:rFonts w:ascii="Helvetica" w:hAnsi="Helvetica"/>
                <w:b/>
                <w:bCs/>
                <w:color w:val="FF0000"/>
                <w:sz w:val="22"/>
                <w:szCs w:val="22"/>
                <w:u w:color="7030A0"/>
              </w:rPr>
              <w:t>One year action plan due</w:t>
            </w:r>
          </w:p>
          <w:p w14:paraId="59641581" w14:textId="77777777" w:rsidR="00CB7AC2" w:rsidRPr="00481878" w:rsidRDefault="00CB7AC2" w:rsidP="00F82C3D">
            <w:pPr>
              <w:pStyle w:val="Body"/>
              <w:spacing w:after="150" w:line="300" w:lineRule="atLeast"/>
              <w:rPr>
                <w:rFonts w:ascii="Helvetica" w:hAnsi="Helvetica"/>
                <w:b/>
                <w:bCs/>
                <w:color w:val="FF0000"/>
                <w:sz w:val="22"/>
                <w:szCs w:val="22"/>
                <w:u w:color="7030A0"/>
              </w:rPr>
            </w:pPr>
          </w:p>
        </w:tc>
      </w:tr>
      <w:tr w:rsidR="00CB7AC2" w14:paraId="3C7149B8" w14:textId="77777777" w:rsidTr="00CB7AC2">
        <w:trPr>
          <w:trHeight w:val="395"/>
        </w:trPr>
        <w:tc>
          <w:tcPr>
            <w:tcW w:w="1696" w:type="dxa"/>
          </w:tcPr>
          <w:p w14:paraId="7339325D" w14:textId="5E198828" w:rsidR="00CB7AC2" w:rsidRPr="006F1797" w:rsidRDefault="006F1797"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5</w:t>
            </w:r>
          </w:p>
        </w:tc>
        <w:tc>
          <w:tcPr>
            <w:tcW w:w="1696" w:type="dxa"/>
          </w:tcPr>
          <w:p w14:paraId="4B916417" w14:textId="444DAED6" w:rsidR="00CB7AC2" w:rsidRDefault="00CB7AC2" w:rsidP="00F82C3D">
            <w:pPr>
              <w:pStyle w:val="Body"/>
              <w:spacing w:after="150" w:line="300" w:lineRule="atLeast"/>
              <w:jc w:val="center"/>
              <w:rPr>
                <w:rFonts w:ascii="Helvetica" w:hAnsi="Helvetica"/>
                <w:b/>
                <w:bCs/>
                <w:sz w:val="22"/>
                <w:szCs w:val="22"/>
              </w:rPr>
            </w:pPr>
            <w:r>
              <w:rPr>
                <w:rFonts w:ascii="Helvetica" w:hAnsi="Helvetica"/>
                <w:b/>
                <w:bCs/>
                <w:sz w:val="22"/>
                <w:szCs w:val="22"/>
              </w:rPr>
              <w:t>11/25-11/29</w:t>
            </w:r>
          </w:p>
        </w:tc>
        <w:tc>
          <w:tcPr>
            <w:tcW w:w="1925" w:type="dxa"/>
          </w:tcPr>
          <w:p w14:paraId="23B9993A" w14:textId="08AFAD00" w:rsidR="00CB7AC2" w:rsidRDefault="00CB7AC2" w:rsidP="00F82C3D">
            <w:pPr>
              <w:pStyle w:val="Body"/>
              <w:rPr>
                <w:rFonts w:ascii="Helvetica" w:eastAsia="Helvetica" w:hAnsi="Helvetica" w:cs="Helvetica"/>
                <w:b/>
                <w:bCs/>
                <w:sz w:val="22"/>
                <w:szCs w:val="22"/>
              </w:rPr>
            </w:pPr>
            <w:r>
              <w:rPr>
                <w:rFonts w:ascii="Helvetica" w:eastAsia="Helvetica" w:hAnsi="Helvetica" w:cs="Helvetica"/>
                <w:b/>
                <w:bCs/>
                <w:sz w:val="22"/>
                <w:szCs w:val="22"/>
              </w:rPr>
              <w:t>NO CLASS</w:t>
            </w:r>
          </w:p>
        </w:tc>
        <w:tc>
          <w:tcPr>
            <w:tcW w:w="3205" w:type="dxa"/>
          </w:tcPr>
          <w:p w14:paraId="22381BDE" w14:textId="568C7EC3" w:rsidR="00CB7AC2" w:rsidRDefault="00CB7AC2" w:rsidP="00F82C3D">
            <w:pPr>
              <w:pStyle w:val="Body"/>
              <w:spacing w:after="150" w:line="300" w:lineRule="atLeast"/>
              <w:rPr>
                <w:rFonts w:ascii="Bookman Old Style" w:hAnsi="Bookman Old Style"/>
                <w:sz w:val="22"/>
                <w:szCs w:val="22"/>
              </w:rPr>
            </w:pPr>
            <w:r>
              <w:rPr>
                <w:rFonts w:ascii="Bookman Old Style" w:hAnsi="Bookman Old Style"/>
                <w:sz w:val="22"/>
                <w:szCs w:val="22"/>
              </w:rPr>
              <w:t>Happy Thanksgiving Break!!!</w:t>
            </w:r>
          </w:p>
        </w:tc>
        <w:tc>
          <w:tcPr>
            <w:tcW w:w="1800" w:type="dxa"/>
          </w:tcPr>
          <w:p w14:paraId="5D91C64C" w14:textId="77777777" w:rsidR="00CB7AC2" w:rsidRDefault="00CB7AC2" w:rsidP="00F82C3D">
            <w:pPr>
              <w:pStyle w:val="Body"/>
              <w:spacing w:after="150" w:line="300" w:lineRule="atLeast"/>
            </w:pPr>
          </w:p>
        </w:tc>
      </w:tr>
      <w:tr w:rsidR="00CB7AC2" w:rsidRPr="00D45B1C" w14:paraId="1E8BCFD4" w14:textId="77777777" w:rsidTr="00CB7AC2">
        <w:trPr>
          <w:trHeight w:val="720"/>
        </w:trPr>
        <w:tc>
          <w:tcPr>
            <w:tcW w:w="1696" w:type="dxa"/>
          </w:tcPr>
          <w:p w14:paraId="70429385" w14:textId="14896144" w:rsidR="00CB7AC2" w:rsidRPr="006F1797" w:rsidRDefault="006F1797" w:rsidP="00F82C3D">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Week 16</w:t>
            </w:r>
          </w:p>
        </w:tc>
        <w:tc>
          <w:tcPr>
            <w:tcW w:w="1696" w:type="dxa"/>
          </w:tcPr>
          <w:p w14:paraId="40B0F7E3" w14:textId="744E05D4" w:rsidR="00CB7AC2" w:rsidRDefault="00CB7AC2" w:rsidP="00F82C3D">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25</w:t>
            </w:r>
          </w:p>
          <w:p w14:paraId="60229F39" w14:textId="033B0D70" w:rsidR="00CB7AC2" w:rsidRDefault="00CB7AC2" w:rsidP="00F82C3D">
            <w:pPr>
              <w:pStyle w:val="Body"/>
              <w:spacing w:after="150" w:line="300" w:lineRule="atLeast"/>
              <w:jc w:val="center"/>
            </w:pPr>
            <w:r>
              <w:rPr>
                <w:rFonts w:ascii="Helvetica" w:hAnsi="Helvetica"/>
                <w:b/>
                <w:bCs/>
                <w:sz w:val="22"/>
                <w:szCs w:val="22"/>
              </w:rPr>
              <w:t>12/3</w:t>
            </w:r>
          </w:p>
        </w:tc>
        <w:tc>
          <w:tcPr>
            <w:tcW w:w="1925" w:type="dxa"/>
          </w:tcPr>
          <w:p w14:paraId="4B1A2E7A" w14:textId="4F8145B3" w:rsidR="00CB7AC2" w:rsidRDefault="00CB7AC2" w:rsidP="00F82C3D">
            <w:pPr>
              <w:pStyle w:val="Body"/>
            </w:pPr>
            <w:r>
              <w:rPr>
                <w:rFonts w:ascii="Helvetica" w:hAnsi="Helvetica"/>
                <w:b/>
                <w:bCs/>
                <w:sz w:val="22"/>
                <w:szCs w:val="22"/>
              </w:rPr>
              <w:t>Course Wrap-up</w:t>
            </w:r>
          </w:p>
        </w:tc>
        <w:tc>
          <w:tcPr>
            <w:tcW w:w="3205" w:type="dxa"/>
          </w:tcPr>
          <w:p w14:paraId="4675EA24" w14:textId="31BA5056" w:rsidR="00CB7AC2" w:rsidRDefault="00CB7AC2" w:rsidP="00E52E3F">
            <w:pPr>
              <w:pStyle w:val="Body"/>
              <w:spacing w:after="150" w:line="300" w:lineRule="atLeast"/>
            </w:pPr>
            <w:r>
              <w:rPr>
                <w:rFonts w:ascii="Bookman Old Style" w:hAnsi="Bookman Old Style"/>
                <w:sz w:val="22"/>
                <w:szCs w:val="22"/>
              </w:rPr>
              <w:t xml:space="preserve">Class Wrap-up/Maintenance </w:t>
            </w:r>
          </w:p>
        </w:tc>
        <w:tc>
          <w:tcPr>
            <w:tcW w:w="1800" w:type="dxa"/>
          </w:tcPr>
          <w:p w14:paraId="34A44F87" w14:textId="05E1C098" w:rsidR="00CB7AC2" w:rsidRPr="00D45B1C" w:rsidRDefault="00CB7AC2" w:rsidP="00F82C3D">
            <w:pPr>
              <w:rPr>
                <w:b/>
                <w:color w:val="FF0000"/>
              </w:rPr>
            </w:pPr>
            <w:r w:rsidRPr="00D45B1C">
              <w:rPr>
                <w:b/>
                <w:color w:val="FF0000"/>
              </w:rPr>
              <w:t>Extra Credit Journal due</w:t>
            </w:r>
          </w:p>
        </w:tc>
      </w:tr>
    </w:tbl>
    <w:p w14:paraId="3671FCEB" w14:textId="77777777" w:rsidR="00354006" w:rsidRDefault="00354006" w:rsidP="00354006">
      <w:pPr>
        <w:rPr>
          <w:lang w:eastAsia="en-US"/>
        </w:rPr>
      </w:pPr>
    </w:p>
    <w:p w14:paraId="1F483F6F" w14:textId="77777777" w:rsidR="0035702C" w:rsidRDefault="0035702C" w:rsidP="00E265E1">
      <w:pPr>
        <w:pStyle w:val="Heading2"/>
        <w:rPr>
          <w:rFonts w:ascii="Times New Roman" w:hAnsi="Times New Roman" w:cs="Times New Roman"/>
        </w:rPr>
      </w:pPr>
    </w:p>
    <w:p w14:paraId="31B648FC" w14:textId="77777777" w:rsidR="0035702C" w:rsidRDefault="0035702C" w:rsidP="00E265E1">
      <w:pPr>
        <w:pStyle w:val="Heading2"/>
        <w:rPr>
          <w:rFonts w:ascii="Times New Roman" w:hAnsi="Times New Roman" w:cs="Times New Roman"/>
        </w:rPr>
      </w:pPr>
    </w:p>
    <w:p w14:paraId="391AC636" w14:textId="77777777" w:rsidR="0035702C" w:rsidRDefault="0035702C" w:rsidP="00E265E1">
      <w:pPr>
        <w:pStyle w:val="Heading2"/>
        <w:rPr>
          <w:rFonts w:ascii="Times New Roman" w:hAnsi="Times New Roman" w:cs="Times New Roman"/>
        </w:rPr>
      </w:pPr>
    </w:p>
    <w:p w14:paraId="5332D737" w14:textId="77777777" w:rsidR="0035702C" w:rsidRDefault="0035702C" w:rsidP="00E265E1">
      <w:pPr>
        <w:pStyle w:val="Heading2"/>
        <w:rPr>
          <w:rFonts w:ascii="Times New Roman" w:hAnsi="Times New Roman" w:cs="Times New Roman"/>
        </w:rPr>
      </w:pPr>
    </w:p>
    <w:p w14:paraId="60772B66" w14:textId="77777777" w:rsidR="0035702C" w:rsidRDefault="0035702C" w:rsidP="00E265E1">
      <w:pPr>
        <w:pStyle w:val="Heading2"/>
        <w:rPr>
          <w:rFonts w:ascii="Times New Roman" w:hAnsi="Times New Roman" w:cs="Times New Roman"/>
        </w:rPr>
      </w:pPr>
    </w:p>
    <w:p w14:paraId="56C8E0C3" w14:textId="77777777" w:rsidR="0035702C" w:rsidRDefault="0035702C" w:rsidP="00E265E1">
      <w:pPr>
        <w:pStyle w:val="Heading2"/>
        <w:rPr>
          <w:rFonts w:ascii="Times New Roman" w:hAnsi="Times New Roman" w:cs="Times New Roman"/>
        </w:rPr>
      </w:pPr>
    </w:p>
    <w:p w14:paraId="73638A94" w14:textId="77777777" w:rsidR="0035702C" w:rsidRDefault="0035702C" w:rsidP="00E265E1">
      <w:pPr>
        <w:pStyle w:val="Heading2"/>
        <w:rPr>
          <w:rFonts w:ascii="Times New Roman" w:hAnsi="Times New Roman" w:cs="Times New Roman"/>
        </w:rPr>
      </w:pPr>
    </w:p>
    <w:p w14:paraId="0787FEB5" w14:textId="03BAD43D" w:rsidR="00354006" w:rsidRDefault="00216753" w:rsidP="00354006">
      <w:pPr>
        <w:rPr>
          <w:b/>
        </w:rPr>
      </w:pP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r>
        <w:rPr>
          <w:rFonts w:eastAsia="Times New Roman"/>
          <w:b/>
          <w:bCs/>
          <w:iCs/>
          <w:szCs w:val="28"/>
          <w:lang w:eastAsia="en-US"/>
        </w:rPr>
        <w:br/>
      </w:r>
    </w:p>
    <w:p w14:paraId="11D77FF1" w14:textId="77777777" w:rsidR="009129E7" w:rsidRDefault="009129E7" w:rsidP="006F1797">
      <w:pPr>
        <w:jc w:val="center"/>
        <w:rPr>
          <w:b/>
        </w:rPr>
      </w:pPr>
    </w:p>
    <w:p w14:paraId="5001796B" w14:textId="7286E8A8" w:rsidR="006F1797" w:rsidRDefault="006F1797" w:rsidP="006F1797">
      <w:pPr>
        <w:jc w:val="center"/>
        <w:rPr>
          <w:b/>
        </w:rPr>
      </w:pPr>
      <w:r>
        <w:rPr>
          <w:b/>
        </w:rPr>
        <w:lastRenderedPageBreak/>
        <w:t>GRADING</w:t>
      </w:r>
    </w:p>
    <w:p w14:paraId="074324C6" w14:textId="77777777" w:rsidR="00354006" w:rsidRDefault="00354006" w:rsidP="00354006">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63849E5C" w14:textId="77777777" w:rsidR="00354006" w:rsidRDefault="00354006" w:rsidP="00354006"/>
    <w:p w14:paraId="71BC10FA" w14:textId="77777777"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371157F" w14:textId="77777777" w:rsidR="00354006" w:rsidRDefault="00354006" w:rsidP="00354006">
      <w:r>
        <w:t xml:space="preserve">Decision-Making/CASVE Paper </w:t>
      </w:r>
      <w:r>
        <w:tab/>
      </w:r>
      <w:r>
        <w:tab/>
      </w:r>
      <w:r>
        <w:tab/>
      </w:r>
      <w:r>
        <w:tab/>
      </w:r>
      <w:r>
        <w:tab/>
      </w:r>
      <w:r>
        <w:tab/>
      </w:r>
      <w:r>
        <w:tab/>
      </w:r>
      <w:r>
        <w:tab/>
      </w:r>
      <w:r>
        <w:tab/>
        <w:t>50</w:t>
      </w:r>
    </w:p>
    <w:p w14:paraId="345291D0" w14:textId="77777777" w:rsidR="00354006" w:rsidRDefault="00354006" w:rsidP="00354006"/>
    <w:p w14:paraId="5EB0A8E2" w14:textId="77777777" w:rsidR="00354006" w:rsidRDefault="00354006" w:rsidP="00354006">
      <w:r>
        <w:t>One-Year Action Plan</w:t>
      </w:r>
      <w:r>
        <w:tab/>
      </w:r>
      <w:r>
        <w:tab/>
      </w:r>
      <w:r>
        <w:tab/>
      </w:r>
      <w:r>
        <w:tab/>
      </w:r>
      <w:r>
        <w:tab/>
      </w:r>
      <w:r>
        <w:tab/>
      </w:r>
      <w:r>
        <w:tab/>
      </w:r>
      <w:r>
        <w:tab/>
      </w:r>
      <w:r>
        <w:tab/>
      </w:r>
      <w:r>
        <w:tab/>
      </w:r>
      <w:r>
        <w:tab/>
        <w:t>10</w:t>
      </w:r>
    </w:p>
    <w:p w14:paraId="3A4BDB84" w14:textId="77777777" w:rsidR="00354006" w:rsidRDefault="00354006" w:rsidP="00354006"/>
    <w:p w14:paraId="0B3122A2" w14:textId="77777777" w:rsidR="00354006" w:rsidRDefault="00354006" w:rsidP="00354006">
      <w:r>
        <w:t>In-Class Participation/Assignments/Quizzes</w:t>
      </w:r>
      <w:r>
        <w:tab/>
      </w:r>
      <w:r>
        <w:tab/>
      </w:r>
      <w:r>
        <w:tab/>
      </w:r>
      <w:r>
        <w:tab/>
      </w:r>
      <w:r>
        <w:tab/>
      </w:r>
      <w:r>
        <w:tab/>
      </w:r>
      <w:r>
        <w:tab/>
      </w:r>
      <w:r>
        <w:tab/>
        <w:t>40</w:t>
      </w:r>
    </w:p>
    <w:p w14:paraId="770A65DC" w14:textId="77777777" w:rsidR="00354006" w:rsidRDefault="00354006" w:rsidP="00354006"/>
    <w:p w14:paraId="64F28DEC" w14:textId="77777777" w:rsidR="00354006" w:rsidRDefault="00354006" w:rsidP="00354006">
      <w:r>
        <w:t xml:space="preserve">Attendance </w:t>
      </w:r>
      <w:r>
        <w:tab/>
      </w:r>
      <w:r>
        <w:tab/>
      </w:r>
      <w:r>
        <w:tab/>
      </w:r>
      <w:r>
        <w:tab/>
      </w:r>
      <w:r>
        <w:tab/>
      </w:r>
      <w:r>
        <w:tab/>
      </w:r>
      <w:r>
        <w:tab/>
      </w:r>
      <w:r>
        <w:tab/>
      </w:r>
      <w:r>
        <w:tab/>
      </w:r>
      <w:r>
        <w:tab/>
      </w:r>
      <w:r>
        <w:tab/>
      </w:r>
      <w:r>
        <w:tab/>
        <w:t>100</w:t>
      </w:r>
    </w:p>
    <w:p w14:paraId="483B913E" w14:textId="77777777" w:rsidR="00354006" w:rsidRDefault="00354006" w:rsidP="00354006">
      <w:pPr>
        <w:pBdr>
          <w:bottom w:val="single" w:sz="12" w:space="1" w:color="auto"/>
        </w:pBdr>
      </w:pPr>
    </w:p>
    <w:p w14:paraId="303FD0B0" w14:textId="77777777" w:rsidR="00354006" w:rsidRDefault="00354006" w:rsidP="00354006"/>
    <w:p w14:paraId="1B35CFA0"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7A6ADEE0" w14:textId="77777777" w:rsidR="00354006" w:rsidRPr="00196126" w:rsidRDefault="00354006" w:rsidP="00354006">
      <w:pPr>
        <w:ind w:left="7200"/>
        <w:rPr>
          <w:b/>
        </w:rPr>
      </w:pPr>
    </w:p>
    <w:p w14:paraId="70F52897" w14:textId="77777777" w:rsidR="00354006" w:rsidRDefault="00354006" w:rsidP="00354006">
      <w:pPr>
        <w:ind w:left="7200"/>
        <w:rPr>
          <w:b/>
        </w:rPr>
      </w:pPr>
      <w:r>
        <w:rPr>
          <w:b/>
        </w:rPr>
        <w:t>Bonus Points Earn + _____</w:t>
      </w:r>
      <w:r w:rsidRPr="00196126">
        <w:rPr>
          <w:b/>
        </w:rPr>
        <w:t>______</w:t>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Verdana">
    <w:panose1 w:val="020B0604030504040204"/>
    <w:charset w:val="00"/>
    <w:family w:val="auto"/>
    <w:pitch w:val="variable"/>
    <w:sig w:usb0="A10006FF" w:usb1="4000205B" w:usb2="00000010" w:usb3="00000000" w:csb0="0000019F" w:csb1="00000000"/>
  </w:font>
  <w:font w:name="Estrangelo Edessa">
    <w:altName w:val="Arial"/>
    <w:panose1 w:val="00000000000000000000"/>
    <w:charset w:val="01"/>
    <w:family w:val="roman"/>
    <w:notTrueType/>
    <w:pitch w:val="variable"/>
  </w:font>
  <w:font w:name="Bookman Old Style">
    <w:panose1 w:val="02050604050505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786AA2"/>
    <w:multiLevelType w:val="singleLevel"/>
    <w:tmpl w:val="04090011"/>
    <w:lvl w:ilvl="0">
      <w:start w:val="1"/>
      <w:numFmt w:val="decimal"/>
      <w:lvlText w:val="%1)"/>
      <w:lvlJc w:val="left"/>
      <w:pPr>
        <w:ind w:left="810" w:hanging="360"/>
      </w:pPr>
      <w:rPr>
        <w:b/>
        <w:bCs/>
        <w:caps w:val="0"/>
        <w:smallCaps w:val="0"/>
        <w:strike w:val="0"/>
        <w:dstrike w:val="0"/>
        <w:outline w:val="0"/>
        <w:emboss w:val="0"/>
        <w:imprint w:val="0"/>
        <w:spacing w:val="0"/>
        <w:w w:val="100"/>
        <w:kern w:val="0"/>
        <w:position w:val="0"/>
        <w:highlight w:val="none"/>
        <w:vertAlign w:val="baseline"/>
      </w:rPr>
    </w:lvl>
  </w:abstractNum>
  <w:abstractNum w:abstractNumId="3">
    <w:nsid w:val="17473E05"/>
    <w:multiLevelType w:val="hybridMultilevel"/>
    <w:tmpl w:val="0E74F7EA"/>
    <w:lvl w:ilvl="0" w:tplc="4566CFC0">
      <w:start w:val="1"/>
      <w:numFmt w:val="decimal"/>
      <w:pStyle w:val="Normalnumbered"/>
      <w:lvlText w:val="%1."/>
      <w:lvlJc w:val="left"/>
      <w:pPr>
        <w:tabs>
          <w:tab w:val="num" w:pos="360"/>
        </w:tabs>
        <w:ind w:left="360" w:hanging="360"/>
      </w:pPr>
    </w:lvl>
    <w:lvl w:ilvl="1" w:tplc="7D0E21CE">
      <w:start w:val="1"/>
      <w:numFmt w:val="decimal"/>
      <w:lvlText w:val="%2."/>
      <w:lvlJc w:val="left"/>
      <w:pPr>
        <w:tabs>
          <w:tab w:val="num" w:pos="1440"/>
        </w:tabs>
        <w:ind w:left="1440" w:hanging="360"/>
      </w:pPr>
    </w:lvl>
    <w:lvl w:ilvl="2" w:tplc="26F25DD8" w:tentative="1">
      <w:start w:val="1"/>
      <w:numFmt w:val="bullet"/>
      <w:lvlText w:val=""/>
      <w:lvlJc w:val="left"/>
      <w:pPr>
        <w:tabs>
          <w:tab w:val="num" w:pos="2160"/>
        </w:tabs>
        <w:ind w:left="2160" w:hanging="360"/>
      </w:pPr>
      <w:rPr>
        <w:rFonts w:ascii="Wingdings" w:hAnsi="Wingdings" w:hint="default"/>
      </w:rPr>
    </w:lvl>
    <w:lvl w:ilvl="3" w:tplc="A42CBF92" w:tentative="1">
      <w:start w:val="1"/>
      <w:numFmt w:val="bullet"/>
      <w:lvlText w:val=""/>
      <w:lvlJc w:val="left"/>
      <w:pPr>
        <w:tabs>
          <w:tab w:val="num" w:pos="2880"/>
        </w:tabs>
        <w:ind w:left="2880" w:hanging="360"/>
      </w:pPr>
      <w:rPr>
        <w:rFonts w:ascii="Symbol" w:hAnsi="Symbol" w:hint="default"/>
      </w:rPr>
    </w:lvl>
    <w:lvl w:ilvl="4" w:tplc="E89E8AD4" w:tentative="1">
      <w:start w:val="1"/>
      <w:numFmt w:val="bullet"/>
      <w:lvlText w:val="o"/>
      <w:lvlJc w:val="left"/>
      <w:pPr>
        <w:tabs>
          <w:tab w:val="num" w:pos="3600"/>
        </w:tabs>
        <w:ind w:left="3600" w:hanging="360"/>
      </w:pPr>
      <w:rPr>
        <w:rFonts w:ascii="Courier New" w:hAnsi="Courier New" w:hint="default"/>
      </w:rPr>
    </w:lvl>
    <w:lvl w:ilvl="5" w:tplc="506827D0" w:tentative="1">
      <w:start w:val="1"/>
      <w:numFmt w:val="bullet"/>
      <w:lvlText w:val=""/>
      <w:lvlJc w:val="left"/>
      <w:pPr>
        <w:tabs>
          <w:tab w:val="num" w:pos="4320"/>
        </w:tabs>
        <w:ind w:left="4320" w:hanging="360"/>
      </w:pPr>
      <w:rPr>
        <w:rFonts w:ascii="Wingdings" w:hAnsi="Wingdings" w:hint="default"/>
      </w:rPr>
    </w:lvl>
    <w:lvl w:ilvl="6" w:tplc="C5DABF3A" w:tentative="1">
      <w:start w:val="1"/>
      <w:numFmt w:val="bullet"/>
      <w:lvlText w:val=""/>
      <w:lvlJc w:val="left"/>
      <w:pPr>
        <w:tabs>
          <w:tab w:val="num" w:pos="5040"/>
        </w:tabs>
        <w:ind w:left="5040" w:hanging="360"/>
      </w:pPr>
      <w:rPr>
        <w:rFonts w:ascii="Symbol" w:hAnsi="Symbol" w:hint="default"/>
      </w:rPr>
    </w:lvl>
    <w:lvl w:ilvl="7" w:tplc="B178BB28" w:tentative="1">
      <w:start w:val="1"/>
      <w:numFmt w:val="bullet"/>
      <w:lvlText w:val="o"/>
      <w:lvlJc w:val="left"/>
      <w:pPr>
        <w:tabs>
          <w:tab w:val="num" w:pos="5760"/>
        </w:tabs>
        <w:ind w:left="5760" w:hanging="360"/>
      </w:pPr>
      <w:rPr>
        <w:rFonts w:ascii="Courier New" w:hAnsi="Courier New" w:hint="default"/>
      </w:rPr>
    </w:lvl>
    <w:lvl w:ilvl="8" w:tplc="A1A4B408" w:tentative="1">
      <w:start w:val="1"/>
      <w:numFmt w:val="bullet"/>
      <w:lvlText w:val=""/>
      <w:lvlJc w:val="left"/>
      <w:pPr>
        <w:tabs>
          <w:tab w:val="num" w:pos="6480"/>
        </w:tabs>
        <w:ind w:left="6480" w:hanging="360"/>
      </w:pPr>
      <w:rPr>
        <w:rFonts w:ascii="Wingdings" w:hAnsi="Wingdings" w:hint="default"/>
      </w:rPr>
    </w:lvl>
  </w:abstractNum>
  <w:abstractNum w:abstractNumId="4">
    <w:nsid w:val="24C26CD7"/>
    <w:multiLevelType w:val="hybridMultilevel"/>
    <w:tmpl w:val="BE3A6204"/>
    <w:numStyleLink w:val="ImportedStyle4"/>
  </w:abstractNum>
  <w:abstractNum w:abstractNumId="5">
    <w:nsid w:val="29086579"/>
    <w:multiLevelType w:val="hybridMultilevel"/>
    <w:tmpl w:val="2A960D94"/>
    <w:numStyleLink w:val="ImportedStyle6"/>
  </w:abstractNum>
  <w:abstractNum w:abstractNumId="6">
    <w:nsid w:val="2A901E05"/>
    <w:multiLevelType w:val="hybridMultilevel"/>
    <w:tmpl w:val="AD1A45C6"/>
    <w:styleLink w:val="ImportedStyle3"/>
    <w:lvl w:ilvl="0" w:tplc="73EA5EC0">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082B1F2">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6E6194">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F6CA4922">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834B98A">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1479CE">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459C07A4">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5C3C4A">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4C2FDAC">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3CFC567D"/>
    <w:multiLevelType w:val="hybridMultilevel"/>
    <w:tmpl w:val="7D8E540C"/>
    <w:lvl w:ilvl="0" w:tplc="12884666">
      <w:start w:val="1"/>
      <w:numFmt w:val="decimal"/>
      <w:lvlText w:val="%1."/>
      <w:lvlJc w:val="left"/>
      <w:pPr>
        <w:tabs>
          <w:tab w:val="num" w:pos="720"/>
        </w:tabs>
        <w:ind w:left="720" w:hanging="360"/>
      </w:pPr>
    </w:lvl>
    <w:lvl w:ilvl="1" w:tplc="35A4242E" w:tentative="1">
      <w:start w:val="1"/>
      <w:numFmt w:val="lowerLetter"/>
      <w:lvlText w:val="%2."/>
      <w:lvlJc w:val="left"/>
      <w:pPr>
        <w:tabs>
          <w:tab w:val="num" w:pos="1440"/>
        </w:tabs>
        <w:ind w:left="1440" w:hanging="360"/>
      </w:pPr>
    </w:lvl>
    <w:lvl w:ilvl="2" w:tplc="4BF0972A" w:tentative="1">
      <w:start w:val="1"/>
      <w:numFmt w:val="lowerRoman"/>
      <w:lvlText w:val="%3."/>
      <w:lvlJc w:val="right"/>
      <w:pPr>
        <w:tabs>
          <w:tab w:val="num" w:pos="2160"/>
        </w:tabs>
        <w:ind w:left="2160" w:hanging="180"/>
      </w:pPr>
    </w:lvl>
    <w:lvl w:ilvl="3" w:tplc="AA0C3F6C" w:tentative="1">
      <w:start w:val="1"/>
      <w:numFmt w:val="decimal"/>
      <w:lvlText w:val="%4."/>
      <w:lvlJc w:val="left"/>
      <w:pPr>
        <w:tabs>
          <w:tab w:val="num" w:pos="2880"/>
        </w:tabs>
        <w:ind w:left="2880" w:hanging="360"/>
      </w:pPr>
    </w:lvl>
    <w:lvl w:ilvl="4" w:tplc="A26C8412" w:tentative="1">
      <w:start w:val="1"/>
      <w:numFmt w:val="lowerLetter"/>
      <w:lvlText w:val="%5."/>
      <w:lvlJc w:val="left"/>
      <w:pPr>
        <w:tabs>
          <w:tab w:val="num" w:pos="3600"/>
        </w:tabs>
        <w:ind w:left="3600" w:hanging="360"/>
      </w:pPr>
    </w:lvl>
    <w:lvl w:ilvl="5" w:tplc="288E59F0" w:tentative="1">
      <w:start w:val="1"/>
      <w:numFmt w:val="lowerRoman"/>
      <w:lvlText w:val="%6."/>
      <w:lvlJc w:val="right"/>
      <w:pPr>
        <w:tabs>
          <w:tab w:val="num" w:pos="4320"/>
        </w:tabs>
        <w:ind w:left="4320" w:hanging="180"/>
      </w:pPr>
    </w:lvl>
    <w:lvl w:ilvl="6" w:tplc="E98C41DC" w:tentative="1">
      <w:start w:val="1"/>
      <w:numFmt w:val="decimal"/>
      <w:lvlText w:val="%7."/>
      <w:lvlJc w:val="left"/>
      <w:pPr>
        <w:tabs>
          <w:tab w:val="num" w:pos="5040"/>
        </w:tabs>
        <w:ind w:left="5040" w:hanging="360"/>
      </w:pPr>
    </w:lvl>
    <w:lvl w:ilvl="7" w:tplc="F78C7CF6" w:tentative="1">
      <w:start w:val="1"/>
      <w:numFmt w:val="lowerLetter"/>
      <w:lvlText w:val="%8."/>
      <w:lvlJc w:val="left"/>
      <w:pPr>
        <w:tabs>
          <w:tab w:val="num" w:pos="5760"/>
        </w:tabs>
        <w:ind w:left="5760" w:hanging="360"/>
      </w:pPr>
    </w:lvl>
    <w:lvl w:ilvl="8" w:tplc="8B26A794" w:tentative="1">
      <w:start w:val="1"/>
      <w:numFmt w:val="lowerRoman"/>
      <w:lvlText w:val="%9."/>
      <w:lvlJc w:val="right"/>
      <w:pPr>
        <w:tabs>
          <w:tab w:val="num" w:pos="6480"/>
        </w:tabs>
        <w:ind w:left="6480" w:hanging="180"/>
      </w:pPr>
    </w:lvl>
  </w:abstractNum>
  <w:abstractNum w:abstractNumId="8">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193990"/>
    <w:multiLevelType w:val="hybridMultilevel"/>
    <w:tmpl w:val="AD1A45C6"/>
    <w:numStyleLink w:val="ImportedStyle3"/>
  </w:abstractNum>
  <w:abstractNum w:abstractNumId="10">
    <w:nsid w:val="5F2C6CD3"/>
    <w:multiLevelType w:val="hybridMultilevel"/>
    <w:tmpl w:val="4D96EA54"/>
    <w:lvl w:ilvl="0" w:tplc="934EAE5A">
      <w:start w:val="1"/>
      <w:numFmt w:val="decimal"/>
      <w:lvlText w:val="%1."/>
      <w:lvlJc w:val="left"/>
      <w:pPr>
        <w:ind w:left="720" w:hanging="360"/>
      </w:pPr>
    </w:lvl>
    <w:lvl w:ilvl="1" w:tplc="204A3176" w:tentative="1">
      <w:start w:val="1"/>
      <w:numFmt w:val="lowerLetter"/>
      <w:lvlText w:val="%2."/>
      <w:lvlJc w:val="left"/>
      <w:pPr>
        <w:ind w:left="1440" w:hanging="360"/>
      </w:pPr>
    </w:lvl>
    <w:lvl w:ilvl="2" w:tplc="D4B01EFA" w:tentative="1">
      <w:start w:val="1"/>
      <w:numFmt w:val="lowerRoman"/>
      <w:lvlText w:val="%3."/>
      <w:lvlJc w:val="right"/>
      <w:pPr>
        <w:ind w:left="2160" w:hanging="180"/>
      </w:pPr>
    </w:lvl>
    <w:lvl w:ilvl="3" w:tplc="A0485BCA" w:tentative="1">
      <w:start w:val="1"/>
      <w:numFmt w:val="decimal"/>
      <w:lvlText w:val="%4."/>
      <w:lvlJc w:val="left"/>
      <w:pPr>
        <w:ind w:left="2880" w:hanging="360"/>
      </w:pPr>
    </w:lvl>
    <w:lvl w:ilvl="4" w:tplc="ACBE9ECC" w:tentative="1">
      <w:start w:val="1"/>
      <w:numFmt w:val="lowerLetter"/>
      <w:lvlText w:val="%5."/>
      <w:lvlJc w:val="left"/>
      <w:pPr>
        <w:ind w:left="3600" w:hanging="360"/>
      </w:pPr>
    </w:lvl>
    <w:lvl w:ilvl="5" w:tplc="72F8EEF8" w:tentative="1">
      <w:start w:val="1"/>
      <w:numFmt w:val="lowerRoman"/>
      <w:lvlText w:val="%6."/>
      <w:lvlJc w:val="right"/>
      <w:pPr>
        <w:ind w:left="4320" w:hanging="180"/>
      </w:pPr>
    </w:lvl>
    <w:lvl w:ilvl="6" w:tplc="4392C5C6" w:tentative="1">
      <w:start w:val="1"/>
      <w:numFmt w:val="decimal"/>
      <w:lvlText w:val="%7."/>
      <w:lvlJc w:val="left"/>
      <w:pPr>
        <w:ind w:left="5040" w:hanging="360"/>
      </w:pPr>
    </w:lvl>
    <w:lvl w:ilvl="7" w:tplc="EC645950" w:tentative="1">
      <w:start w:val="1"/>
      <w:numFmt w:val="lowerLetter"/>
      <w:lvlText w:val="%8."/>
      <w:lvlJc w:val="left"/>
      <w:pPr>
        <w:ind w:left="5760" w:hanging="360"/>
      </w:pPr>
    </w:lvl>
    <w:lvl w:ilvl="8" w:tplc="E5EC0ACE" w:tentative="1">
      <w:start w:val="1"/>
      <w:numFmt w:val="lowerRoman"/>
      <w:lvlText w:val="%9."/>
      <w:lvlJc w:val="right"/>
      <w:pPr>
        <w:ind w:left="6480" w:hanging="180"/>
      </w:pPr>
    </w:lvl>
  </w:abstractNum>
  <w:abstractNum w:abstractNumId="11">
    <w:nsid w:val="621052D0"/>
    <w:multiLevelType w:val="hybridMultilevel"/>
    <w:tmpl w:val="8F145EE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nsid w:val="6ABA41C6"/>
    <w:multiLevelType w:val="hybridMultilevel"/>
    <w:tmpl w:val="BE3A6204"/>
    <w:styleLink w:val="ImportedStyle4"/>
    <w:lvl w:ilvl="0" w:tplc="04090001">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4090003">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04090005">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04090001">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4090003">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4090005">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04090001">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090003">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4090005">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nsid w:val="71D13128"/>
    <w:multiLevelType w:val="hybridMultilevel"/>
    <w:tmpl w:val="2A960D94"/>
    <w:styleLink w:val="ImportedStyle6"/>
    <w:lvl w:ilvl="0" w:tplc="BE3A6204">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nsid w:val="73AA03B0"/>
    <w:multiLevelType w:val="hybridMultilevel"/>
    <w:tmpl w:val="40B6E4EA"/>
    <w:lvl w:ilvl="0" w:tplc="342CF542">
      <w:start w:val="1"/>
      <w:numFmt w:val="decimal"/>
      <w:lvlText w:val="%1."/>
      <w:lvlJc w:val="left"/>
      <w:pPr>
        <w:tabs>
          <w:tab w:val="num" w:pos="1200"/>
        </w:tabs>
        <w:ind w:left="1200" w:hanging="360"/>
      </w:pPr>
    </w:lvl>
    <w:lvl w:ilvl="1" w:tplc="B142C71A">
      <w:start w:val="1"/>
      <w:numFmt w:val="lowerLetter"/>
      <w:lvlText w:val="%2."/>
      <w:lvlJc w:val="left"/>
      <w:pPr>
        <w:tabs>
          <w:tab w:val="num" w:pos="1920"/>
        </w:tabs>
        <w:ind w:left="1920" w:hanging="360"/>
      </w:pPr>
    </w:lvl>
    <w:lvl w:ilvl="2" w:tplc="AB349B7E" w:tentative="1">
      <w:start w:val="1"/>
      <w:numFmt w:val="lowerRoman"/>
      <w:lvlText w:val="%3."/>
      <w:lvlJc w:val="right"/>
      <w:pPr>
        <w:tabs>
          <w:tab w:val="num" w:pos="2640"/>
        </w:tabs>
        <w:ind w:left="2640" w:hanging="180"/>
      </w:pPr>
    </w:lvl>
    <w:lvl w:ilvl="3" w:tplc="C0122144" w:tentative="1">
      <w:start w:val="1"/>
      <w:numFmt w:val="decimal"/>
      <w:lvlText w:val="%4."/>
      <w:lvlJc w:val="left"/>
      <w:pPr>
        <w:tabs>
          <w:tab w:val="num" w:pos="3360"/>
        </w:tabs>
        <w:ind w:left="3360" w:hanging="360"/>
      </w:pPr>
    </w:lvl>
    <w:lvl w:ilvl="4" w:tplc="7D9079A8" w:tentative="1">
      <w:start w:val="1"/>
      <w:numFmt w:val="lowerLetter"/>
      <w:lvlText w:val="%5."/>
      <w:lvlJc w:val="left"/>
      <w:pPr>
        <w:tabs>
          <w:tab w:val="num" w:pos="4080"/>
        </w:tabs>
        <w:ind w:left="4080" w:hanging="360"/>
      </w:pPr>
    </w:lvl>
    <w:lvl w:ilvl="5" w:tplc="BBF2B166" w:tentative="1">
      <w:start w:val="1"/>
      <w:numFmt w:val="lowerRoman"/>
      <w:lvlText w:val="%6."/>
      <w:lvlJc w:val="right"/>
      <w:pPr>
        <w:tabs>
          <w:tab w:val="num" w:pos="4800"/>
        </w:tabs>
        <w:ind w:left="4800" w:hanging="180"/>
      </w:pPr>
    </w:lvl>
    <w:lvl w:ilvl="6" w:tplc="2F60E822" w:tentative="1">
      <w:start w:val="1"/>
      <w:numFmt w:val="decimal"/>
      <w:lvlText w:val="%7."/>
      <w:lvlJc w:val="left"/>
      <w:pPr>
        <w:tabs>
          <w:tab w:val="num" w:pos="5520"/>
        </w:tabs>
        <w:ind w:left="5520" w:hanging="360"/>
      </w:pPr>
    </w:lvl>
    <w:lvl w:ilvl="7" w:tplc="09124A10" w:tentative="1">
      <w:start w:val="1"/>
      <w:numFmt w:val="lowerLetter"/>
      <w:lvlText w:val="%8."/>
      <w:lvlJc w:val="left"/>
      <w:pPr>
        <w:tabs>
          <w:tab w:val="num" w:pos="6240"/>
        </w:tabs>
        <w:ind w:left="6240" w:hanging="360"/>
      </w:pPr>
    </w:lvl>
    <w:lvl w:ilvl="8" w:tplc="CC4AE9C4"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3248D"/>
    <w:rsid w:val="00064EC4"/>
    <w:rsid w:val="000A5869"/>
    <w:rsid w:val="000A59EB"/>
    <w:rsid w:val="000D5877"/>
    <w:rsid w:val="000E2D99"/>
    <w:rsid w:val="000F1A6F"/>
    <w:rsid w:val="00112E81"/>
    <w:rsid w:val="001169C3"/>
    <w:rsid w:val="00177B65"/>
    <w:rsid w:val="001878A2"/>
    <w:rsid w:val="001A2200"/>
    <w:rsid w:val="001B09A8"/>
    <w:rsid w:val="001B5931"/>
    <w:rsid w:val="001D790A"/>
    <w:rsid w:val="00200523"/>
    <w:rsid w:val="00216753"/>
    <w:rsid w:val="00250E47"/>
    <w:rsid w:val="0026191B"/>
    <w:rsid w:val="00280A0B"/>
    <w:rsid w:val="002A7FB0"/>
    <w:rsid w:val="002C3946"/>
    <w:rsid w:val="00310468"/>
    <w:rsid w:val="003415B0"/>
    <w:rsid w:val="00354006"/>
    <w:rsid w:val="0035702C"/>
    <w:rsid w:val="00362849"/>
    <w:rsid w:val="00364838"/>
    <w:rsid w:val="003776E1"/>
    <w:rsid w:val="00390D5B"/>
    <w:rsid w:val="00394440"/>
    <w:rsid w:val="003A1E49"/>
    <w:rsid w:val="003E4B01"/>
    <w:rsid w:val="00400748"/>
    <w:rsid w:val="0043075A"/>
    <w:rsid w:val="0047725C"/>
    <w:rsid w:val="004867D3"/>
    <w:rsid w:val="004D5AD8"/>
    <w:rsid w:val="004D6494"/>
    <w:rsid w:val="00511E8B"/>
    <w:rsid w:val="0051718A"/>
    <w:rsid w:val="005577D7"/>
    <w:rsid w:val="005768FD"/>
    <w:rsid w:val="005A2F8D"/>
    <w:rsid w:val="005A75C3"/>
    <w:rsid w:val="005E1A76"/>
    <w:rsid w:val="005E4B14"/>
    <w:rsid w:val="005E531D"/>
    <w:rsid w:val="005F6427"/>
    <w:rsid w:val="005F71A7"/>
    <w:rsid w:val="00607364"/>
    <w:rsid w:val="00624317"/>
    <w:rsid w:val="006411A0"/>
    <w:rsid w:val="00667D29"/>
    <w:rsid w:val="006738E0"/>
    <w:rsid w:val="006C4025"/>
    <w:rsid w:val="006C5FC1"/>
    <w:rsid w:val="006E51CC"/>
    <w:rsid w:val="006F1797"/>
    <w:rsid w:val="007155F8"/>
    <w:rsid w:val="00743623"/>
    <w:rsid w:val="007540F0"/>
    <w:rsid w:val="007950F9"/>
    <w:rsid w:val="007B0835"/>
    <w:rsid w:val="007E2A6F"/>
    <w:rsid w:val="00802976"/>
    <w:rsid w:val="0080315F"/>
    <w:rsid w:val="0081327C"/>
    <w:rsid w:val="00860D13"/>
    <w:rsid w:val="008630A9"/>
    <w:rsid w:val="00875B81"/>
    <w:rsid w:val="00885686"/>
    <w:rsid w:val="008A2950"/>
    <w:rsid w:val="009129E7"/>
    <w:rsid w:val="009306B1"/>
    <w:rsid w:val="00977872"/>
    <w:rsid w:val="00980590"/>
    <w:rsid w:val="009835B3"/>
    <w:rsid w:val="00983A25"/>
    <w:rsid w:val="009A6862"/>
    <w:rsid w:val="009C3ED9"/>
    <w:rsid w:val="009D5F8A"/>
    <w:rsid w:val="009E48A8"/>
    <w:rsid w:val="009F0847"/>
    <w:rsid w:val="00A03B3D"/>
    <w:rsid w:val="00A17C6C"/>
    <w:rsid w:val="00A264F5"/>
    <w:rsid w:val="00A2779C"/>
    <w:rsid w:val="00A572E7"/>
    <w:rsid w:val="00A779CA"/>
    <w:rsid w:val="00AB54DD"/>
    <w:rsid w:val="00AF1B3C"/>
    <w:rsid w:val="00AF3961"/>
    <w:rsid w:val="00B006E4"/>
    <w:rsid w:val="00B010EA"/>
    <w:rsid w:val="00B6333C"/>
    <w:rsid w:val="00B90EF5"/>
    <w:rsid w:val="00B94E74"/>
    <w:rsid w:val="00B97C3C"/>
    <w:rsid w:val="00BB3CC6"/>
    <w:rsid w:val="00BB3E17"/>
    <w:rsid w:val="00BC4874"/>
    <w:rsid w:val="00BF41A5"/>
    <w:rsid w:val="00C12AD0"/>
    <w:rsid w:val="00C34E9B"/>
    <w:rsid w:val="00C568F5"/>
    <w:rsid w:val="00CA3239"/>
    <w:rsid w:val="00CB7AC2"/>
    <w:rsid w:val="00CE0578"/>
    <w:rsid w:val="00CF1F12"/>
    <w:rsid w:val="00D10EE8"/>
    <w:rsid w:val="00D15C21"/>
    <w:rsid w:val="00D23EF5"/>
    <w:rsid w:val="00D35D01"/>
    <w:rsid w:val="00D41271"/>
    <w:rsid w:val="00D45B1C"/>
    <w:rsid w:val="00D60D57"/>
    <w:rsid w:val="00D80AB4"/>
    <w:rsid w:val="00D955D3"/>
    <w:rsid w:val="00D96478"/>
    <w:rsid w:val="00DA6FC5"/>
    <w:rsid w:val="00DB419F"/>
    <w:rsid w:val="00DC3C57"/>
    <w:rsid w:val="00DD59FF"/>
    <w:rsid w:val="00DE4CFA"/>
    <w:rsid w:val="00E0652B"/>
    <w:rsid w:val="00E125D9"/>
    <w:rsid w:val="00E13319"/>
    <w:rsid w:val="00E16FD6"/>
    <w:rsid w:val="00E24BA4"/>
    <w:rsid w:val="00E265E1"/>
    <w:rsid w:val="00E45166"/>
    <w:rsid w:val="00E52E3F"/>
    <w:rsid w:val="00E70A5E"/>
    <w:rsid w:val="00E71937"/>
    <w:rsid w:val="00E910E2"/>
    <w:rsid w:val="00E94AC5"/>
    <w:rsid w:val="00EA5FCE"/>
    <w:rsid w:val="00EC0A5B"/>
    <w:rsid w:val="00EF1C9E"/>
    <w:rsid w:val="00EF51C5"/>
    <w:rsid w:val="00F22C03"/>
    <w:rsid w:val="00F3509F"/>
    <w:rsid w:val="00F544E3"/>
    <w:rsid w:val="00F55C50"/>
    <w:rsid w:val="00F83EFA"/>
    <w:rsid w:val="00F942F7"/>
    <w:rsid w:val="00FA52E3"/>
    <w:rsid w:val="00FC337B"/>
    <w:rsid w:val="00FD011F"/>
    <w:rsid w:val="00FE25F8"/>
    <w:rsid w:val="00FF48C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BalloonText">
    <w:name w:val="Balloon Text"/>
    <w:basedOn w:val="Normal"/>
    <w:link w:val="BalloonTextChar"/>
    <w:uiPriority w:val="99"/>
    <w:semiHidden/>
    <w:unhideWhenUsed/>
    <w:rsid w:val="00362849"/>
    <w:rPr>
      <w:sz w:val="18"/>
      <w:szCs w:val="18"/>
    </w:rPr>
  </w:style>
  <w:style w:type="character" w:customStyle="1" w:styleId="BalloonTextChar">
    <w:name w:val="Balloon Text Char"/>
    <w:basedOn w:val="DefaultParagraphFont"/>
    <w:link w:val="BalloonText"/>
    <w:uiPriority w:val="99"/>
    <w:semiHidden/>
    <w:rsid w:val="00362849"/>
    <w:rPr>
      <w:rFonts w:ascii="Times New Roman" w:eastAsia="SimSun" w:hAnsi="Times New Roman" w:cs="Times New Roman"/>
      <w:sz w:val="18"/>
      <w:szCs w:val="18"/>
      <w:lang w:eastAsia="zh-CN"/>
    </w:rPr>
  </w:style>
  <w:style w:type="table" w:styleId="PlainTable5">
    <w:name w:val="Plain Table 5"/>
    <w:basedOn w:val="TableNormal"/>
    <w:uiPriority w:val="45"/>
    <w:rsid w:val="00DB419F"/>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885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182423">
      <w:bodyDiv w:val="1"/>
      <w:marLeft w:val="0"/>
      <w:marRight w:val="0"/>
      <w:marTop w:val="0"/>
      <w:marBottom w:val="0"/>
      <w:divBdr>
        <w:top w:val="none" w:sz="0" w:space="0" w:color="auto"/>
        <w:left w:val="none" w:sz="0" w:space="0" w:color="auto"/>
        <w:bottom w:val="none" w:sz="0" w:space="0" w:color="auto"/>
        <w:right w:val="none" w:sz="0" w:space="0" w:color="auto"/>
      </w:divBdr>
    </w:div>
    <w:div w:id="844054504">
      <w:bodyDiv w:val="1"/>
      <w:marLeft w:val="0"/>
      <w:marRight w:val="0"/>
      <w:marTop w:val="0"/>
      <w:marBottom w:val="0"/>
      <w:divBdr>
        <w:top w:val="none" w:sz="0" w:space="0" w:color="auto"/>
        <w:left w:val="none" w:sz="0" w:space="0" w:color="auto"/>
        <w:bottom w:val="none" w:sz="0" w:space="0" w:color="auto"/>
        <w:right w:val="none" w:sz="0" w:space="0" w:color="auto"/>
      </w:divBdr>
    </w:div>
    <w:div w:id="1786920398">
      <w:bodyDiv w:val="1"/>
      <w:marLeft w:val="0"/>
      <w:marRight w:val="0"/>
      <w:marTop w:val="0"/>
      <w:marBottom w:val="0"/>
      <w:divBdr>
        <w:top w:val="none" w:sz="0" w:space="0" w:color="auto"/>
        <w:left w:val="none" w:sz="0" w:space="0" w:color="auto"/>
        <w:bottom w:val="none" w:sz="0" w:space="0" w:color="auto"/>
        <w:right w:val="none" w:sz="0" w:space="0" w:color="auto"/>
      </w:divBdr>
    </w:div>
    <w:div w:id="189774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hyperlink" Target="https://www.math.uh.edu/~tomforde/Email-Etiquette.html"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535</Words>
  <Characters>20150</Characters>
  <Application>Microsoft Macintosh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J.C. Ausmus</cp:lastModifiedBy>
  <cp:revision>2</cp:revision>
  <cp:lastPrinted>2019-08-17T22:25:00Z</cp:lastPrinted>
  <dcterms:created xsi:type="dcterms:W3CDTF">2019-08-20T18:39:00Z</dcterms:created>
  <dcterms:modified xsi:type="dcterms:W3CDTF">2019-08-20T18:39:00Z</dcterms:modified>
</cp:coreProperties>
</file>